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94499" w14:textId="0B0EDA7A" w:rsidR="00E83E61" w:rsidRPr="003D1484" w:rsidRDefault="008837CA" w:rsidP="00121B96">
      <w:pPr>
        <w:pStyle w:val="Title"/>
      </w:pPr>
      <w:r w:rsidRPr="003D1484">
        <w:t>SECTION 2</w:t>
      </w:r>
      <w:r w:rsidR="00D9039B" w:rsidRPr="003D1484">
        <w:t>8</w:t>
      </w:r>
      <w:r w:rsidR="00E83E61" w:rsidRPr="003D1484">
        <w:t xml:space="preserve"> 0526</w:t>
      </w:r>
      <w:r w:rsidR="004A0F19" w:rsidRPr="003D1484">
        <w:t xml:space="preserve"> - </w:t>
      </w:r>
      <w:r w:rsidR="00E83E61" w:rsidRPr="003D1484">
        <w:t xml:space="preserve">GROUNDING AND BONDING FOR </w:t>
      </w:r>
      <w:r w:rsidR="00D9039B" w:rsidRPr="003D1484">
        <w:t>ELECTRONIC SAFETY AND SECURITY</w:t>
      </w:r>
    </w:p>
    <w:p w14:paraId="713E33A0" w14:textId="77777777" w:rsidR="007C0A0B" w:rsidRDefault="007C0A0B" w:rsidP="00130EA1">
      <w:pPr>
        <w:rPr>
          <w:color w:val="0070C0"/>
        </w:rPr>
      </w:pPr>
      <w:bookmarkStart w:id="0" w:name="_Hlk14435995"/>
      <w:bookmarkStart w:id="1" w:name="_Hlk14437444"/>
      <w:bookmarkStart w:id="2" w:name="_Hlk47467515"/>
    </w:p>
    <w:p w14:paraId="43F14F3E" w14:textId="77777777" w:rsidR="00130EA1" w:rsidRPr="00130EA1" w:rsidRDefault="00130EA1" w:rsidP="00130EA1">
      <w:pPr>
        <w:rPr>
          <w:color w:val="0070C0"/>
        </w:rPr>
      </w:pPr>
      <w:r w:rsidRPr="00130EA1">
        <w:rPr>
          <w:color w:val="0070C0"/>
        </w:rPr>
        <w:t>Maintain Section format, including the UH master spec designation and version date in bold in the center columns of the header and footer.  Complete the header and footer with Project information.</w:t>
      </w:r>
    </w:p>
    <w:p w14:paraId="50FF58D2" w14:textId="77777777" w:rsidR="00130EA1" w:rsidRDefault="00130EA1" w:rsidP="00130EA1">
      <w:pPr>
        <w:rPr>
          <w:color w:val="0070C0"/>
        </w:rPr>
      </w:pPr>
      <w:bookmarkStart w:id="3" w:name="_GoBack"/>
      <w:bookmarkEnd w:id="3"/>
    </w:p>
    <w:p w14:paraId="2D0873CB" w14:textId="77777777" w:rsidR="00130EA1" w:rsidRPr="00130EA1" w:rsidRDefault="00130EA1" w:rsidP="00130EA1">
      <w:pPr>
        <w:rPr>
          <w:color w:val="0070C0"/>
        </w:rPr>
      </w:pPr>
      <w:r w:rsidRPr="00130EA1">
        <w:rPr>
          <w:color w:val="0070C0"/>
        </w:rPr>
        <w:t xml:space="preserve">Verify that Section titles referenced in this Section are correct for this Project's Specifications; Section titles may have changed. </w:t>
      </w:r>
    </w:p>
    <w:p w14:paraId="6EFF4D59" w14:textId="77777777" w:rsidR="00130EA1" w:rsidRDefault="00130EA1" w:rsidP="00130EA1">
      <w:pPr>
        <w:rPr>
          <w:color w:val="0070C0"/>
        </w:rPr>
      </w:pPr>
    </w:p>
    <w:p w14:paraId="384F0492" w14:textId="77777777" w:rsidR="00130EA1" w:rsidRPr="00130EA1" w:rsidRDefault="00130EA1" w:rsidP="00130EA1">
      <w:pPr>
        <w:rPr>
          <w:color w:val="0070C0"/>
        </w:rPr>
      </w:pPr>
      <w:r w:rsidRPr="00130EA1">
        <w:rPr>
          <w:color w:val="0070C0"/>
        </w:rPr>
        <w:t>Delete hidden text after this Section has been edited for the Project.</w:t>
      </w:r>
    </w:p>
    <w:bookmarkEnd w:id="0"/>
    <w:p w14:paraId="53474019" w14:textId="77777777" w:rsidR="00130EA1" w:rsidRDefault="00130EA1" w:rsidP="00130EA1">
      <w:pPr>
        <w:rPr>
          <w:color w:val="0070C0"/>
        </w:rPr>
      </w:pPr>
    </w:p>
    <w:p w14:paraId="384A24D6" w14:textId="77777777" w:rsidR="00130EA1" w:rsidRPr="00130EA1" w:rsidRDefault="00130EA1" w:rsidP="00130EA1">
      <w:pPr>
        <w:rPr>
          <w:color w:val="0070C0"/>
        </w:rPr>
      </w:pPr>
      <w:r w:rsidRPr="00130EA1">
        <w:rPr>
          <w:color w:val="0070C0"/>
        </w:rPr>
        <w:t>Designer is required to adhere to the University’s “Network Infrastructure Design Standards,” “UH System IT Facilities: Baseline Standards,” and “Electronic Access Control Design Guide” available in Owner’s Design Guidelines on the University Information Technology and Facilities Planning and Construction web sites.</w:t>
      </w:r>
    </w:p>
    <w:p w14:paraId="33C004D8" w14:textId="77777777" w:rsidR="00E80A70" w:rsidRPr="007D5BD6" w:rsidRDefault="00E80A70" w:rsidP="00E359A6">
      <w:pPr>
        <w:pStyle w:val="CMT"/>
      </w:pPr>
      <w:r w:rsidRPr="007D5BD6">
        <w:t>These specifications provide basic minimum criteria to be met in preparing the final specifications for this Section, which is the responsibility of the Designer. Revise this Section by deleting and inserting text to meet Project-specific requirements.</w:t>
      </w:r>
    </w:p>
    <w:p w14:paraId="68869F31" w14:textId="13A24191" w:rsidR="00E80A70" w:rsidRPr="007D5BD6" w:rsidRDefault="00E80A70" w:rsidP="00E359A6">
      <w:pPr>
        <w:pStyle w:val="CMT"/>
      </w:pPr>
      <w:r w:rsidRPr="007D5BD6">
        <w:t>Maintain Section f</w:t>
      </w:r>
      <w:r w:rsidR="00EC7C2E" w:rsidRPr="007D5BD6">
        <w:t>ormat, including the UH Master S</w:t>
      </w:r>
      <w:r w:rsidRPr="007D5BD6">
        <w:t xml:space="preserve">pec designation and version date in bold in the center columns in the header and footer. Complete the </w:t>
      </w:r>
      <w:r w:rsidR="00EC7C2E" w:rsidRPr="007D5BD6">
        <w:t>header and footer with Project i</w:t>
      </w:r>
      <w:r w:rsidRPr="007D5BD6">
        <w:t>nformation.</w:t>
      </w:r>
    </w:p>
    <w:p w14:paraId="0F961B02" w14:textId="6BCB0CF3" w:rsidR="00E80A70" w:rsidRPr="007D5BD6" w:rsidRDefault="00E80A70" w:rsidP="00E359A6">
      <w:pPr>
        <w:pStyle w:val="CMT"/>
      </w:pPr>
      <w:r w:rsidRPr="007D5BD6">
        <w:t>Designer is required to adhere to the University’s “Electronic Access Control Design Guide” and “Network Infrastructure Design Standards” available in Owner’s Design Guidelines on the Facilities Planning and Construction website</w:t>
      </w:r>
      <w:r w:rsidR="007D5BD6" w:rsidRPr="007D5BD6">
        <w:t>, and to “Electronic Safety and Security Design Guide: Electronic Access Control and Intrusion Detection,” “Electronic Safety and Security Design Guide: Surveillance and Call Stations” and “Design Deliverable Checklist: Security” available in IT Facilities Standards on University Information Technology website</w:t>
      </w:r>
      <w:r w:rsidRPr="007D5BD6">
        <w:t>.</w:t>
      </w:r>
    </w:p>
    <w:p w14:paraId="0C96C70A" w14:textId="77777777" w:rsidR="00E80A70" w:rsidRPr="007D5BD6" w:rsidRDefault="00E80A70" w:rsidP="00E359A6">
      <w:pPr>
        <w:pStyle w:val="CMT"/>
      </w:pPr>
      <w:r w:rsidRPr="007D5BD6">
        <w:t>This Section uses the term "Architect" or “Engineer.” Change this term to match that used to identify the design professional as defined in the General and Supplementary Conditions.</w:t>
      </w:r>
    </w:p>
    <w:p w14:paraId="0F5E7DAA" w14:textId="77777777" w:rsidR="00E80A70" w:rsidRPr="007D5BD6" w:rsidRDefault="00E80A70" w:rsidP="00E359A6">
      <w:pPr>
        <w:pStyle w:val="CMT"/>
      </w:pPr>
      <w:r w:rsidRPr="007D5BD6">
        <w:t>Verify that Section titles referenced in this Section are correct for this Project's Specifications; Section titles may have changed.</w:t>
      </w:r>
    </w:p>
    <w:p w14:paraId="37078A9F" w14:textId="77777777" w:rsidR="00E80A70" w:rsidRPr="00E80A70" w:rsidRDefault="00E80A70" w:rsidP="00E359A6">
      <w:pPr>
        <w:pStyle w:val="CMT"/>
      </w:pPr>
      <w:r w:rsidRPr="007D5BD6">
        <w:t>Delete hidden text after this Section has been edited for the Project.</w:t>
      </w:r>
    </w:p>
    <w:bookmarkEnd w:id="1"/>
    <w:bookmarkEnd w:id="2"/>
    <w:p w14:paraId="04F9ACE1" w14:textId="3D550B51" w:rsidR="00E83E61" w:rsidRPr="00121B96" w:rsidRDefault="00E83E61" w:rsidP="007A2DAB">
      <w:pPr>
        <w:pStyle w:val="PRT"/>
      </w:pPr>
      <w:r w:rsidRPr="00121B96">
        <w:t>PART 1 - GENERA</w:t>
      </w:r>
      <w:r w:rsidR="00B34123">
        <w:t>L</w:t>
      </w:r>
    </w:p>
    <w:p w14:paraId="3B1F4B5F" w14:textId="77777777" w:rsidR="006B600B" w:rsidRPr="00121B96" w:rsidRDefault="006B600B" w:rsidP="006B600B">
      <w:pPr>
        <w:pStyle w:val="ART"/>
        <w:numPr>
          <w:ilvl w:val="1"/>
          <w:numId w:val="18"/>
        </w:numPr>
        <w:rPr>
          <w:rFonts w:asciiTheme="minorHAnsi" w:hAnsiTheme="minorHAnsi" w:cstheme="minorHAnsi"/>
          <w:szCs w:val="22"/>
        </w:rPr>
      </w:pPr>
      <w:bookmarkStart w:id="4" w:name="_Hlk47467541"/>
      <w:r w:rsidRPr="00121B96">
        <w:rPr>
          <w:rFonts w:asciiTheme="minorHAnsi" w:hAnsiTheme="minorHAnsi" w:cstheme="minorHAnsi"/>
          <w:szCs w:val="22"/>
        </w:rPr>
        <w:t>RELATED DOCUMENTS</w:t>
      </w:r>
    </w:p>
    <w:p w14:paraId="727422E5" w14:textId="6C6B8D0C" w:rsidR="006B600B" w:rsidRPr="00121B96" w:rsidRDefault="006B600B" w:rsidP="006B600B">
      <w:pPr>
        <w:pStyle w:val="PR1"/>
        <w:rPr>
          <w:rFonts w:asciiTheme="minorHAnsi" w:hAnsiTheme="minorHAnsi" w:cstheme="minorHAnsi"/>
          <w:szCs w:val="22"/>
        </w:rPr>
      </w:pPr>
      <w:bookmarkStart w:id="5" w:name="_Hlk47467550"/>
      <w:bookmarkEnd w:id="4"/>
      <w:r w:rsidRPr="00121B96">
        <w:rPr>
          <w:rFonts w:asciiTheme="minorHAnsi" w:hAnsiTheme="minorHAnsi" w:cstheme="minorHAnsi"/>
          <w:szCs w:val="22"/>
        </w:rPr>
        <w:t>Drawings and General Provisions of the Contract, including General and Supplementary Conditions and Division 01 Specification sections, apply to work of this Section.</w:t>
      </w:r>
    </w:p>
    <w:p w14:paraId="750EE7E3" w14:textId="27F783F1" w:rsidR="006B600B" w:rsidRPr="00121B96" w:rsidRDefault="006B600B" w:rsidP="006B600B">
      <w:pPr>
        <w:pStyle w:val="PR1"/>
        <w:rPr>
          <w:rFonts w:asciiTheme="minorHAnsi" w:hAnsiTheme="minorHAnsi" w:cstheme="minorHAnsi"/>
          <w:szCs w:val="22"/>
        </w:rPr>
      </w:pPr>
      <w:bookmarkStart w:id="6" w:name="_Hlk44440387"/>
      <w:r w:rsidRPr="00121B96">
        <w:rPr>
          <w:rFonts w:asciiTheme="minorHAnsi" w:hAnsiTheme="minorHAnsi" w:cstheme="minorHAnsi"/>
          <w:szCs w:val="22"/>
        </w:rPr>
        <w:t>The Contractor's attention is specifically directed, but not limited, to the following documents for additional requirements:</w:t>
      </w:r>
      <w:bookmarkEnd w:id="6"/>
    </w:p>
    <w:p w14:paraId="2EAFB920" w14:textId="265DD273" w:rsidR="006B600B" w:rsidRPr="00121B96" w:rsidRDefault="006B600B" w:rsidP="007A2DAB">
      <w:pPr>
        <w:pStyle w:val="PR2"/>
      </w:pPr>
      <w:bookmarkStart w:id="7" w:name="_Hlk44440400"/>
      <w:bookmarkStart w:id="8" w:name="_Hlk47467567"/>
      <w:bookmarkEnd w:id="5"/>
      <w:r w:rsidRPr="00121B96">
        <w:t xml:space="preserve">The current version of the </w:t>
      </w:r>
      <w:r w:rsidRPr="00121B96">
        <w:rPr>
          <w:i/>
        </w:rPr>
        <w:t>Uniform General Conditions for Construction Contracts</w:t>
      </w:r>
      <w:r w:rsidRPr="00121B96">
        <w:t>, State of Texas, available on the web site of the Texas Facilities Commission.</w:t>
      </w:r>
      <w:bookmarkEnd w:id="7"/>
    </w:p>
    <w:p w14:paraId="785F46BD" w14:textId="0383C7A4" w:rsidR="006B600B" w:rsidRPr="00121B96" w:rsidRDefault="006B600B" w:rsidP="007A2DAB">
      <w:pPr>
        <w:pStyle w:val="PR2"/>
      </w:pPr>
      <w:bookmarkStart w:id="9" w:name="_Hlk44440414"/>
      <w:r w:rsidRPr="00121B96">
        <w:t>The University of Houston’s Supplemental General Conditions and Special Conditions for Construction.</w:t>
      </w:r>
      <w:bookmarkEnd w:id="9"/>
    </w:p>
    <w:bookmarkEnd w:id="8"/>
    <w:p w14:paraId="1A2AD3CD" w14:textId="663C28ED" w:rsidR="00C17001" w:rsidRPr="00121B96" w:rsidRDefault="00C17001" w:rsidP="00E359A6">
      <w:pPr>
        <w:pStyle w:val="ART"/>
        <w:numPr>
          <w:ilvl w:val="1"/>
          <w:numId w:val="18"/>
        </w:numPr>
      </w:pPr>
      <w:r w:rsidRPr="00121B96">
        <w:t>SUMMARY</w:t>
      </w:r>
    </w:p>
    <w:p w14:paraId="58A1B650" w14:textId="4A067BEE" w:rsidR="008F3B56" w:rsidRDefault="008F3B56" w:rsidP="007A2DAB">
      <w:pPr>
        <w:pStyle w:val="PR1"/>
      </w:pPr>
      <w:r>
        <w:t>Section Includes:</w:t>
      </w:r>
    </w:p>
    <w:p w14:paraId="57FDEE0E" w14:textId="30A6E37B" w:rsidR="008F3B56" w:rsidRDefault="008F3B56" w:rsidP="008F3B56">
      <w:pPr>
        <w:pStyle w:val="PR2"/>
      </w:pPr>
      <w:r>
        <w:t>Grounding electrodes and conductors.</w:t>
      </w:r>
    </w:p>
    <w:p w14:paraId="43A262C8" w14:textId="512CF552" w:rsidR="008F3B56" w:rsidRDefault="008F3B56" w:rsidP="008F3B56">
      <w:pPr>
        <w:pStyle w:val="PR2"/>
      </w:pPr>
      <w:r>
        <w:t>Equipment grounding conductors.</w:t>
      </w:r>
    </w:p>
    <w:p w14:paraId="47B46860" w14:textId="4AF60CC6" w:rsidR="008F3B56" w:rsidRDefault="008F3B56" w:rsidP="008F3B56">
      <w:pPr>
        <w:pStyle w:val="PR2"/>
      </w:pPr>
      <w:r>
        <w:t>Bonding for security equipment.</w:t>
      </w:r>
    </w:p>
    <w:p w14:paraId="6F14FCEB" w14:textId="4048A208" w:rsidR="008F3B56" w:rsidRDefault="008F3B56" w:rsidP="008F3B56">
      <w:pPr>
        <w:pStyle w:val="PR2"/>
      </w:pPr>
      <w:r>
        <w:t>Security system grounding.</w:t>
      </w:r>
    </w:p>
    <w:p w14:paraId="1337BF9B" w14:textId="3F615F9C" w:rsidR="008F3B56" w:rsidRDefault="008F3B56" w:rsidP="00E610DD">
      <w:pPr>
        <w:pStyle w:val="PR2"/>
      </w:pPr>
      <w:r>
        <w:t>Electrical equipment and raceway grounding and bonding.</w:t>
      </w:r>
    </w:p>
    <w:p w14:paraId="3056B829" w14:textId="6123043E" w:rsidR="008F3B56" w:rsidRDefault="008F3B56" w:rsidP="00E359A6">
      <w:pPr>
        <w:pStyle w:val="PR2"/>
      </w:pPr>
      <w:r>
        <w:t>Control equipment grounding.</w:t>
      </w:r>
    </w:p>
    <w:p w14:paraId="780C2B99" w14:textId="4027F9AA" w:rsidR="00C17001" w:rsidRDefault="00C17001" w:rsidP="007A2DAB">
      <w:pPr>
        <w:pStyle w:val="PR1"/>
      </w:pPr>
      <w:r w:rsidRPr="00121B96">
        <w:t>Work covered by this Section consists of furnishing labor, equipment, supplies, materials, and testing unless otherwise specified, and in performing the following operations recognized as necessary for the installation, termination, and labeling of grounding and bonding infrastructure as described on the Drawings and/or required by these specifications.</w:t>
      </w:r>
    </w:p>
    <w:p w14:paraId="6AAE0C29" w14:textId="2CFAFE24" w:rsidR="00D2042A" w:rsidRPr="00121B96" w:rsidRDefault="00D2042A" w:rsidP="00D2042A">
      <w:pPr>
        <w:pStyle w:val="PR1"/>
      </w:pPr>
      <w:r w:rsidRPr="00D2042A">
        <w:lastRenderedPageBreak/>
        <w:t xml:space="preserve">This Section pertains only to </w:t>
      </w:r>
      <w:r w:rsidR="00B63E9A">
        <w:t xml:space="preserve">electronic </w:t>
      </w:r>
      <w:r w:rsidR="00E610DD">
        <w:t xml:space="preserve">safety and security systems </w:t>
      </w:r>
      <w:r w:rsidRPr="00D2042A">
        <w:t>installations. For electrical systems, refer to Section 26 0526 “Grounding and Bonding for Electrical Systems.”</w:t>
      </w:r>
      <w:r w:rsidR="00E610DD">
        <w:t xml:space="preserve"> For communications systems, refer to Section 27 0526 “</w:t>
      </w:r>
      <w:r w:rsidR="00E610DD" w:rsidRPr="00E610DD">
        <w:t>Grounding and Bonding - Communications Systems</w:t>
      </w:r>
      <w:r w:rsidR="00E610DD">
        <w:t>.”</w:t>
      </w:r>
    </w:p>
    <w:p w14:paraId="3FF7CF2A" w14:textId="5013C241" w:rsidR="005130EB" w:rsidRPr="00121B96" w:rsidRDefault="005130EB" w:rsidP="00E359A6">
      <w:pPr>
        <w:pStyle w:val="ART"/>
        <w:numPr>
          <w:ilvl w:val="1"/>
          <w:numId w:val="18"/>
        </w:numPr>
      </w:pPr>
      <w:r>
        <w:t xml:space="preserve">references </w:t>
      </w:r>
    </w:p>
    <w:p w14:paraId="74363ABB" w14:textId="77777777" w:rsidR="005130EB" w:rsidRPr="00FB2043" w:rsidRDefault="005130EB" w:rsidP="005130EB">
      <w:pPr>
        <w:pStyle w:val="PR1"/>
        <w:numPr>
          <w:ilvl w:val="4"/>
          <w:numId w:val="33"/>
        </w:numPr>
        <w:tabs>
          <w:tab w:val="clear" w:pos="1260"/>
        </w:tabs>
        <w:suppressAutoHyphens/>
        <w:rPr>
          <w:szCs w:val="22"/>
        </w:rPr>
      </w:pPr>
      <w:r w:rsidRPr="00FB2043">
        <w:rPr>
          <w:szCs w:val="22"/>
        </w:rPr>
        <w:t>American Society for Testing and Materials (ASTM):</w:t>
      </w:r>
    </w:p>
    <w:p w14:paraId="5F77FF1C" w14:textId="77777777" w:rsidR="005130EB" w:rsidRPr="00FB2043" w:rsidRDefault="005130EB" w:rsidP="00AB600E">
      <w:pPr>
        <w:pStyle w:val="PR2Before6pt"/>
        <w:numPr>
          <w:ilvl w:val="5"/>
          <w:numId w:val="33"/>
        </w:numPr>
      </w:pPr>
      <w:r w:rsidRPr="00FB2043">
        <w:t>B3-13(2018) — Soft or Annealed Copper Wire</w:t>
      </w:r>
    </w:p>
    <w:p w14:paraId="1982B3A9" w14:textId="77777777" w:rsidR="005130EB" w:rsidRPr="00FB2043" w:rsidRDefault="005130EB" w:rsidP="005130EB">
      <w:pPr>
        <w:pStyle w:val="PR2"/>
        <w:numPr>
          <w:ilvl w:val="5"/>
          <w:numId w:val="33"/>
        </w:numPr>
        <w:spacing w:before="0"/>
        <w:contextualSpacing w:val="0"/>
        <w:rPr>
          <w:szCs w:val="22"/>
        </w:rPr>
      </w:pPr>
      <w:r w:rsidRPr="00FB2043">
        <w:rPr>
          <w:szCs w:val="22"/>
        </w:rPr>
        <w:t>B8-11(2017) — Concentric-Lay-Stranded Copper Conductors, Hard, Medium-Hard, or Soft</w:t>
      </w:r>
    </w:p>
    <w:p w14:paraId="46330FBE" w14:textId="77777777" w:rsidR="005130EB" w:rsidRPr="00FB2043" w:rsidRDefault="005130EB" w:rsidP="005130EB">
      <w:pPr>
        <w:pStyle w:val="PR2"/>
        <w:numPr>
          <w:ilvl w:val="5"/>
          <w:numId w:val="33"/>
        </w:numPr>
        <w:spacing w:before="0"/>
        <w:contextualSpacing w:val="0"/>
        <w:rPr>
          <w:szCs w:val="22"/>
        </w:rPr>
      </w:pPr>
      <w:r w:rsidRPr="00FB2043">
        <w:rPr>
          <w:szCs w:val="22"/>
        </w:rPr>
        <w:t>B33-10(2020)e1 — Tin-Coated Soft or Annealed Copper Wire for Electrical Purposes</w:t>
      </w:r>
    </w:p>
    <w:p w14:paraId="2FEFD274" w14:textId="77777777" w:rsidR="005130EB" w:rsidRPr="00FB2043" w:rsidRDefault="005130EB" w:rsidP="005130EB">
      <w:pPr>
        <w:pStyle w:val="PR1"/>
        <w:numPr>
          <w:ilvl w:val="4"/>
          <w:numId w:val="33"/>
        </w:numPr>
        <w:tabs>
          <w:tab w:val="clear" w:pos="1260"/>
        </w:tabs>
        <w:suppressAutoHyphens/>
        <w:rPr>
          <w:szCs w:val="22"/>
        </w:rPr>
      </w:pPr>
      <w:r w:rsidRPr="00FB2043">
        <w:rPr>
          <w:szCs w:val="22"/>
        </w:rPr>
        <w:t>Institute of Electrical and Electronics Engineers (IEEE):</w:t>
      </w:r>
    </w:p>
    <w:p w14:paraId="1E696B3C" w14:textId="77777777" w:rsidR="005130EB" w:rsidRPr="00FB2043" w:rsidRDefault="005130EB" w:rsidP="00AB600E">
      <w:pPr>
        <w:pStyle w:val="PR2Before6pt"/>
        <w:numPr>
          <w:ilvl w:val="5"/>
          <w:numId w:val="33"/>
        </w:numPr>
      </w:pPr>
      <w:r w:rsidRPr="00FB2043">
        <w:t>142-2007 Recommended Practice for Grounding of Industrial and Commercial Power Systems</w:t>
      </w:r>
    </w:p>
    <w:p w14:paraId="4D438E06" w14:textId="77777777" w:rsidR="005130EB" w:rsidRPr="00FB2043" w:rsidRDefault="005130EB" w:rsidP="005130EB">
      <w:pPr>
        <w:pStyle w:val="PR2"/>
        <w:numPr>
          <w:ilvl w:val="5"/>
          <w:numId w:val="33"/>
        </w:numPr>
        <w:spacing w:before="0"/>
        <w:contextualSpacing w:val="0"/>
        <w:rPr>
          <w:szCs w:val="22"/>
        </w:rPr>
      </w:pPr>
      <w:r w:rsidRPr="00FB2043">
        <w:rPr>
          <w:szCs w:val="22"/>
        </w:rPr>
        <w:t>1100-2005 Recommended Practice for Powering and Grounding Electronic Equipment</w:t>
      </w:r>
    </w:p>
    <w:p w14:paraId="33AC62FB" w14:textId="77777777" w:rsidR="005130EB" w:rsidRPr="00FB2043" w:rsidRDefault="005130EB" w:rsidP="005130EB">
      <w:pPr>
        <w:pStyle w:val="PR1"/>
        <w:numPr>
          <w:ilvl w:val="4"/>
          <w:numId w:val="33"/>
        </w:numPr>
        <w:tabs>
          <w:tab w:val="clear" w:pos="1260"/>
        </w:tabs>
        <w:suppressAutoHyphens/>
        <w:rPr>
          <w:szCs w:val="22"/>
        </w:rPr>
      </w:pPr>
      <w:r w:rsidRPr="00FB2043">
        <w:rPr>
          <w:szCs w:val="22"/>
        </w:rPr>
        <w:t>Underwriters' Laboratories (UL):</w:t>
      </w:r>
    </w:p>
    <w:p w14:paraId="775E191D" w14:textId="77777777" w:rsidR="005130EB" w:rsidRPr="00FB2043" w:rsidRDefault="005130EB" w:rsidP="00AB600E">
      <w:pPr>
        <w:pStyle w:val="PR2Before6pt"/>
        <w:numPr>
          <w:ilvl w:val="5"/>
          <w:numId w:val="33"/>
        </w:numPr>
      </w:pPr>
      <w:r w:rsidRPr="00FB2043">
        <w:t>83 Thermoplastic Insulated Wire and Cables</w:t>
      </w:r>
    </w:p>
    <w:p w14:paraId="6FF656E2" w14:textId="77777777" w:rsidR="005130EB" w:rsidRPr="00FB2043" w:rsidRDefault="005130EB" w:rsidP="005130EB">
      <w:pPr>
        <w:pStyle w:val="PR2"/>
        <w:numPr>
          <w:ilvl w:val="5"/>
          <w:numId w:val="33"/>
        </w:numPr>
        <w:spacing w:before="0"/>
        <w:contextualSpacing w:val="0"/>
        <w:rPr>
          <w:szCs w:val="22"/>
        </w:rPr>
      </w:pPr>
      <w:r w:rsidRPr="00FB2043">
        <w:rPr>
          <w:szCs w:val="22"/>
        </w:rPr>
        <w:t>96 Lightning Protection Components</w:t>
      </w:r>
    </w:p>
    <w:p w14:paraId="587004ED" w14:textId="77777777" w:rsidR="005130EB" w:rsidRPr="00FB2043" w:rsidRDefault="005130EB" w:rsidP="005130EB">
      <w:pPr>
        <w:pStyle w:val="PR2"/>
        <w:numPr>
          <w:ilvl w:val="5"/>
          <w:numId w:val="33"/>
        </w:numPr>
        <w:spacing w:before="0"/>
        <w:contextualSpacing w:val="0"/>
        <w:rPr>
          <w:szCs w:val="22"/>
        </w:rPr>
      </w:pPr>
      <w:r w:rsidRPr="00FB2043">
        <w:rPr>
          <w:szCs w:val="22"/>
        </w:rPr>
        <w:t>96A System Installation</w:t>
      </w:r>
    </w:p>
    <w:p w14:paraId="5C79D66E" w14:textId="77777777" w:rsidR="005130EB" w:rsidRPr="00FB2043" w:rsidRDefault="005130EB" w:rsidP="005130EB">
      <w:pPr>
        <w:pStyle w:val="PR2"/>
        <w:numPr>
          <w:ilvl w:val="5"/>
          <w:numId w:val="33"/>
        </w:numPr>
        <w:spacing w:before="0"/>
        <w:contextualSpacing w:val="0"/>
        <w:rPr>
          <w:szCs w:val="22"/>
        </w:rPr>
      </w:pPr>
      <w:r w:rsidRPr="00FB2043">
        <w:rPr>
          <w:szCs w:val="22"/>
        </w:rPr>
        <w:t>467 Grounding and Bonding Equipment</w:t>
      </w:r>
    </w:p>
    <w:p w14:paraId="49242E19" w14:textId="77777777" w:rsidR="005130EB" w:rsidRPr="00FB2043" w:rsidRDefault="005130EB" w:rsidP="005130EB">
      <w:pPr>
        <w:pStyle w:val="PR1"/>
        <w:numPr>
          <w:ilvl w:val="4"/>
          <w:numId w:val="33"/>
        </w:numPr>
        <w:tabs>
          <w:tab w:val="clear" w:pos="1260"/>
        </w:tabs>
        <w:suppressAutoHyphens/>
        <w:rPr>
          <w:szCs w:val="22"/>
        </w:rPr>
      </w:pPr>
      <w:r w:rsidRPr="00FB2043">
        <w:rPr>
          <w:szCs w:val="22"/>
        </w:rPr>
        <w:t>National Fire Protection Association (NFPA):</w:t>
      </w:r>
    </w:p>
    <w:p w14:paraId="0C0963C1" w14:textId="77777777" w:rsidR="005130EB" w:rsidRPr="00FB2043" w:rsidRDefault="005130EB" w:rsidP="00AB600E">
      <w:pPr>
        <w:pStyle w:val="PR2Before6pt"/>
        <w:numPr>
          <w:ilvl w:val="5"/>
          <w:numId w:val="33"/>
        </w:numPr>
      </w:pPr>
      <w:r w:rsidRPr="00FB2043">
        <w:t>780 Lightning Protection Code</w:t>
      </w:r>
    </w:p>
    <w:p w14:paraId="5F44A174" w14:textId="77777777" w:rsidR="005130EB" w:rsidRPr="00FB2043" w:rsidRDefault="005130EB" w:rsidP="005130EB">
      <w:pPr>
        <w:pStyle w:val="PR2"/>
        <w:numPr>
          <w:ilvl w:val="5"/>
          <w:numId w:val="33"/>
        </w:numPr>
        <w:spacing w:before="0"/>
        <w:contextualSpacing w:val="0"/>
        <w:rPr>
          <w:szCs w:val="22"/>
        </w:rPr>
      </w:pPr>
      <w:r w:rsidRPr="00FB2043">
        <w:rPr>
          <w:szCs w:val="22"/>
        </w:rPr>
        <w:t>70 National Electrical Code (NEC)</w:t>
      </w:r>
    </w:p>
    <w:p w14:paraId="66F2BDC6" w14:textId="77777777" w:rsidR="005130EB" w:rsidRPr="00FB2043" w:rsidRDefault="005130EB" w:rsidP="005130EB">
      <w:pPr>
        <w:pStyle w:val="PR3Before6pt"/>
        <w:numPr>
          <w:ilvl w:val="6"/>
          <w:numId w:val="33"/>
        </w:numPr>
        <w:rPr>
          <w:szCs w:val="22"/>
        </w:rPr>
      </w:pPr>
      <w:r w:rsidRPr="00FB2043">
        <w:rPr>
          <w:szCs w:val="22"/>
        </w:rPr>
        <w:t>NEC Article No. 250 - Grounding</w:t>
      </w:r>
    </w:p>
    <w:p w14:paraId="09673E95" w14:textId="77777777" w:rsidR="005130EB" w:rsidRPr="00FB2043" w:rsidRDefault="005130EB" w:rsidP="005130EB">
      <w:pPr>
        <w:pStyle w:val="PR1"/>
        <w:numPr>
          <w:ilvl w:val="4"/>
          <w:numId w:val="33"/>
        </w:numPr>
        <w:tabs>
          <w:tab w:val="clear" w:pos="1260"/>
        </w:tabs>
        <w:suppressAutoHyphens/>
        <w:rPr>
          <w:szCs w:val="22"/>
        </w:rPr>
      </w:pPr>
      <w:r w:rsidRPr="00FB2043">
        <w:rPr>
          <w:szCs w:val="22"/>
        </w:rPr>
        <w:t>American National Standards Institute/Telecommunications Industry Association/Electronic Industries Alliance (ANSI/TIA/EIA):</w:t>
      </w:r>
    </w:p>
    <w:p w14:paraId="58D891F3" w14:textId="21100E62" w:rsidR="005130EB" w:rsidRPr="00FB2043" w:rsidRDefault="005130EB" w:rsidP="00AB600E">
      <w:pPr>
        <w:pStyle w:val="PR2Before6pt"/>
        <w:numPr>
          <w:ilvl w:val="5"/>
          <w:numId w:val="33"/>
        </w:numPr>
      </w:pPr>
      <w:r w:rsidRPr="00FB2043">
        <w:t>J-STD-607-</w:t>
      </w:r>
      <w:r>
        <w:t>D</w:t>
      </w:r>
      <w:r w:rsidRPr="00FB2043">
        <w:t xml:space="preserve"> Commercial Building Grounding and Bonding Requirements</w:t>
      </w:r>
    </w:p>
    <w:p w14:paraId="0763FD7C" w14:textId="0004861E" w:rsidR="005130EB" w:rsidRPr="00FB2043" w:rsidRDefault="005130EB" w:rsidP="005130EB">
      <w:pPr>
        <w:pStyle w:val="PR2"/>
        <w:numPr>
          <w:ilvl w:val="5"/>
          <w:numId w:val="33"/>
        </w:numPr>
        <w:spacing w:before="0"/>
        <w:contextualSpacing w:val="0"/>
        <w:rPr>
          <w:szCs w:val="22"/>
        </w:rPr>
      </w:pPr>
      <w:r w:rsidRPr="00FB2043">
        <w:rPr>
          <w:szCs w:val="22"/>
        </w:rPr>
        <w:t>Telcordia – Network Equipment Building Systems (NEBS) GR-1275</w:t>
      </w:r>
    </w:p>
    <w:p w14:paraId="2200283C" w14:textId="77777777" w:rsidR="005130EB" w:rsidRPr="00FB2043" w:rsidRDefault="005130EB" w:rsidP="005130EB">
      <w:pPr>
        <w:pStyle w:val="PR1"/>
        <w:numPr>
          <w:ilvl w:val="4"/>
          <w:numId w:val="33"/>
        </w:numPr>
        <w:tabs>
          <w:tab w:val="clear" w:pos="1260"/>
        </w:tabs>
        <w:suppressAutoHyphens/>
        <w:rPr>
          <w:szCs w:val="22"/>
        </w:rPr>
      </w:pPr>
      <w:r w:rsidRPr="00FB2043">
        <w:rPr>
          <w:szCs w:val="22"/>
        </w:rPr>
        <w:t>Building Industry Consulting Services International (BICSI):</w:t>
      </w:r>
    </w:p>
    <w:p w14:paraId="7B144362" w14:textId="77777777" w:rsidR="005130EB" w:rsidRPr="00FB2043" w:rsidRDefault="005130EB" w:rsidP="00AB600E">
      <w:pPr>
        <w:pStyle w:val="PR2Before6pt"/>
        <w:numPr>
          <w:ilvl w:val="5"/>
          <w:numId w:val="33"/>
        </w:numPr>
      </w:pPr>
      <w:r w:rsidRPr="00FB2043">
        <w:t>Telecommunications Distribution Methods Manual</w:t>
      </w:r>
    </w:p>
    <w:p w14:paraId="536A12A4" w14:textId="77777777" w:rsidR="005130EB" w:rsidRPr="00FB2043" w:rsidRDefault="005130EB" w:rsidP="005130EB">
      <w:pPr>
        <w:pStyle w:val="PR2"/>
        <w:numPr>
          <w:ilvl w:val="5"/>
          <w:numId w:val="33"/>
        </w:numPr>
        <w:spacing w:before="0"/>
        <w:contextualSpacing w:val="0"/>
        <w:rPr>
          <w:szCs w:val="22"/>
        </w:rPr>
      </w:pPr>
      <w:r w:rsidRPr="00FB2043">
        <w:rPr>
          <w:szCs w:val="22"/>
        </w:rPr>
        <w:t>Customer Owned Outside Plant Design Manual</w:t>
      </w:r>
    </w:p>
    <w:p w14:paraId="275A0A27" w14:textId="77777777" w:rsidR="005130EB" w:rsidRDefault="005130EB" w:rsidP="005130EB">
      <w:pPr>
        <w:pStyle w:val="PR1"/>
        <w:numPr>
          <w:ilvl w:val="4"/>
          <w:numId w:val="33"/>
        </w:numPr>
        <w:tabs>
          <w:tab w:val="clear" w:pos="1260"/>
        </w:tabs>
        <w:suppressAutoHyphens/>
        <w:rPr>
          <w:szCs w:val="22"/>
        </w:rPr>
      </w:pPr>
      <w:r w:rsidRPr="00A20439">
        <w:rPr>
          <w:szCs w:val="22"/>
        </w:rPr>
        <w:t xml:space="preserve">Comply with local, county, state and federal regulations and </w:t>
      </w:r>
      <w:r>
        <w:rPr>
          <w:szCs w:val="22"/>
        </w:rPr>
        <w:t>codes in effect as of date of “Notice to P</w:t>
      </w:r>
      <w:r w:rsidRPr="00A20439">
        <w:rPr>
          <w:szCs w:val="22"/>
        </w:rPr>
        <w:t>roceed.”</w:t>
      </w:r>
    </w:p>
    <w:p w14:paraId="3CEE48B8" w14:textId="73341976" w:rsidR="005130EB" w:rsidRDefault="005130EB" w:rsidP="005130EB">
      <w:pPr>
        <w:pStyle w:val="ART"/>
        <w:numPr>
          <w:ilvl w:val="1"/>
          <w:numId w:val="18"/>
        </w:numPr>
        <w:rPr>
          <w:szCs w:val="22"/>
        </w:rPr>
      </w:pPr>
      <w:r>
        <w:rPr>
          <w:szCs w:val="22"/>
        </w:rPr>
        <w:t>submittal administrative requirements</w:t>
      </w:r>
    </w:p>
    <w:p w14:paraId="68B940D5" w14:textId="0BDA6D38" w:rsidR="00E359A6" w:rsidRDefault="00E359A6" w:rsidP="00E359A6">
      <w:pPr>
        <w:pStyle w:val="PR1"/>
        <w:numPr>
          <w:ilvl w:val="4"/>
          <w:numId w:val="57"/>
        </w:numPr>
        <w:tabs>
          <w:tab w:val="clear" w:pos="1260"/>
        </w:tabs>
        <w:suppressAutoHyphens/>
      </w:pPr>
      <w:r>
        <w:t>Follow requirements</w:t>
      </w:r>
      <w:r>
        <w:rPr>
          <w:i/>
        </w:rPr>
        <w:t xml:space="preserve"> </w:t>
      </w:r>
      <w:r>
        <w:t>in Section 01 3300 “Submittal Procedures.” Use electronic format only.</w:t>
      </w:r>
    </w:p>
    <w:p w14:paraId="0ADAD4A0" w14:textId="7C12AF99" w:rsidR="005130EB" w:rsidRDefault="005130EB" w:rsidP="00E359A6">
      <w:pPr>
        <w:pStyle w:val="ART"/>
        <w:numPr>
          <w:ilvl w:val="1"/>
          <w:numId w:val="18"/>
        </w:numPr>
      </w:pPr>
      <w:r>
        <w:lastRenderedPageBreak/>
        <w:t>ACTION SUBMITTALS</w:t>
      </w:r>
    </w:p>
    <w:p w14:paraId="2500CE51" w14:textId="77777777" w:rsidR="005130EB" w:rsidRPr="00FB2043" w:rsidRDefault="005130EB" w:rsidP="00E359A6">
      <w:pPr>
        <w:pStyle w:val="PR1"/>
        <w:numPr>
          <w:ilvl w:val="4"/>
          <w:numId w:val="38"/>
        </w:numPr>
        <w:tabs>
          <w:tab w:val="clear" w:pos="1260"/>
        </w:tabs>
        <w:suppressAutoHyphens/>
        <w:rPr>
          <w:szCs w:val="22"/>
        </w:rPr>
      </w:pPr>
      <w:r w:rsidRPr="00FB2043">
        <w:rPr>
          <w:szCs w:val="22"/>
        </w:rPr>
        <w:t>Shop drawings</w:t>
      </w:r>
    </w:p>
    <w:p w14:paraId="2AF7C51B" w14:textId="77777777" w:rsidR="005130EB" w:rsidRPr="00FB2043" w:rsidRDefault="005130EB" w:rsidP="00E359A6">
      <w:pPr>
        <w:pStyle w:val="PR1"/>
        <w:numPr>
          <w:ilvl w:val="4"/>
          <w:numId w:val="38"/>
        </w:numPr>
        <w:tabs>
          <w:tab w:val="clear" w:pos="1260"/>
        </w:tabs>
        <w:suppressAutoHyphens/>
        <w:rPr>
          <w:szCs w:val="22"/>
        </w:rPr>
      </w:pPr>
      <w:r w:rsidRPr="00FB2043">
        <w:rPr>
          <w:szCs w:val="22"/>
        </w:rPr>
        <w:t>Product data</w:t>
      </w:r>
    </w:p>
    <w:p w14:paraId="503D663C" w14:textId="705C8137" w:rsidR="005130EB" w:rsidRDefault="005130EB" w:rsidP="005130EB">
      <w:pPr>
        <w:pStyle w:val="PR5"/>
        <w:numPr>
          <w:ilvl w:val="4"/>
          <w:numId w:val="38"/>
        </w:numPr>
        <w:tabs>
          <w:tab w:val="clear" w:pos="2880"/>
        </w:tabs>
        <w:suppressAutoHyphens/>
        <w:spacing w:before="240"/>
        <w:outlineLvl w:val="2"/>
        <w:rPr>
          <w:szCs w:val="22"/>
        </w:rPr>
      </w:pPr>
      <w:r w:rsidRPr="00FB2043">
        <w:rPr>
          <w:szCs w:val="22"/>
        </w:rPr>
        <w:t>Qualification</w:t>
      </w:r>
      <w:r w:rsidR="00B63E9A">
        <w:rPr>
          <w:szCs w:val="22"/>
        </w:rPr>
        <w:t>s</w:t>
      </w:r>
      <w:r w:rsidRPr="00FB2043">
        <w:rPr>
          <w:szCs w:val="22"/>
        </w:rPr>
        <w:t xml:space="preserve"> data for Installer</w:t>
      </w:r>
      <w:r>
        <w:rPr>
          <w:szCs w:val="22"/>
        </w:rPr>
        <w:t>s</w:t>
      </w:r>
    </w:p>
    <w:p w14:paraId="78410095" w14:textId="01415DDF" w:rsidR="005130EB" w:rsidRPr="005130EB" w:rsidRDefault="005130EB" w:rsidP="00E359A6">
      <w:pPr>
        <w:pStyle w:val="ART"/>
        <w:numPr>
          <w:ilvl w:val="1"/>
          <w:numId w:val="18"/>
        </w:numPr>
        <w:rPr>
          <w:szCs w:val="22"/>
        </w:rPr>
      </w:pPr>
      <w:r>
        <w:rPr>
          <w:szCs w:val="22"/>
        </w:rPr>
        <w:t>INFORMATIONAL SUBMITTALS</w:t>
      </w:r>
    </w:p>
    <w:p w14:paraId="39961DA4" w14:textId="27D61172" w:rsidR="005130EB" w:rsidRPr="00FB2043" w:rsidRDefault="005130EB" w:rsidP="00E359A6">
      <w:pPr>
        <w:pStyle w:val="PR1"/>
        <w:numPr>
          <w:ilvl w:val="4"/>
          <w:numId w:val="41"/>
        </w:numPr>
        <w:tabs>
          <w:tab w:val="clear" w:pos="1260"/>
        </w:tabs>
        <w:suppressAutoHyphens/>
        <w:rPr>
          <w:szCs w:val="22"/>
        </w:rPr>
      </w:pPr>
      <w:r w:rsidRPr="00FB2043">
        <w:rPr>
          <w:szCs w:val="22"/>
        </w:rPr>
        <w:t>Qualification</w:t>
      </w:r>
      <w:r w:rsidR="00B63E9A">
        <w:rPr>
          <w:szCs w:val="22"/>
        </w:rPr>
        <w:t xml:space="preserve">s </w:t>
      </w:r>
      <w:r w:rsidRPr="00FB2043">
        <w:rPr>
          <w:szCs w:val="22"/>
        </w:rPr>
        <w:t>data for testing agency (if applicable)</w:t>
      </w:r>
    </w:p>
    <w:p w14:paraId="4EFBF392" w14:textId="77777777" w:rsidR="005130EB" w:rsidRPr="00FB2043" w:rsidRDefault="005130EB" w:rsidP="00E359A6">
      <w:pPr>
        <w:pStyle w:val="PR1"/>
        <w:numPr>
          <w:ilvl w:val="4"/>
          <w:numId w:val="41"/>
        </w:numPr>
        <w:tabs>
          <w:tab w:val="clear" w:pos="1260"/>
        </w:tabs>
        <w:suppressAutoHyphens/>
        <w:rPr>
          <w:szCs w:val="22"/>
        </w:rPr>
      </w:pPr>
      <w:r w:rsidRPr="00FB2043">
        <w:rPr>
          <w:szCs w:val="22"/>
        </w:rPr>
        <w:t>Field quality c</w:t>
      </w:r>
      <w:r>
        <w:rPr>
          <w:szCs w:val="22"/>
        </w:rPr>
        <w:t>ontrol reports in native format</w:t>
      </w:r>
    </w:p>
    <w:p w14:paraId="629489ED" w14:textId="355BDF0B" w:rsidR="00E83E61" w:rsidRPr="00121B96" w:rsidRDefault="00E83E61" w:rsidP="007A2DAB">
      <w:pPr>
        <w:pStyle w:val="PRT"/>
      </w:pPr>
      <w:r w:rsidRPr="00121B96">
        <w:t xml:space="preserve">PART 2 - PRODUCTS </w:t>
      </w:r>
    </w:p>
    <w:p w14:paraId="2224C30B" w14:textId="588D261A" w:rsidR="00B63E9A" w:rsidRDefault="008750D6" w:rsidP="00C87D94">
      <w:pPr>
        <w:pStyle w:val="ART"/>
      </w:pPr>
      <w:r w:rsidRPr="00121B96">
        <w:t>2.</w:t>
      </w:r>
      <w:r w:rsidR="00E83E61" w:rsidRPr="00121B96">
        <w:t>1</w:t>
      </w:r>
      <w:r w:rsidR="00E83E61" w:rsidRPr="00121B96">
        <w:tab/>
      </w:r>
      <w:r w:rsidR="00B63E9A">
        <w:t>general</w:t>
      </w:r>
      <w:r w:rsidR="00E83E61" w:rsidRPr="00121B96">
        <w:t xml:space="preserve"> </w:t>
      </w:r>
    </w:p>
    <w:p w14:paraId="622C65E8" w14:textId="40B64D91" w:rsidR="00B63E9A" w:rsidRPr="005130EB" w:rsidRDefault="00B63E9A" w:rsidP="00B63E9A">
      <w:pPr>
        <w:pStyle w:val="PR1"/>
        <w:numPr>
          <w:ilvl w:val="4"/>
          <w:numId w:val="42"/>
        </w:numPr>
        <w:tabs>
          <w:tab w:val="clear" w:pos="1260"/>
        </w:tabs>
        <w:suppressAutoHyphens/>
        <w:rPr>
          <w:szCs w:val="22"/>
        </w:rPr>
      </w:pPr>
      <w:r w:rsidRPr="00FB2043">
        <w:rPr>
          <w:szCs w:val="22"/>
        </w:rPr>
        <w:t xml:space="preserve">Refer to </w:t>
      </w:r>
      <w:r w:rsidRPr="00FB2043">
        <w:rPr>
          <w:iCs/>
          <w:szCs w:val="22"/>
        </w:rPr>
        <w:t>Section 01 2500 “Substitution Procedures”</w:t>
      </w:r>
      <w:r w:rsidRPr="00FB2043">
        <w:rPr>
          <w:i/>
          <w:iCs/>
          <w:szCs w:val="22"/>
        </w:rPr>
        <w:t xml:space="preserve"> </w:t>
      </w:r>
      <w:r w:rsidRPr="00FB2043">
        <w:rPr>
          <w:szCs w:val="22"/>
        </w:rPr>
        <w:t xml:space="preserve">for </w:t>
      </w:r>
      <w:r>
        <w:rPr>
          <w:szCs w:val="22"/>
        </w:rPr>
        <w:t>changes to</w:t>
      </w:r>
      <w:r w:rsidRPr="00FB2043">
        <w:rPr>
          <w:szCs w:val="22"/>
        </w:rPr>
        <w:t xml:space="preserve"> approved manufacturers or parts. </w:t>
      </w:r>
      <w:r>
        <w:rPr>
          <w:rFonts w:asciiTheme="minorHAnsi" w:hAnsiTheme="minorHAnsi" w:cstheme="minorHAnsi"/>
          <w:szCs w:val="22"/>
        </w:rPr>
        <w:t>Obtain prior written approval for substitutions from both the Owner’s Project Manager and the EAC Project Manager</w:t>
      </w:r>
      <w:r w:rsidRPr="00FB2043">
        <w:rPr>
          <w:bCs/>
          <w:iCs/>
          <w:szCs w:val="22"/>
        </w:rPr>
        <w:t>.</w:t>
      </w:r>
    </w:p>
    <w:p w14:paraId="777C2FAC" w14:textId="02A3A365" w:rsidR="00E83E61" w:rsidRPr="00121B96" w:rsidRDefault="00B63E9A" w:rsidP="00C87D94">
      <w:pPr>
        <w:pStyle w:val="ART"/>
      </w:pPr>
      <w:r>
        <w:t>2.2</w:t>
      </w:r>
      <w:r>
        <w:tab/>
        <w:t xml:space="preserve">grounding </w:t>
      </w:r>
      <w:r w:rsidR="00E83E61" w:rsidRPr="00121B96">
        <w:t xml:space="preserve">BUSBARS </w:t>
      </w:r>
    </w:p>
    <w:p w14:paraId="6908F55A" w14:textId="0FAB8FAC" w:rsidR="005130EB" w:rsidRPr="00121B96" w:rsidRDefault="008F3B56" w:rsidP="00E359A6">
      <w:pPr>
        <w:pStyle w:val="PR1"/>
        <w:numPr>
          <w:ilvl w:val="4"/>
          <w:numId w:val="42"/>
        </w:numPr>
        <w:tabs>
          <w:tab w:val="clear" w:pos="1260"/>
        </w:tabs>
        <w:suppressAutoHyphens/>
      </w:pPr>
      <w:r>
        <w:t>Primary Bonding Busbar</w:t>
      </w:r>
      <w:r w:rsidR="00E83E61" w:rsidRPr="00121B96">
        <w:t>(</w:t>
      </w:r>
      <w:r>
        <w:t>PBB</w:t>
      </w:r>
      <w:r w:rsidR="00E83E61" w:rsidRPr="00121B96">
        <w:t xml:space="preserve">) </w:t>
      </w:r>
    </w:p>
    <w:p w14:paraId="47E97CB9" w14:textId="56426136" w:rsidR="00E83E61" w:rsidRPr="00121B96" w:rsidRDefault="00E83E61" w:rsidP="00E359A6">
      <w:pPr>
        <w:pStyle w:val="PR1"/>
        <w:numPr>
          <w:ilvl w:val="5"/>
          <w:numId w:val="42"/>
        </w:numPr>
        <w:tabs>
          <w:tab w:val="clear" w:pos="1260"/>
        </w:tabs>
        <w:suppressAutoHyphens/>
      </w:pPr>
      <w:r w:rsidRPr="00121B96">
        <w:t>Chatsworth #</w:t>
      </w:r>
      <w:r w:rsidR="00915B8F">
        <w:t>40158-020</w:t>
      </w:r>
      <w:r w:rsidRPr="00121B96">
        <w:t xml:space="preserve"> ground busbar with Chatsworth #10622-000 busbar insulators</w:t>
      </w:r>
      <w:r w:rsidR="00915B8F">
        <w:t xml:space="preserve"> or equivalent</w:t>
      </w:r>
      <w:r w:rsidR="00E52364">
        <w:t>.</w:t>
      </w:r>
    </w:p>
    <w:p w14:paraId="6362ACD5" w14:textId="27385BD1" w:rsidR="00E83E61" w:rsidRPr="00121B96" w:rsidRDefault="008F3B56" w:rsidP="00E359A6">
      <w:pPr>
        <w:pStyle w:val="PR1"/>
        <w:numPr>
          <w:ilvl w:val="4"/>
          <w:numId w:val="42"/>
        </w:numPr>
        <w:tabs>
          <w:tab w:val="clear" w:pos="1260"/>
        </w:tabs>
        <w:suppressAutoHyphens/>
      </w:pPr>
      <w:r>
        <w:t>Secondary Bonding Busbar</w:t>
      </w:r>
      <w:r w:rsidR="00E83E61" w:rsidRPr="00121B96">
        <w:t xml:space="preserve"> (</w:t>
      </w:r>
      <w:r>
        <w:t>SBB</w:t>
      </w:r>
      <w:r w:rsidR="00E83E61" w:rsidRPr="00121B96">
        <w:t xml:space="preserve">) </w:t>
      </w:r>
    </w:p>
    <w:p w14:paraId="0853021E" w14:textId="520C59A3" w:rsidR="00E52364" w:rsidRDefault="00E83E61" w:rsidP="00E359A6">
      <w:pPr>
        <w:pStyle w:val="PR1"/>
        <w:numPr>
          <w:ilvl w:val="5"/>
          <w:numId w:val="42"/>
        </w:numPr>
        <w:tabs>
          <w:tab w:val="clear" w:pos="1260"/>
        </w:tabs>
        <w:suppressAutoHyphens/>
      </w:pPr>
      <w:r w:rsidRPr="00121B96">
        <w:t xml:space="preserve">Chatsworth </w:t>
      </w:r>
      <w:r w:rsidR="00915B8F">
        <w:t>#40156-012</w:t>
      </w:r>
      <w:r w:rsidRPr="00121B96">
        <w:t xml:space="preserve"> ground busbar with Chatsworth #10622-000 busbar insulators</w:t>
      </w:r>
      <w:r w:rsidR="00915B8F">
        <w:t xml:space="preserve"> or equivalent</w:t>
      </w:r>
      <w:r w:rsidR="00E52364">
        <w:t>.</w:t>
      </w:r>
    </w:p>
    <w:p w14:paraId="5C65AAA7" w14:textId="4CEC13C5" w:rsidR="00230554" w:rsidRDefault="008750D6" w:rsidP="00230554">
      <w:pPr>
        <w:pStyle w:val="ART"/>
      </w:pPr>
      <w:r w:rsidRPr="00121B96">
        <w:t>2.</w:t>
      </w:r>
      <w:r w:rsidR="00B63E9A">
        <w:t>3</w:t>
      </w:r>
      <w:r w:rsidR="00E83E61" w:rsidRPr="00121B96">
        <w:tab/>
        <w:t>GROUNDING JOINTS AND SPLICES</w:t>
      </w:r>
    </w:p>
    <w:p w14:paraId="260B94FC" w14:textId="77777777" w:rsidR="00230554" w:rsidRPr="00230554" w:rsidRDefault="00230554" w:rsidP="00230554"/>
    <w:p w14:paraId="662F35BE" w14:textId="29CA02E9" w:rsidR="00230554" w:rsidRDefault="0082633C" w:rsidP="00230554">
      <w:pPr>
        <w:pStyle w:val="ListParagraph"/>
        <w:numPr>
          <w:ilvl w:val="4"/>
          <w:numId w:val="51"/>
        </w:numPr>
        <w:rPr>
          <w:szCs w:val="20"/>
        </w:rPr>
      </w:pPr>
      <w:r>
        <w:rPr>
          <w:szCs w:val="20"/>
        </w:rPr>
        <w:t>Use mechanical type, copper alloy grounding</w:t>
      </w:r>
      <w:r w:rsidR="00230554" w:rsidRPr="00230554">
        <w:rPr>
          <w:szCs w:val="20"/>
        </w:rPr>
        <w:t xml:space="preserve"> conductor joints/splices with a minimum of two bolts and a separate section for each conductor. </w:t>
      </w:r>
    </w:p>
    <w:p w14:paraId="1FC47833" w14:textId="77777777" w:rsidR="00230554" w:rsidRDefault="00230554" w:rsidP="00230554">
      <w:pPr>
        <w:pStyle w:val="PR1"/>
        <w:numPr>
          <w:ilvl w:val="5"/>
          <w:numId w:val="53"/>
        </w:numPr>
        <w:suppressAutoHyphens/>
      </w:pPr>
      <w:r>
        <w:t>Burndy</w:t>
      </w:r>
    </w:p>
    <w:p w14:paraId="4F4408A7" w14:textId="77777777" w:rsidR="00230554" w:rsidRDefault="00230554" w:rsidP="00E359A6">
      <w:pPr>
        <w:pStyle w:val="PR1"/>
        <w:numPr>
          <w:ilvl w:val="6"/>
          <w:numId w:val="53"/>
        </w:numPr>
        <w:suppressAutoHyphens/>
      </w:pPr>
      <w:r>
        <w:t>QPX</w:t>
      </w:r>
    </w:p>
    <w:p w14:paraId="000CDD7E" w14:textId="77777777" w:rsidR="00230554" w:rsidRDefault="00230554" w:rsidP="00230554">
      <w:pPr>
        <w:pStyle w:val="PR1"/>
        <w:numPr>
          <w:ilvl w:val="5"/>
          <w:numId w:val="53"/>
        </w:numPr>
        <w:suppressAutoHyphens/>
      </w:pPr>
      <w:r>
        <w:t>OZ/</w:t>
      </w:r>
      <w:proofErr w:type="spellStart"/>
      <w:r>
        <w:t>Gedney</w:t>
      </w:r>
      <w:proofErr w:type="spellEnd"/>
    </w:p>
    <w:p w14:paraId="0899D0B1" w14:textId="77777777" w:rsidR="00230554" w:rsidRDefault="00230554" w:rsidP="00E359A6">
      <w:pPr>
        <w:pStyle w:val="PR1"/>
        <w:numPr>
          <w:ilvl w:val="6"/>
          <w:numId w:val="53"/>
        </w:numPr>
        <w:suppressAutoHyphens/>
      </w:pPr>
      <w:r>
        <w:lastRenderedPageBreak/>
        <w:t>XTP</w:t>
      </w:r>
    </w:p>
    <w:p w14:paraId="0FE7C656" w14:textId="77777777" w:rsidR="00230554" w:rsidRDefault="00230554" w:rsidP="00E359A6">
      <w:pPr>
        <w:pStyle w:val="PR1"/>
        <w:numPr>
          <w:ilvl w:val="6"/>
          <w:numId w:val="53"/>
        </w:numPr>
        <w:suppressAutoHyphens/>
      </w:pPr>
      <w:r>
        <w:t>PMX</w:t>
      </w:r>
    </w:p>
    <w:p w14:paraId="49B07C92" w14:textId="77777777" w:rsidR="00230554" w:rsidRDefault="00230554" w:rsidP="00230554">
      <w:pPr>
        <w:pStyle w:val="PR1"/>
        <w:numPr>
          <w:ilvl w:val="5"/>
          <w:numId w:val="53"/>
        </w:numPr>
        <w:suppressAutoHyphens/>
      </w:pPr>
      <w:r>
        <w:t>Penn-Union</w:t>
      </w:r>
    </w:p>
    <w:p w14:paraId="12A7BE95" w14:textId="77777777" w:rsidR="00230554" w:rsidRDefault="00230554" w:rsidP="00E359A6">
      <w:pPr>
        <w:pStyle w:val="PR1"/>
        <w:numPr>
          <w:ilvl w:val="6"/>
          <w:numId w:val="53"/>
        </w:numPr>
        <w:suppressAutoHyphens/>
      </w:pPr>
      <w:r>
        <w:t>VX</w:t>
      </w:r>
    </w:p>
    <w:p w14:paraId="7250005E" w14:textId="64F2BB37" w:rsidR="00133D30" w:rsidRDefault="00133D30" w:rsidP="00E359A6">
      <w:pPr>
        <w:pStyle w:val="PR2"/>
        <w:numPr>
          <w:ilvl w:val="0"/>
          <w:numId w:val="0"/>
        </w:numPr>
        <w:ind w:left="1440"/>
      </w:pPr>
    </w:p>
    <w:p w14:paraId="17974BAA" w14:textId="64553418" w:rsidR="00133D30" w:rsidRDefault="0082633C" w:rsidP="00E359A6">
      <w:pPr>
        <w:pStyle w:val="ListParagraph"/>
        <w:numPr>
          <w:ilvl w:val="4"/>
          <w:numId w:val="51"/>
        </w:numPr>
      </w:pPr>
      <w:r>
        <w:t>Use copper compression type grounding</w:t>
      </w:r>
      <w:r w:rsidRPr="00121B96">
        <w:t xml:space="preserve"> </w:t>
      </w:r>
      <w:r w:rsidR="00133D30" w:rsidRPr="00121B96">
        <w:t xml:space="preserve">conductor joints/splices </w:t>
      </w:r>
      <w:r w:rsidR="00133D30">
        <w:t xml:space="preserve">with two indents. </w:t>
      </w:r>
    </w:p>
    <w:p w14:paraId="09242F8F" w14:textId="45603492" w:rsidR="00133D30" w:rsidRDefault="00133D30" w:rsidP="00133D30">
      <w:pPr>
        <w:pStyle w:val="PR2"/>
      </w:pPr>
      <w:r w:rsidRPr="00121B96">
        <w:t>Burndy</w:t>
      </w:r>
      <w:r>
        <w:t>.</w:t>
      </w:r>
    </w:p>
    <w:p w14:paraId="16CDA64C" w14:textId="3E892AAE" w:rsidR="00133D30" w:rsidRDefault="00133D30" w:rsidP="00133D30">
      <w:pPr>
        <w:pStyle w:val="PR2"/>
      </w:pPr>
      <w:r w:rsidRPr="00121B96">
        <w:t>T&amp;B</w:t>
      </w:r>
      <w:r w:rsidR="00013E6E">
        <w:t>.</w:t>
      </w:r>
    </w:p>
    <w:p w14:paraId="17DF270C" w14:textId="2FEDCBEC" w:rsidR="00133D30" w:rsidRDefault="00133D30" w:rsidP="00133D30">
      <w:pPr>
        <w:pStyle w:val="PR2"/>
      </w:pPr>
      <w:r>
        <w:t>Blackburn.</w:t>
      </w:r>
    </w:p>
    <w:p w14:paraId="276BCF24" w14:textId="3F8CDDD8" w:rsidR="00013E6E" w:rsidRDefault="00013E6E" w:rsidP="00013E6E">
      <w:pPr>
        <w:pStyle w:val="CMT"/>
      </w:pPr>
      <w:r>
        <w:t>Select first or second paragraph and related subparagraphs below to suit Project.</w:t>
      </w:r>
    </w:p>
    <w:p w14:paraId="3DAA4C76" w14:textId="1210C9AE" w:rsidR="00013E6E" w:rsidRDefault="0082633C" w:rsidP="00C87D94">
      <w:pPr>
        <w:pStyle w:val="PR1"/>
      </w:pPr>
      <w:r>
        <w:t>Use mechanical scre</w:t>
      </w:r>
      <w:r w:rsidR="00A76B13">
        <w:t>w</w:t>
      </w:r>
      <w:r>
        <w:t xml:space="preserve"> type, copper alloy grounding</w:t>
      </w:r>
      <w:r w:rsidRPr="00121B96">
        <w:t xml:space="preserve"> </w:t>
      </w:r>
      <w:r w:rsidR="00E83E61" w:rsidRPr="00121B96">
        <w:t>conductor terminations (lugs) with machined contact surface</w:t>
      </w:r>
      <w:r w:rsidR="00013E6E">
        <w:t xml:space="preserve">s. </w:t>
      </w:r>
    </w:p>
    <w:p w14:paraId="3AB38DAF" w14:textId="79A5AFD1" w:rsidR="00013E6E" w:rsidRDefault="00E83E61" w:rsidP="00013E6E">
      <w:pPr>
        <w:pStyle w:val="PR2"/>
      </w:pPr>
      <w:r w:rsidRPr="00121B96">
        <w:t>OZ type</w:t>
      </w:r>
      <w:r w:rsidR="00230554">
        <w:t>.</w:t>
      </w:r>
    </w:p>
    <w:p w14:paraId="57F611FC" w14:textId="75FF770B" w:rsidR="00230554" w:rsidRDefault="00230554" w:rsidP="00013E6E">
      <w:pPr>
        <w:pStyle w:val="PR2"/>
      </w:pPr>
      <w:r>
        <w:t>SL</w:t>
      </w:r>
    </w:p>
    <w:p w14:paraId="741DD670" w14:textId="24467CC5" w:rsidR="00013E6E" w:rsidRDefault="00E83E61" w:rsidP="00013E6E">
      <w:pPr>
        <w:pStyle w:val="PR2"/>
      </w:pPr>
      <w:r w:rsidRPr="00121B96">
        <w:t>T&amp;B</w:t>
      </w:r>
      <w:r w:rsidR="00013E6E">
        <w:t>.</w:t>
      </w:r>
    </w:p>
    <w:p w14:paraId="3B375068" w14:textId="60EE4BC4" w:rsidR="00013E6E" w:rsidRDefault="00E83E61" w:rsidP="00013E6E">
      <w:pPr>
        <w:pStyle w:val="PR2"/>
      </w:pPr>
      <w:r w:rsidRPr="00121B96">
        <w:t>Burndy</w:t>
      </w:r>
      <w:r w:rsidR="00013E6E">
        <w:t>.</w:t>
      </w:r>
    </w:p>
    <w:p w14:paraId="41E78607" w14:textId="07EB9C1F" w:rsidR="00013E6E" w:rsidRPr="00013E6E" w:rsidRDefault="0082633C" w:rsidP="00013E6E">
      <w:pPr>
        <w:pStyle w:val="PR1"/>
      </w:pPr>
      <w:r>
        <w:t>Use copper compression type grounding</w:t>
      </w:r>
      <w:r w:rsidRPr="00121B96">
        <w:t xml:space="preserve"> </w:t>
      </w:r>
      <w:r w:rsidR="00013E6E" w:rsidRPr="00121B96">
        <w:t xml:space="preserve">conductor terminations (lugs) </w:t>
      </w:r>
      <w:r w:rsidR="00E83E61" w:rsidRPr="00121B96">
        <w:t>with two indents</w:t>
      </w:r>
      <w:r w:rsidR="00013E6E">
        <w:t>.</w:t>
      </w:r>
      <w:r w:rsidR="00E83E61" w:rsidRPr="00121B96">
        <w:t xml:space="preserve"> </w:t>
      </w:r>
    </w:p>
    <w:p w14:paraId="16A13DBA" w14:textId="28822808" w:rsidR="00013E6E" w:rsidRDefault="00E83E61" w:rsidP="00013E6E">
      <w:pPr>
        <w:pStyle w:val="PR2"/>
      </w:pPr>
      <w:r w:rsidRPr="00013E6E">
        <w:t>B</w:t>
      </w:r>
      <w:r w:rsidRPr="00121B96">
        <w:t>urndy</w:t>
      </w:r>
      <w:r w:rsidR="00013E6E">
        <w:t>.</w:t>
      </w:r>
    </w:p>
    <w:p w14:paraId="1035EDC7" w14:textId="7FEFAB0E" w:rsidR="00013E6E" w:rsidRDefault="00E83E61" w:rsidP="00013E6E">
      <w:pPr>
        <w:pStyle w:val="PR2"/>
      </w:pPr>
      <w:r w:rsidRPr="00121B96">
        <w:t>T&amp;B</w:t>
      </w:r>
      <w:r w:rsidR="00013E6E">
        <w:t>.</w:t>
      </w:r>
    </w:p>
    <w:p w14:paraId="3CF0C764" w14:textId="752464A4" w:rsidR="00E83E61" w:rsidRPr="00121B96" w:rsidRDefault="00E83E61" w:rsidP="00013E6E">
      <w:pPr>
        <w:pStyle w:val="PR2"/>
      </w:pPr>
      <w:r w:rsidRPr="00121B96">
        <w:t>Blackburn.</w:t>
      </w:r>
    </w:p>
    <w:p w14:paraId="7C1E19E5" w14:textId="74D1063C" w:rsidR="00E83E61" w:rsidRPr="00121B96" w:rsidRDefault="008750D6" w:rsidP="00C87D94">
      <w:pPr>
        <w:pStyle w:val="ART"/>
      </w:pPr>
      <w:r w:rsidRPr="00121B96">
        <w:t>2.</w:t>
      </w:r>
      <w:r w:rsidR="00B63E9A">
        <w:t>4</w:t>
      </w:r>
      <w:r w:rsidR="00E83E61" w:rsidRPr="00121B96">
        <w:tab/>
      </w:r>
      <w:r w:rsidR="00230554">
        <w:t xml:space="preserve">telecommunications </w:t>
      </w:r>
      <w:r w:rsidR="00E83E61" w:rsidRPr="00121B96">
        <w:t>BONDING CONDUCTORS</w:t>
      </w:r>
    </w:p>
    <w:p w14:paraId="29D46CD7" w14:textId="11E915C0" w:rsidR="00E83E61" w:rsidRPr="00121B96" w:rsidRDefault="00230554" w:rsidP="00C87D94">
      <w:pPr>
        <w:pStyle w:val="PR1"/>
        <w:numPr>
          <w:ilvl w:val="2"/>
          <w:numId w:val="27"/>
        </w:numPr>
      </w:pPr>
      <w:r>
        <w:t>Telecommunications</w:t>
      </w:r>
      <w:r w:rsidR="00E83E61" w:rsidRPr="00121B96">
        <w:t xml:space="preserve"> Bonding Conductor</w:t>
      </w:r>
      <w:r w:rsidR="002F4C89">
        <w:t>:</w:t>
      </w:r>
    </w:p>
    <w:p w14:paraId="753B13A5" w14:textId="35F4143B" w:rsidR="00476D56" w:rsidRDefault="00E83E61" w:rsidP="00C87D94">
      <w:pPr>
        <w:pStyle w:val="PR2"/>
      </w:pPr>
      <w:r w:rsidRPr="00121B96">
        <w:t>Green #</w:t>
      </w:r>
      <w:r w:rsidR="00B95641" w:rsidRPr="00121B96">
        <w:t xml:space="preserve"> </w:t>
      </w:r>
      <w:r w:rsidR="00230554">
        <w:t>8</w:t>
      </w:r>
      <w:r w:rsidRPr="00121B96">
        <w:t xml:space="preserve"> AWG insulated bonding jumper (12 </w:t>
      </w:r>
      <w:r w:rsidR="00547C4A" w:rsidRPr="00121B96">
        <w:t xml:space="preserve">inch </w:t>
      </w:r>
      <w:r w:rsidRPr="00121B96">
        <w:t>max</w:t>
      </w:r>
      <w:r w:rsidR="008720A0">
        <w:t>imum</w:t>
      </w:r>
      <w:r w:rsidRPr="00121B96">
        <w:t>) with appropriate lugs or manufactured braided copper grounding jumper</w:t>
      </w:r>
      <w:r w:rsidR="00476D56">
        <w:t>.</w:t>
      </w:r>
      <w:r w:rsidR="00E80A70">
        <w:t xml:space="preserve"> Acceptable products: </w:t>
      </w:r>
    </w:p>
    <w:p w14:paraId="129AFAA9" w14:textId="77777777" w:rsidR="00230554" w:rsidRDefault="00E80A70" w:rsidP="00476D56">
      <w:pPr>
        <w:pStyle w:val="PR3"/>
        <w:ind w:left="1987"/>
      </w:pPr>
      <w:r>
        <w:t xml:space="preserve">B-Line </w:t>
      </w:r>
    </w:p>
    <w:p w14:paraId="43DBE085" w14:textId="6356C39B" w:rsidR="00E80A70" w:rsidRDefault="00E80A70" w:rsidP="00E359A6">
      <w:pPr>
        <w:pStyle w:val="PR3"/>
        <w:numPr>
          <w:ilvl w:val="5"/>
          <w:numId w:val="18"/>
        </w:numPr>
      </w:pPr>
      <w:r>
        <w:t>#CAM-GJ.</w:t>
      </w:r>
    </w:p>
    <w:p w14:paraId="7AEC97BA" w14:textId="77777777" w:rsidR="00230554" w:rsidRDefault="00E80A70" w:rsidP="00476D56">
      <w:pPr>
        <w:pStyle w:val="PR3"/>
        <w:ind w:left="1987"/>
      </w:pPr>
      <w:r>
        <w:t xml:space="preserve">T&amp;B </w:t>
      </w:r>
    </w:p>
    <w:p w14:paraId="3229474D" w14:textId="3800348B" w:rsidR="00E80A70" w:rsidRDefault="00E80A70" w:rsidP="00E359A6">
      <w:pPr>
        <w:pStyle w:val="PR3"/>
        <w:numPr>
          <w:ilvl w:val="5"/>
          <w:numId w:val="18"/>
        </w:numPr>
      </w:pPr>
      <w:r>
        <w:t>#BD12.</w:t>
      </w:r>
    </w:p>
    <w:p w14:paraId="185E395C" w14:textId="77777777" w:rsidR="00230554" w:rsidRDefault="00E80A70" w:rsidP="00476D56">
      <w:pPr>
        <w:pStyle w:val="PR3"/>
        <w:ind w:left="1987"/>
      </w:pPr>
      <w:r>
        <w:t>OZ/</w:t>
      </w:r>
      <w:proofErr w:type="spellStart"/>
      <w:r>
        <w:t>Gedney</w:t>
      </w:r>
      <w:proofErr w:type="spellEnd"/>
      <w:r>
        <w:t xml:space="preserve"> </w:t>
      </w:r>
    </w:p>
    <w:p w14:paraId="26155038" w14:textId="7F55C472" w:rsidR="00E80A70" w:rsidRDefault="00E80A70" w:rsidP="00E359A6">
      <w:pPr>
        <w:pStyle w:val="PR3"/>
        <w:numPr>
          <w:ilvl w:val="5"/>
          <w:numId w:val="18"/>
        </w:numPr>
      </w:pPr>
      <w:r>
        <w:t>type “FB</w:t>
      </w:r>
      <w:r w:rsidR="008720A0">
        <w:t>.</w:t>
      </w:r>
      <w:r>
        <w:t>”</w:t>
      </w:r>
    </w:p>
    <w:p w14:paraId="55603751" w14:textId="1AB34951" w:rsidR="00E83E61" w:rsidRPr="00121B96" w:rsidRDefault="00E83E61" w:rsidP="00476D56">
      <w:pPr>
        <w:pStyle w:val="PR3"/>
        <w:ind w:left="1987"/>
      </w:pPr>
      <w:r w:rsidRPr="00121B96">
        <w:t>Mono-Systems.</w:t>
      </w:r>
    </w:p>
    <w:p w14:paraId="6736F5A4" w14:textId="0B98DE8B" w:rsidR="00E83E61" w:rsidRPr="00121B96" w:rsidRDefault="00E83E61" w:rsidP="00C87D94">
      <w:pPr>
        <w:pStyle w:val="PR1"/>
      </w:pPr>
      <w:r w:rsidRPr="00121B96">
        <w:t>Equipment Frame Bonding Conductor</w:t>
      </w:r>
      <w:r w:rsidR="002F4C89">
        <w:t>:</w:t>
      </w:r>
      <w:r w:rsidR="00230554">
        <w:t xml:space="preserve"> green #8 AWG insulated bonding jumper.</w:t>
      </w:r>
    </w:p>
    <w:p w14:paraId="65D1761A" w14:textId="223E65B9" w:rsidR="00E83E61" w:rsidRPr="00121B96" w:rsidRDefault="008F3B56" w:rsidP="00DC2B75">
      <w:pPr>
        <w:pStyle w:val="PR1"/>
      </w:pPr>
      <w:r>
        <w:t>Backbone Bonding Conductor</w:t>
      </w:r>
      <w:r w:rsidR="00D334E5">
        <w:t xml:space="preserve"> </w:t>
      </w:r>
      <w:r w:rsidR="00E83E61" w:rsidRPr="00121B96">
        <w:t>(TBB)</w:t>
      </w:r>
      <w:r w:rsidR="002F4C89">
        <w:t>:</w:t>
      </w:r>
    </w:p>
    <w:p w14:paraId="2FACAB5F" w14:textId="314B4CAB" w:rsidR="00E83E61" w:rsidRDefault="00E83E61" w:rsidP="00DC2B75">
      <w:pPr>
        <w:pStyle w:val="PR2"/>
      </w:pPr>
      <w:r w:rsidRPr="00121B96">
        <w:lastRenderedPageBreak/>
        <w:t xml:space="preserve">Green insulated copper conductor, minimum size of No. 6 AWG. </w:t>
      </w:r>
      <w:r w:rsidR="0082633C">
        <w:t>Size the</w:t>
      </w:r>
      <w:r w:rsidR="0082633C" w:rsidRPr="00121B96">
        <w:t xml:space="preserve"> </w:t>
      </w:r>
      <w:r w:rsidRPr="00121B96">
        <w:t xml:space="preserve">TBB at 2 </w:t>
      </w:r>
      <w:proofErr w:type="spellStart"/>
      <w:r w:rsidRPr="00121B96">
        <w:t>kcmil</w:t>
      </w:r>
      <w:proofErr w:type="spellEnd"/>
      <w:r w:rsidRPr="00121B96">
        <w:t xml:space="preserve"> per linear foot of conductor length up to a maximum size of 3/0 AWG. </w:t>
      </w:r>
      <w:r w:rsidR="0082633C">
        <w:t>Use insulation that</w:t>
      </w:r>
      <w:r w:rsidR="0082633C" w:rsidRPr="00121B96">
        <w:t xml:space="preserve"> </w:t>
      </w:r>
      <w:r w:rsidR="0082633C">
        <w:t>meets</w:t>
      </w:r>
      <w:r w:rsidR="0082633C" w:rsidRPr="00121B96">
        <w:t xml:space="preserve"> </w:t>
      </w:r>
      <w:r w:rsidRPr="00121B96">
        <w:t>fire ratings of its pathway.</w:t>
      </w:r>
    </w:p>
    <w:p w14:paraId="559CB038" w14:textId="77777777" w:rsidR="00E359A6" w:rsidRDefault="00E359A6" w:rsidP="00E359A6">
      <w:pPr>
        <w:pStyle w:val="PR2"/>
        <w:numPr>
          <w:ilvl w:val="0"/>
          <w:numId w:val="0"/>
        </w:numPr>
        <w:ind w:left="2160"/>
      </w:pPr>
    </w:p>
    <w:tbl>
      <w:tblPr>
        <w:tblStyle w:val="TableGrid"/>
        <w:tblW w:w="0" w:type="auto"/>
        <w:jc w:val="center"/>
        <w:tblLook w:val="04A0" w:firstRow="1" w:lastRow="0" w:firstColumn="1" w:lastColumn="0" w:noHBand="0" w:noVBand="1"/>
      </w:tblPr>
      <w:tblGrid>
        <w:gridCol w:w="1525"/>
        <w:gridCol w:w="1530"/>
      </w:tblGrid>
      <w:tr w:rsidR="00D334E5" w:rsidRPr="00D334E5" w14:paraId="193AE183" w14:textId="77777777" w:rsidTr="0002272E">
        <w:trPr>
          <w:jc w:val="center"/>
        </w:trPr>
        <w:tc>
          <w:tcPr>
            <w:tcW w:w="1525" w:type="dxa"/>
          </w:tcPr>
          <w:p w14:paraId="3F0FD027" w14:textId="77777777" w:rsidR="00D334E5" w:rsidRPr="00E359A6" w:rsidRDefault="00D334E5" w:rsidP="00E359A6">
            <w:pPr>
              <w:pStyle w:val="PR2"/>
              <w:numPr>
                <w:ilvl w:val="0"/>
                <w:numId w:val="0"/>
              </w:numPr>
              <w:spacing w:before="0"/>
              <w:rPr>
                <w:sz w:val="18"/>
                <w:szCs w:val="18"/>
              </w:rPr>
            </w:pPr>
            <w:r w:rsidRPr="00E359A6">
              <w:rPr>
                <w:sz w:val="18"/>
                <w:szCs w:val="18"/>
              </w:rPr>
              <w:t>TBB length (feet)</w:t>
            </w:r>
          </w:p>
        </w:tc>
        <w:tc>
          <w:tcPr>
            <w:tcW w:w="1530" w:type="dxa"/>
          </w:tcPr>
          <w:p w14:paraId="5CB14F45" w14:textId="77777777" w:rsidR="00D334E5" w:rsidRPr="00E359A6" w:rsidRDefault="00D334E5" w:rsidP="00E359A6">
            <w:pPr>
              <w:pStyle w:val="PR2"/>
              <w:numPr>
                <w:ilvl w:val="0"/>
                <w:numId w:val="0"/>
              </w:numPr>
              <w:spacing w:before="0"/>
              <w:rPr>
                <w:sz w:val="18"/>
                <w:szCs w:val="18"/>
              </w:rPr>
            </w:pPr>
            <w:r w:rsidRPr="00E359A6">
              <w:rPr>
                <w:sz w:val="18"/>
                <w:szCs w:val="18"/>
              </w:rPr>
              <w:t>TBB Size (AWG)</w:t>
            </w:r>
          </w:p>
        </w:tc>
      </w:tr>
      <w:tr w:rsidR="00D334E5" w:rsidRPr="00D334E5" w14:paraId="250EE8A6" w14:textId="77777777" w:rsidTr="0002272E">
        <w:trPr>
          <w:jc w:val="center"/>
        </w:trPr>
        <w:tc>
          <w:tcPr>
            <w:tcW w:w="1525" w:type="dxa"/>
            <w:vAlign w:val="center"/>
          </w:tcPr>
          <w:p w14:paraId="02EA1118" w14:textId="77777777" w:rsidR="00D334E5" w:rsidRPr="00E359A6" w:rsidRDefault="00D334E5" w:rsidP="00E359A6">
            <w:pPr>
              <w:pStyle w:val="PR2"/>
              <w:numPr>
                <w:ilvl w:val="0"/>
                <w:numId w:val="0"/>
              </w:numPr>
              <w:spacing w:before="0"/>
              <w:jc w:val="center"/>
              <w:rPr>
                <w:sz w:val="18"/>
                <w:szCs w:val="18"/>
              </w:rPr>
            </w:pPr>
            <w:r w:rsidRPr="00E359A6">
              <w:rPr>
                <w:sz w:val="18"/>
                <w:szCs w:val="18"/>
              </w:rPr>
              <w:t>&lt;13</w:t>
            </w:r>
          </w:p>
        </w:tc>
        <w:tc>
          <w:tcPr>
            <w:tcW w:w="1530" w:type="dxa"/>
            <w:vAlign w:val="center"/>
          </w:tcPr>
          <w:p w14:paraId="689E8987" w14:textId="77777777" w:rsidR="00D334E5" w:rsidRPr="00E359A6" w:rsidRDefault="00D334E5" w:rsidP="00E359A6">
            <w:pPr>
              <w:pStyle w:val="PR2"/>
              <w:numPr>
                <w:ilvl w:val="0"/>
                <w:numId w:val="0"/>
              </w:numPr>
              <w:spacing w:before="0"/>
              <w:jc w:val="center"/>
              <w:rPr>
                <w:sz w:val="18"/>
                <w:szCs w:val="18"/>
              </w:rPr>
            </w:pPr>
            <w:r w:rsidRPr="00E359A6">
              <w:rPr>
                <w:sz w:val="18"/>
                <w:szCs w:val="18"/>
              </w:rPr>
              <w:t>6</w:t>
            </w:r>
          </w:p>
        </w:tc>
      </w:tr>
      <w:tr w:rsidR="00D334E5" w:rsidRPr="00D334E5" w14:paraId="1F20C165" w14:textId="77777777" w:rsidTr="0002272E">
        <w:trPr>
          <w:jc w:val="center"/>
        </w:trPr>
        <w:tc>
          <w:tcPr>
            <w:tcW w:w="1525" w:type="dxa"/>
            <w:vAlign w:val="center"/>
          </w:tcPr>
          <w:p w14:paraId="47FFE24D" w14:textId="77777777" w:rsidR="00D334E5" w:rsidRPr="00E359A6" w:rsidRDefault="00D334E5" w:rsidP="00E359A6">
            <w:pPr>
              <w:pStyle w:val="PR2"/>
              <w:numPr>
                <w:ilvl w:val="0"/>
                <w:numId w:val="0"/>
              </w:numPr>
              <w:spacing w:before="0"/>
              <w:jc w:val="center"/>
              <w:rPr>
                <w:sz w:val="18"/>
                <w:szCs w:val="18"/>
              </w:rPr>
            </w:pPr>
            <w:r w:rsidRPr="00E359A6">
              <w:rPr>
                <w:sz w:val="18"/>
                <w:szCs w:val="18"/>
              </w:rPr>
              <w:t>14-20</w:t>
            </w:r>
          </w:p>
        </w:tc>
        <w:tc>
          <w:tcPr>
            <w:tcW w:w="1530" w:type="dxa"/>
            <w:vAlign w:val="center"/>
          </w:tcPr>
          <w:p w14:paraId="3E996E14" w14:textId="77777777" w:rsidR="00D334E5" w:rsidRPr="00E359A6" w:rsidRDefault="00D334E5" w:rsidP="00E359A6">
            <w:pPr>
              <w:pStyle w:val="PR2"/>
              <w:numPr>
                <w:ilvl w:val="0"/>
                <w:numId w:val="0"/>
              </w:numPr>
              <w:spacing w:before="0"/>
              <w:jc w:val="center"/>
              <w:rPr>
                <w:sz w:val="18"/>
                <w:szCs w:val="18"/>
              </w:rPr>
            </w:pPr>
            <w:r w:rsidRPr="00E359A6">
              <w:rPr>
                <w:sz w:val="18"/>
                <w:szCs w:val="18"/>
              </w:rPr>
              <w:t>4</w:t>
            </w:r>
          </w:p>
        </w:tc>
      </w:tr>
      <w:tr w:rsidR="00D334E5" w:rsidRPr="00D334E5" w14:paraId="2F520A06" w14:textId="77777777" w:rsidTr="0002272E">
        <w:trPr>
          <w:jc w:val="center"/>
        </w:trPr>
        <w:tc>
          <w:tcPr>
            <w:tcW w:w="1525" w:type="dxa"/>
            <w:vAlign w:val="center"/>
          </w:tcPr>
          <w:p w14:paraId="46A80826" w14:textId="77777777" w:rsidR="00D334E5" w:rsidRPr="00E359A6" w:rsidRDefault="00D334E5" w:rsidP="00E359A6">
            <w:pPr>
              <w:pStyle w:val="PR2"/>
              <w:numPr>
                <w:ilvl w:val="0"/>
                <w:numId w:val="0"/>
              </w:numPr>
              <w:spacing w:before="0"/>
              <w:jc w:val="center"/>
              <w:rPr>
                <w:sz w:val="18"/>
                <w:szCs w:val="18"/>
              </w:rPr>
            </w:pPr>
            <w:r w:rsidRPr="00E359A6">
              <w:rPr>
                <w:sz w:val="18"/>
                <w:szCs w:val="18"/>
              </w:rPr>
              <w:t>21-26</w:t>
            </w:r>
          </w:p>
        </w:tc>
        <w:tc>
          <w:tcPr>
            <w:tcW w:w="1530" w:type="dxa"/>
            <w:vAlign w:val="center"/>
          </w:tcPr>
          <w:p w14:paraId="374D6615" w14:textId="77777777" w:rsidR="00D334E5" w:rsidRPr="00E359A6" w:rsidRDefault="00D334E5" w:rsidP="00E359A6">
            <w:pPr>
              <w:pStyle w:val="PR2"/>
              <w:numPr>
                <w:ilvl w:val="0"/>
                <w:numId w:val="0"/>
              </w:numPr>
              <w:spacing w:before="0"/>
              <w:jc w:val="center"/>
              <w:rPr>
                <w:sz w:val="18"/>
                <w:szCs w:val="18"/>
              </w:rPr>
            </w:pPr>
            <w:r w:rsidRPr="00E359A6">
              <w:rPr>
                <w:sz w:val="18"/>
                <w:szCs w:val="18"/>
              </w:rPr>
              <w:t>3</w:t>
            </w:r>
          </w:p>
        </w:tc>
      </w:tr>
      <w:tr w:rsidR="00D334E5" w:rsidRPr="00D334E5" w14:paraId="7F7ED5B0" w14:textId="77777777" w:rsidTr="0002272E">
        <w:trPr>
          <w:jc w:val="center"/>
        </w:trPr>
        <w:tc>
          <w:tcPr>
            <w:tcW w:w="1525" w:type="dxa"/>
            <w:vAlign w:val="center"/>
          </w:tcPr>
          <w:p w14:paraId="79574C36" w14:textId="77777777" w:rsidR="00D334E5" w:rsidRPr="00E359A6" w:rsidRDefault="00D334E5" w:rsidP="00E359A6">
            <w:pPr>
              <w:pStyle w:val="PR2"/>
              <w:numPr>
                <w:ilvl w:val="0"/>
                <w:numId w:val="0"/>
              </w:numPr>
              <w:spacing w:before="0"/>
              <w:jc w:val="center"/>
              <w:rPr>
                <w:sz w:val="18"/>
                <w:szCs w:val="18"/>
              </w:rPr>
            </w:pPr>
            <w:r w:rsidRPr="00E359A6">
              <w:rPr>
                <w:sz w:val="18"/>
                <w:szCs w:val="18"/>
              </w:rPr>
              <w:t>27-33</w:t>
            </w:r>
          </w:p>
        </w:tc>
        <w:tc>
          <w:tcPr>
            <w:tcW w:w="1530" w:type="dxa"/>
            <w:vAlign w:val="center"/>
          </w:tcPr>
          <w:p w14:paraId="2513B120" w14:textId="77777777" w:rsidR="00D334E5" w:rsidRPr="00E359A6" w:rsidRDefault="00D334E5" w:rsidP="00E359A6">
            <w:pPr>
              <w:pStyle w:val="PR2"/>
              <w:numPr>
                <w:ilvl w:val="0"/>
                <w:numId w:val="0"/>
              </w:numPr>
              <w:spacing w:before="0"/>
              <w:jc w:val="center"/>
              <w:rPr>
                <w:sz w:val="18"/>
                <w:szCs w:val="18"/>
              </w:rPr>
            </w:pPr>
            <w:r w:rsidRPr="00E359A6">
              <w:rPr>
                <w:sz w:val="18"/>
                <w:szCs w:val="18"/>
              </w:rPr>
              <w:t>2</w:t>
            </w:r>
          </w:p>
        </w:tc>
      </w:tr>
      <w:tr w:rsidR="00D334E5" w:rsidRPr="00D334E5" w14:paraId="7AB761CD" w14:textId="77777777" w:rsidTr="0002272E">
        <w:trPr>
          <w:jc w:val="center"/>
        </w:trPr>
        <w:tc>
          <w:tcPr>
            <w:tcW w:w="1525" w:type="dxa"/>
            <w:vAlign w:val="center"/>
          </w:tcPr>
          <w:p w14:paraId="3FD8C290" w14:textId="77777777" w:rsidR="00D334E5" w:rsidRPr="00E359A6" w:rsidRDefault="00D334E5" w:rsidP="00E359A6">
            <w:pPr>
              <w:pStyle w:val="PR2"/>
              <w:numPr>
                <w:ilvl w:val="0"/>
                <w:numId w:val="0"/>
              </w:numPr>
              <w:spacing w:before="0"/>
              <w:jc w:val="center"/>
              <w:rPr>
                <w:sz w:val="18"/>
                <w:szCs w:val="18"/>
              </w:rPr>
            </w:pPr>
            <w:r w:rsidRPr="00E359A6">
              <w:rPr>
                <w:sz w:val="18"/>
                <w:szCs w:val="18"/>
              </w:rPr>
              <w:t>34-41</w:t>
            </w:r>
          </w:p>
        </w:tc>
        <w:tc>
          <w:tcPr>
            <w:tcW w:w="1530" w:type="dxa"/>
            <w:vAlign w:val="center"/>
          </w:tcPr>
          <w:p w14:paraId="79ACF170" w14:textId="77777777" w:rsidR="00D334E5" w:rsidRPr="00E359A6" w:rsidRDefault="00D334E5" w:rsidP="00E359A6">
            <w:pPr>
              <w:pStyle w:val="PR2"/>
              <w:numPr>
                <w:ilvl w:val="0"/>
                <w:numId w:val="0"/>
              </w:numPr>
              <w:spacing w:before="0"/>
              <w:jc w:val="center"/>
              <w:rPr>
                <w:sz w:val="18"/>
                <w:szCs w:val="18"/>
              </w:rPr>
            </w:pPr>
            <w:r w:rsidRPr="00E359A6">
              <w:rPr>
                <w:sz w:val="18"/>
                <w:szCs w:val="18"/>
              </w:rPr>
              <w:t>1</w:t>
            </w:r>
          </w:p>
        </w:tc>
      </w:tr>
      <w:tr w:rsidR="00D334E5" w:rsidRPr="00D334E5" w14:paraId="5ABD8CF2" w14:textId="77777777" w:rsidTr="0002272E">
        <w:trPr>
          <w:jc w:val="center"/>
        </w:trPr>
        <w:tc>
          <w:tcPr>
            <w:tcW w:w="1525" w:type="dxa"/>
            <w:vAlign w:val="center"/>
          </w:tcPr>
          <w:p w14:paraId="682FE916" w14:textId="77777777" w:rsidR="00D334E5" w:rsidRPr="00E359A6" w:rsidRDefault="00D334E5" w:rsidP="00E359A6">
            <w:pPr>
              <w:pStyle w:val="PR2"/>
              <w:numPr>
                <w:ilvl w:val="0"/>
                <w:numId w:val="0"/>
              </w:numPr>
              <w:spacing w:before="0"/>
              <w:jc w:val="center"/>
              <w:rPr>
                <w:sz w:val="18"/>
                <w:szCs w:val="18"/>
              </w:rPr>
            </w:pPr>
            <w:r w:rsidRPr="00E359A6">
              <w:rPr>
                <w:sz w:val="18"/>
                <w:szCs w:val="18"/>
              </w:rPr>
              <w:t>42-52</w:t>
            </w:r>
          </w:p>
        </w:tc>
        <w:tc>
          <w:tcPr>
            <w:tcW w:w="1530" w:type="dxa"/>
            <w:vAlign w:val="center"/>
          </w:tcPr>
          <w:p w14:paraId="110DD553" w14:textId="77777777" w:rsidR="00D334E5" w:rsidRPr="00E359A6" w:rsidRDefault="00D334E5" w:rsidP="00E359A6">
            <w:pPr>
              <w:pStyle w:val="PR2"/>
              <w:numPr>
                <w:ilvl w:val="0"/>
                <w:numId w:val="0"/>
              </w:numPr>
              <w:spacing w:before="0"/>
              <w:jc w:val="center"/>
              <w:rPr>
                <w:sz w:val="18"/>
                <w:szCs w:val="18"/>
              </w:rPr>
            </w:pPr>
            <w:r w:rsidRPr="00E359A6">
              <w:rPr>
                <w:sz w:val="18"/>
                <w:szCs w:val="18"/>
              </w:rPr>
              <w:t>1/0</w:t>
            </w:r>
          </w:p>
        </w:tc>
      </w:tr>
      <w:tr w:rsidR="00D334E5" w:rsidRPr="00D334E5" w14:paraId="76486140" w14:textId="77777777" w:rsidTr="0002272E">
        <w:trPr>
          <w:jc w:val="center"/>
        </w:trPr>
        <w:tc>
          <w:tcPr>
            <w:tcW w:w="1525" w:type="dxa"/>
            <w:vAlign w:val="center"/>
          </w:tcPr>
          <w:p w14:paraId="34D4F7CE" w14:textId="77777777" w:rsidR="00D334E5" w:rsidRPr="00E359A6" w:rsidRDefault="00D334E5" w:rsidP="00E359A6">
            <w:pPr>
              <w:pStyle w:val="PR2"/>
              <w:numPr>
                <w:ilvl w:val="0"/>
                <w:numId w:val="0"/>
              </w:numPr>
              <w:spacing w:before="0"/>
              <w:jc w:val="center"/>
              <w:rPr>
                <w:sz w:val="18"/>
                <w:szCs w:val="18"/>
              </w:rPr>
            </w:pPr>
            <w:r w:rsidRPr="00E359A6">
              <w:rPr>
                <w:sz w:val="18"/>
                <w:szCs w:val="18"/>
              </w:rPr>
              <w:t>53-66</w:t>
            </w:r>
          </w:p>
        </w:tc>
        <w:tc>
          <w:tcPr>
            <w:tcW w:w="1530" w:type="dxa"/>
            <w:vAlign w:val="center"/>
          </w:tcPr>
          <w:p w14:paraId="69337625" w14:textId="77777777" w:rsidR="00D334E5" w:rsidRPr="00E359A6" w:rsidRDefault="00D334E5" w:rsidP="00E359A6">
            <w:pPr>
              <w:pStyle w:val="PR2"/>
              <w:numPr>
                <w:ilvl w:val="0"/>
                <w:numId w:val="0"/>
              </w:numPr>
              <w:spacing w:before="0"/>
              <w:jc w:val="center"/>
              <w:rPr>
                <w:sz w:val="18"/>
                <w:szCs w:val="18"/>
              </w:rPr>
            </w:pPr>
            <w:r w:rsidRPr="00E359A6">
              <w:rPr>
                <w:sz w:val="18"/>
                <w:szCs w:val="18"/>
              </w:rPr>
              <w:t>2/0</w:t>
            </w:r>
          </w:p>
        </w:tc>
      </w:tr>
      <w:tr w:rsidR="00D334E5" w:rsidRPr="00D334E5" w14:paraId="15C1DCDB" w14:textId="77777777" w:rsidTr="0002272E">
        <w:trPr>
          <w:jc w:val="center"/>
        </w:trPr>
        <w:tc>
          <w:tcPr>
            <w:tcW w:w="1525" w:type="dxa"/>
            <w:vAlign w:val="center"/>
          </w:tcPr>
          <w:p w14:paraId="51C7BF19" w14:textId="77777777" w:rsidR="00D334E5" w:rsidRPr="00E359A6" w:rsidRDefault="00D334E5" w:rsidP="00E359A6">
            <w:pPr>
              <w:pStyle w:val="PR2"/>
              <w:numPr>
                <w:ilvl w:val="0"/>
                <w:numId w:val="0"/>
              </w:numPr>
              <w:spacing w:before="0"/>
              <w:jc w:val="center"/>
              <w:rPr>
                <w:sz w:val="18"/>
                <w:szCs w:val="18"/>
              </w:rPr>
            </w:pPr>
            <w:r w:rsidRPr="00E359A6">
              <w:rPr>
                <w:sz w:val="18"/>
                <w:szCs w:val="18"/>
              </w:rPr>
              <w:t>&gt; 66</w:t>
            </w:r>
          </w:p>
        </w:tc>
        <w:tc>
          <w:tcPr>
            <w:tcW w:w="1530" w:type="dxa"/>
            <w:vAlign w:val="center"/>
          </w:tcPr>
          <w:p w14:paraId="76FAFCD1" w14:textId="77777777" w:rsidR="00D334E5" w:rsidRPr="00E359A6" w:rsidRDefault="00D334E5" w:rsidP="00E359A6">
            <w:pPr>
              <w:pStyle w:val="PR2"/>
              <w:numPr>
                <w:ilvl w:val="0"/>
                <w:numId w:val="0"/>
              </w:numPr>
              <w:spacing w:before="0"/>
              <w:jc w:val="center"/>
              <w:rPr>
                <w:sz w:val="18"/>
                <w:szCs w:val="18"/>
              </w:rPr>
            </w:pPr>
            <w:r w:rsidRPr="00E359A6">
              <w:rPr>
                <w:sz w:val="18"/>
                <w:szCs w:val="18"/>
              </w:rPr>
              <w:t>3/0</w:t>
            </w:r>
          </w:p>
        </w:tc>
      </w:tr>
    </w:tbl>
    <w:p w14:paraId="649F76B8" w14:textId="1EE7B6E0" w:rsidR="00D334E5" w:rsidRDefault="00D334E5" w:rsidP="00D334E5">
      <w:pPr>
        <w:pStyle w:val="PR1"/>
      </w:pPr>
      <w:r>
        <w:t xml:space="preserve">Telecommunications Bonding Conductor (TBC) </w:t>
      </w:r>
    </w:p>
    <w:p w14:paraId="53FD762D" w14:textId="145316D9" w:rsidR="00D334E5" w:rsidRDefault="00D334E5" w:rsidP="00D334E5">
      <w:pPr>
        <w:pStyle w:val="PR2"/>
      </w:pPr>
      <w:r>
        <w:t xml:space="preserve">Green insulated copper bonding conductor. </w:t>
      </w:r>
    </w:p>
    <w:p w14:paraId="77BF53FD" w14:textId="23A34B7C" w:rsidR="00D334E5" w:rsidRPr="00121B96" w:rsidRDefault="00D334E5" w:rsidP="00E359A6">
      <w:pPr>
        <w:pStyle w:val="PR3"/>
      </w:pPr>
      <w:r>
        <w:t xml:space="preserve">Minimum size is the same size as the TBB. </w:t>
      </w:r>
    </w:p>
    <w:p w14:paraId="769B2DF6" w14:textId="0134D644" w:rsidR="00E83E61" w:rsidRPr="00121B96" w:rsidRDefault="00E83E61" w:rsidP="004E3CA1">
      <w:pPr>
        <w:pStyle w:val="PRT"/>
      </w:pPr>
      <w:r w:rsidRPr="00121B96">
        <w:t>PART 3 - EXECUTION</w:t>
      </w:r>
    </w:p>
    <w:p w14:paraId="3A3F2AA8" w14:textId="3CF8AD3E" w:rsidR="00E83E61" w:rsidRPr="00121B96" w:rsidRDefault="008750D6" w:rsidP="004E3CA1">
      <w:pPr>
        <w:pStyle w:val="ART"/>
      </w:pPr>
      <w:r w:rsidRPr="00121B96">
        <w:t>3.</w:t>
      </w:r>
      <w:r w:rsidR="00E83E61" w:rsidRPr="00121B96">
        <w:t>1</w:t>
      </w:r>
      <w:r w:rsidR="00E83E61" w:rsidRPr="00121B96">
        <w:tab/>
      </w:r>
      <w:r w:rsidR="00D334E5">
        <w:t>SECURITY</w:t>
      </w:r>
      <w:r w:rsidR="00E83E61" w:rsidRPr="00121B96">
        <w:t xml:space="preserve"> INSTALLATION</w:t>
      </w:r>
    </w:p>
    <w:p w14:paraId="32CA21DC"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Grounding — General</w:t>
      </w:r>
    </w:p>
    <w:p w14:paraId="0F81BE6E" w14:textId="77777777" w:rsidR="00441CA0" w:rsidRPr="00FB2043" w:rsidRDefault="00441CA0" w:rsidP="00AB600E">
      <w:pPr>
        <w:pStyle w:val="PR2Before6pt"/>
      </w:pPr>
      <w:r w:rsidRPr="00FB2043">
        <w:t>Bond and ground equipment racks, cable trays, housings, messenger cables, raceways and rack-mounted conduit.</w:t>
      </w:r>
    </w:p>
    <w:p w14:paraId="7F733CB4" w14:textId="1A4A09E2"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Connect cabinets, racks, cable trays and frames to single-point ground that is connected to building ground system or </w:t>
      </w:r>
      <w:r>
        <w:rPr>
          <w:szCs w:val="22"/>
        </w:rPr>
        <w:t xml:space="preserve">security room secondary bus bar </w:t>
      </w:r>
      <w:r w:rsidRPr="00FB2043">
        <w:rPr>
          <w:szCs w:val="22"/>
        </w:rPr>
        <w:t>using #6 AWG green insulated copper grounding conductor</w:t>
      </w:r>
      <w:r>
        <w:rPr>
          <w:szCs w:val="22"/>
        </w:rPr>
        <w:t xml:space="preserve"> at minimum</w:t>
      </w:r>
      <w:r w:rsidRPr="00FB2043">
        <w:rPr>
          <w:szCs w:val="22"/>
        </w:rPr>
        <w:t>.</w:t>
      </w:r>
    </w:p>
    <w:p w14:paraId="02ECAED2"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Bonding — General</w:t>
      </w:r>
    </w:p>
    <w:p w14:paraId="4CFB5148" w14:textId="77777777" w:rsidR="00441CA0" w:rsidRPr="00FB2043" w:rsidRDefault="00441CA0" w:rsidP="00AB600E">
      <w:pPr>
        <w:pStyle w:val="PR2Before6pt"/>
      </w:pPr>
      <w:r w:rsidRPr="00FB2043">
        <w:t>Use low-impedance bonding to assure electrical continuity between bonded elements.</w:t>
      </w:r>
    </w:p>
    <w:p w14:paraId="606A0A54" w14:textId="58119624"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Mechanically fasten all conduits that terminate to cable trays, wire ways and racks. When connected to a cable tray or rack, connect conduits with ground bushings, wire bonded to the tray or rack, and grounded to the main building grounding system or </w:t>
      </w:r>
      <w:r>
        <w:rPr>
          <w:szCs w:val="22"/>
        </w:rPr>
        <w:t>security room secondary bus</w:t>
      </w:r>
      <w:r w:rsidRPr="00FB2043">
        <w:rPr>
          <w:szCs w:val="22"/>
        </w:rPr>
        <w:t xml:space="preserve"> bar using #6 AWG copper.</w:t>
      </w:r>
    </w:p>
    <w:p w14:paraId="17AFF8B1" w14:textId="3ED9EF4F"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 xml:space="preserve">Installation of the </w:t>
      </w:r>
      <w:r>
        <w:rPr>
          <w:szCs w:val="22"/>
        </w:rPr>
        <w:t>SBB</w:t>
      </w:r>
    </w:p>
    <w:p w14:paraId="54E44FAD" w14:textId="2B1AF8F1" w:rsidR="00441CA0" w:rsidRPr="00FB2043" w:rsidRDefault="00441CA0" w:rsidP="00AB600E">
      <w:pPr>
        <w:pStyle w:val="PR2Before6pt"/>
      </w:pPr>
      <w:r w:rsidRPr="00FB2043">
        <w:t xml:space="preserve">Install the </w:t>
      </w:r>
      <w:r>
        <w:t>SBB</w:t>
      </w:r>
      <w:r w:rsidRPr="00FB2043">
        <w:t xml:space="preserve"> at the bottom of plywood backboard near the copper riser terminations in each </w:t>
      </w:r>
      <w:r w:rsidR="00AB600E">
        <w:t>Security Room</w:t>
      </w:r>
      <w:r w:rsidRPr="00FB2043">
        <w:t xml:space="preserve">. </w:t>
      </w:r>
    </w:p>
    <w:p w14:paraId="55D19496" w14:textId="30CD8134"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Install the </w:t>
      </w:r>
      <w:r>
        <w:rPr>
          <w:szCs w:val="22"/>
        </w:rPr>
        <w:t>SBB</w:t>
      </w:r>
      <w:r w:rsidRPr="00FB2043">
        <w:rPr>
          <w:szCs w:val="22"/>
        </w:rPr>
        <w:t xml:space="preserve"> so that the </w:t>
      </w:r>
      <w:r>
        <w:rPr>
          <w:szCs w:val="22"/>
        </w:rPr>
        <w:t>BBC</w:t>
      </w:r>
      <w:r w:rsidRPr="00FB2043">
        <w:rPr>
          <w:szCs w:val="22"/>
        </w:rPr>
        <w:t xml:space="preserve"> for telecommunications is as short and straight as possible.</w:t>
      </w:r>
    </w:p>
    <w:p w14:paraId="643E182E" w14:textId="0BAD3943"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 xml:space="preserve">Installation of the </w:t>
      </w:r>
      <w:r>
        <w:rPr>
          <w:szCs w:val="22"/>
        </w:rPr>
        <w:t>BBC</w:t>
      </w:r>
    </w:p>
    <w:p w14:paraId="3D3286CF" w14:textId="159D4F97" w:rsidR="00441CA0" w:rsidRPr="00FB2043" w:rsidRDefault="00441CA0" w:rsidP="00AB600E">
      <w:pPr>
        <w:pStyle w:val="PR2Before6pt"/>
      </w:pPr>
      <w:r w:rsidRPr="00FB2043">
        <w:t xml:space="preserve">Install Green insulated copper grounding conductor from the </w:t>
      </w:r>
      <w:r>
        <w:t>PBB</w:t>
      </w:r>
      <w:r w:rsidRPr="00FB2043">
        <w:t xml:space="preserve"> to each </w:t>
      </w:r>
      <w:r>
        <w:t>SBB</w:t>
      </w:r>
      <w:r w:rsidRPr="00FB2043">
        <w:t>.</w:t>
      </w:r>
    </w:p>
    <w:p w14:paraId="566A94D4"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lastRenderedPageBreak/>
        <w:t>Installation of Grounding Conductor Joints/Splices</w:t>
      </w:r>
    </w:p>
    <w:p w14:paraId="51DC7CDB" w14:textId="77777777" w:rsidR="00441CA0" w:rsidRPr="00FB2043" w:rsidRDefault="00441CA0" w:rsidP="00AB600E">
      <w:pPr>
        <w:pStyle w:val="PR2Before6pt"/>
      </w:pPr>
      <w:r w:rsidRPr="00FB2043">
        <w:t xml:space="preserve">Install mechanical type, copper alloy, with a minimum of two bolts and a separate section for each conductor or copper compression type with two (2) indents. </w:t>
      </w:r>
    </w:p>
    <w:p w14:paraId="12AEB05C" w14:textId="77777777"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Install manufactured insulating cover or heavy tape insulation over joints/splices. </w:t>
      </w:r>
    </w:p>
    <w:p w14:paraId="52B061E2"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 xml:space="preserve">Grounding of Cable Tray </w:t>
      </w:r>
    </w:p>
    <w:p w14:paraId="53A7F83D" w14:textId="77777777" w:rsidR="00441CA0" w:rsidRPr="00FB2043" w:rsidRDefault="00441CA0" w:rsidP="00AB600E">
      <w:pPr>
        <w:pStyle w:val="PR2Before6pt"/>
      </w:pPr>
      <w:r w:rsidRPr="00FB2043">
        <w:t>Install grounding at each cable tray joint.</w:t>
      </w:r>
    </w:p>
    <w:p w14:paraId="6DEB0D88" w14:textId="44CD1216"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Install grounding from side of cable tray down to </w:t>
      </w:r>
      <w:r>
        <w:rPr>
          <w:szCs w:val="22"/>
        </w:rPr>
        <w:t>PBB</w:t>
      </w:r>
      <w:r w:rsidRPr="00FB2043">
        <w:rPr>
          <w:szCs w:val="22"/>
        </w:rPr>
        <w:t xml:space="preserve"> or </w:t>
      </w:r>
      <w:r>
        <w:rPr>
          <w:szCs w:val="22"/>
        </w:rPr>
        <w:t>SBB</w:t>
      </w:r>
      <w:r w:rsidRPr="00FB2043">
        <w:rPr>
          <w:szCs w:val="22"/>
        </w:rPr>
        <w:t xml:space="preserve">. Drill and tap side of cable tray (for appropriate size bolt, </w:t>
      </w:r>
      <w:r>
        <w:rPr>
          <w:szCs w:val="22"/>
        </w:rPr>
        <w:t>1/4</w:t>
      </w:r>
      <w:r w:rsidR="00E92FB9">
        <w:rPr>
          <w:szCs w:val="22"/>
        </w:rPr>
        <w:t>-</w:t>
      </w:r>
      <w:r w:rsidRPr="00FB2043">
        <w:rPr>
          <w:szCs w:val="22"/>
        </w:rPr>
        <w:t>inch x 20 min.), making sure that bolt does not extend into wire management part of tray.</w:t>
      </w:r>
    </w:p>
    <w:p w14:paraId="6D72FE49"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Grounding of Equipment Frame</w:t>
      </w:r>
    </w:p>
    <w:p w14:paraId="6F92154D" w14:textId="77777777" w:rsidR="00441CA0" w:rsidRPr="00FB2043" w:rsidRDefault="00441CA0" w:rsidP="00AB600E">
      <w:pPr>
        <w:pStyle w:val="PR2Before6pt"/>
      </w:pPr>
      <w:r w:rsidRPr="00FB2043">
        <w:t>Install grounding for the Equipment Frame.</w:t>
      </w:r>
    </w:p>
    <w:p w14:paraId="524822A2"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Grounding for Inter-building Copper Cable</w:t>
      </w:r>
    </w:p>
    <w:p w14:paraId="34657DD7" w14:textId="77777777" w:rsidR="00441CA0" w:rsidRPr="00FB2043" w:rsidRDefault="00441CA0" w:rsidP="00AB600E">
      <w:pPr>
        <w:pStyle w:val="PR2Before6pt"/>
      </w:pPr>
      <w:r>
        <w:t>U</w:t>
      </w:r>
      <w:r w:rsidRPr="00FB2043">
        <w:t xml:space="preserve">se a </w:t>
      </w:r>
      <w:r>
        <w:t>two</w:t>
      </w:r>
      <w:r w:rsidRPr="00FB2043">
        <w:t>-foot fuse link between outside plant cable plant splice and the protector module</w:t>
      </w:r>
      <w:r w:rsidRPr="0016400B">
        <w:t xml:space="preserve"> </w:t>
      </w:r>
      <w:r>
        <w:t>f</w:t>
      </w:r>
      <w:r w:rsidRPr="00FB2043">
        <w:t xml:space="preserve">or building entrance protection </w:t>
      </w:r>
      <w:r>
        <w:t>of</w:t>
      </w:r>
      <w:r w:rsidRPr="00FB2043">
        <w:t xml:space="preserve"> copper cabling</w:t>
      </w:r>
      <w:r>
        <w:t>:</w:t>
      </w:r>
    </w:p>
    <w:p w14:paraId="3499648B" w14:textId="77777777" w:rsidR="00441CA0" w:rsidRPr="00FB2043" w:rsidRDefault="00441CA0" w:rsidP="00441CA0">
      <w:pPr>
        <w:pStyle w:val="PR3Before6pt"/>
        <w:numPr>
          <w:ilvl w:val="6"/>
          <w:numId w:val="54"/>
        </w:numPr>
        <w:tabs>
          <w:tab w:val="left" w:pos="2016"/>
        </w:tabs>
        <w:rPr>
          <w:szCs w:val="22"/>
        </w:rPr>
      </w:pPr>
      <w:r w:rsidRPr="00FB2043">
        <w:rPr>
          <w:szCs w:val="22"/>
        </w:rPr>
        <w:t>IDC-type input and output terminals</w:t>
      </w:r>
    </w:p>
    <w:p w14:paraId="7BB2EE40" w14:textId="77777777" w:rsidR="00441CA0" w:rsidRPr="00FB2043" w:rsidRDefault="00441CA0" w:rsidP="00441CA0">
      <w:pPr>
        <w:pStyle w:val="PR3"/>
        <w:numPr>
          <w:ilvl w:val="6"/>
          <w:numId w:val="54"/>
        </w:numPr>
        <w:tabs>
          <w:tab w:val="left" w:pos="2016"/>
        </w:tabs>
        <w:suppressAutoHyphens/>
        <w:spacing w:before="0"/>
        <w:contextualSpacing w:val="0"/>
        <w:rPr>
          <w:szCs w:val="22"/>
        </w:rPr>
      </w:pPr>
      <w:r w:rsidRPr="00FB2043">
        <w:rPr>
          <w:szCs w:val="22"/>
        </w:rPr>
        <w:t>100 pair-pair capacity</w:t>
      </w:r>
    </w:p>
    <w:p w14:paraId="1A6B1193" w14:textId="0A3BBC59" w:rsidR="00441CA0" w:rsidRPr="00FB2043" w:rsidRDefault="00441CA0" w:rsidP="00441CA0">
      <w:pPr>
        <w:pStyle w:val="PR3"/>
        <w:numPr>
          <w:ilvl w:val="6"/>
          <w:numId w:val="54"/>
        </w:numPr>
        <w:tabs>
          <w:tab w:val="left" w:pos="2016"/>
        </w:tabs>
        <w:suppressAutoHyphens/>
        <w:spacing w:before="0"/>
        <w:contextualSpacing w:val="0"/>
        <w:rPr>
          <w:szCs w:val="22"/>
        </w:rPr>
      </w:pPr>
      <w:r w:rsidRPr="00FB2043">
        <w:rPr>
          <w:szCs w:val="22"/>
        </w:rPr>
        <w:t>Female mounting base, equipped with 230</w:t>
      </w:r>
      <w:r w:rsidR="00E92FB9">
        <w:rPr>
          <w:szCs w:val="22"/>
        </w:rPr>
        <w:t>-</w:t>
      </w:r>
      <w:r w:rsidRPr="00FB2043">
        <w:rPr>
          <w:szCs w:val="22"/>
        </w:rPr>
        <w:t>volt, solid state protector modules</w:t>
      </w:r>
    </w:p>
    <w:p w14:paraId="188E05DA" w14:textId="77777777" w:rsidR="00441CA0" w:rsidRPr="00FB2043" w:rsidRDefault="00441CA0" w:rsidP="00441CA0">
      <w:pPr>
        <w:pStyle w:val="PR3"/>
        <w:numPr>
          <w:ilvl w:val="6"/>
          <w:numId w:val="54"/>
        </w:numPr>
        <w:tabs>
          <w:tab w:val="left" w:pos="2016"/>
        </w:tabs>
        <w:suppressAutoHyphens/>
        <w:spacing w:before="0"/>
        <w:contextualSpacing w:val="0"/>
        <w:rPr>
          <w:szCs w:val="22"/>
        </w:rPr>
      </w:pPr>
      <w:r w:rsidRPr="00FB2043">
        <w:rPr>
          <w:szCs w:val="22"/>
        </w:rPr>
        <w:t>Provide enough protector modules to completely populate all building entrance terminals.</w:t>
      </w:r>
    </w:p>
    <w:p w14:paraId="1B8340AF" w14:textId="77777777"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Bond the shield of all inter-building backbone cables to the ground lug on the primary protector panel.</w:t>
      </w:r>
    </w:p>
    <w:p w14:paraId="15552DCD" w14:textId="2DAFBDCD"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Bond the protector panel to the </w:t>
      </w:r>
      <w:r>
        <w:rPr>
          <w:szCs w:val="22"/>
        </w:rPr>
        <w:t>PBB.</w:t>
      </w:r>
    </w:p>
    <w:p w14:paraId="7FCADC19" w14:textId="7AD9734B" w:rsidR="00441CA0" w:rsidRPr="00FB2043" w:rsidRDefault="00441CA0" w:rsidP="00441CA0">
      <w:pPr>
        <w:pStyle w:val="PR2"/>
        <w:numPr>
          <w:ilvl w:val="5"/>
          <w:numId w:val="54"/>
        </w:numPr>
        <w:tabs>
          <w:tab w:val="left" w:pos="1440"/>
        </w:tabs>
        <w:spacing w:before="0"/>
        <w:contextualSpacing w:val="0"/>
        <w:rPr>
          <w:szCs w:val="22"/>
        </w:rPr>
      </w:pPr>
      <w:r w:rsidRPr="00FB2043">
        <w:rPr>
          <w:szCs w:val="22"/>
        </w:rPr>
        <w:t xml:space="preserve">Bond the shield of all intra-building backbone cables to the </w:t>
      </w:r>
      <w:r>
        <w:rPr>
          <w:szCs w:val="22"/>
        </w:rPr>
        <w:t>PBB</w:t>
      </w:r>
      <w:r w:rsidRPr="00FB2043">
        <w:rPr>
          <w:szCs w:val="22"/>
        </w:rPr>
        <w:t>.</w:t>
      </w:r>
    </w:p>
    <w:p w14:paraId="246AA7FD" w14:textId="77777777" w:rsidR="00441CA0" w:rsidRPr="00FB2043" w:rsidRDefault="00441CA0" w:rsidP="00441CA0">
      <w:pPr>
        <w:pStyle w:val="PR1"/>
        <w:numPr>
          <w:ilvl w:val="4"/>
          <w:numId w:val="54"/>
        </w:numPr>
        <w:tabs>
          <w:tab w:val="clear" w:pos="1260"/>
          <w:tab w:val="left" w:pos="864"/>
        </w:tabs>
        <w:suppressAutoHyphens/>
        <w:rPr>
          <w:szCs w:val="22"/>
        </w:rPr>
      </w:pPr>
      <w:r w:rsidRPr="00FB2043">
        <w:rPr>
          <w:szCs w:val="22"/>
        </w:rPr>
        <w:t>Lightning Protection</w:t>
      </w:r>
      <w:r>
        <w:rPr>
          <w:szCs w:val="22"/>
        </w:rPr>
        <w:t xml:space="preserve"> for Copper Data Cabling</w:t>
      </w:r>
    </w:p>
    <w:p w14:paraId="2ABB66F5" w14:textId="77777777" w:rsidR="00441CA0" w:rsidRPr="00FB2043" w:rsidRDefault="00441CA0" w:rsidP="00AB600E">
      <w:pPr>
        <w:pStyle w:val="PR2Before6pt"/>
      </w:pPr>
      <w:r w:rsidRPr="00FB2043">
        <w:t>Furnish and install a building entrance terminal with a two</w:t>
      </w:r>
      <w:r>
        <w:t>-</w:t>
      </w:r>
      <w:r w:rsidRPr="00FB2043">
        <w:t>foot fuse link between the outside cable plant splice and the protector module, IDC-type input and output terminals, 100-pair capacity and female mounting base, equipped with 230-volt, solid-state protector modules. Provide sufficient protector modules to completely populate all building entrance terminals.</w:t>
      </w:r>
    </w:p>
    <w:p w14:paraId="26A9A0DC" w14:textId="30B55A74" w:rsidR="00441CA0" w:rsidRDefault="00441CA0" w:rsidP="00441CA0">
      <w:pPr>
        <w:pStyle w:val="PR2"/>
        <w:numPr>
          <w:ilvl w:val="5"/>
          <w:numId w:val="54"/>
        </w:numPr>
        <w:spacing w:before="0"/>
        <w:contextualSpacing w:val="0"/>
        <w:rPr>
          <w:szCs w:val="22"/>
        </w:rPr>
      </w:pPr>
      <w:r w:rsidRPr="00FB2043">
        <w:rPr>
          <w:szCs w:val="22"/>
        </w:rPr>
        <w:t xml:space="preserve">Furnish and install lightning arrestors rated for 1 Gbps on copper cabling that exits a building and feeds outdoor </w:t>
      </w:r>
      <w:r w:rsidR="0082633C">
        <w:rPr>
          <w:szCs w:val="22"/>
        </w:rPr>
        <w:t>APs</w:t>
      </w:r>
      <w:r w:rsidRPr="00FB2043">
        <w:rPr>
          <w:szCs w:val="22"/>
        </w:rPr>
        <w:t>, cameras or other network equipment.</w:t>
      </w:r>
    </w:p>
    <w:p w14:paraId="3C114449" w14:textId="77777777" w:rsidR="00441CA0" w:rsidRDefault="00441CA0" w:rsidP="00441CA0">
      <w:pPr>
        <w:pStyle w:val="PR2"/>
        <w:numPr>
          <w:ilvl w:val="0"/>
          <w:numId w:val="0"/>
        </w:numPr>
        <w:tabs>
          <w:tab w:val="left" w:pos="864"/>
          <w:tab w:val="left" w:pos="1440"/>
        </w:tabs>
        <w:spacing w:before="0"/>
        <w:ind w:left="864"/>
        <w:contextualSpacing w:val="0"/>
        <w:rPr>
          <w:szCs w:val="22"/>
        </w:rPr>
      </w:pPr>
    </w:p>
    <w:p w14:paraId="2B50E3C7" w14:textId="3B9ED43B" w:rsidR="00441CA0" w:rsidRPr="00441CA0" w:rsidRDefault="00441CA0" w:rsidP="00E359A6">
      <w:pPr>
        <w:pStyle w:val="PR2"/>
        <w:numPr>
          <w:ilvl w:val="0"/>
          <w:numId w:val="0"/>
        </w:numPr>
        <w:tabs>
          <w:tab w:val="left" w:pos="864"/>
          <w:tab w:val="left" w:pos="1440"/>
        </w:tabs>
        <w:rPr>
          <w:szCs w:val="22"/>
        </w:rPr>
      </w:pPr>
      <w:r w:rsidRPr="00441CA0">
        <w:rPr>
          <w:szCs w:val="22"/>
        </w:rPr>
        <w:t>3.2</w:t>
      </w:r>
      <w:r w:rsidRPr="00441CA0">
        <w:rPr>
          <w:szCs w:val="22"/>
        </w:rPr>
        <w:tab/>
        <w:t>CLOSE OUT DOCUMENTS</w:t>
      </w:r>
    </w:p>
    <w:p w14:paraId="7E45BF08" w14:textId="4F43AAF7" w:rsidR="00441CA0" w:rsidRDefault="00E359A6" w:rsidP="00E359A6">
      <w:pPr>
        <w:pStyle w:val="PR1"/>
        <w:numPr>
          <w:ilvl w:val="4"/>
          <w:numId w:val="56"/>
        </w:numPr>
        <w:tabs>
          <w:tab w:val="clear" w:pos="1260"/>
        </w:tabs>
        <w:suppressAutoHyphens/>
        <w:jc w:val="left"/>
        <w:rPr>
          <w:szCs w:val="22"/>
        </w:rPr>
      </w:pPr>
      <w:r>
        <w:rPr>
          <w:szCs w:val="22"/>
        </w:rPr>
        <w:t xml:space="preserve">Provide </w:t>
      </w:r>
      <w:r w:rsidR="00441CA0" w:rsidRPr="00441CA0">
        <w:rPr>
          <w:szCs w:val="22"/>
        </w:rPr>
        <w:t>As-Built Drawings in .</w:t>
      </w:r>
      <w:proofErr w:type="spellStart"/>
      <w:r w:rsidR="00441CA0" w:rsidRPr="00441CA0">
        <w:rPr>
          <w:szCs w:val="22"/>
        </w:rPr>
        <w:t>rvt</w:t>
      </w:r>
      <w:proofErr w:type="spellEnd"/>
      <w:r w:rsidR="00B63E9A">
        <w:rPr>
          <w:szCs w:val="22"/>
        </w:rPr>
        <w:t>, .dwg and .pdf</w:t>
      </w:r>
      <w:r w:rsidR="00441CA0" w:rsidRPr="00441CA0">
        <w:rPr>
          <w:szCs w:val="22"/>
        </w:rPr>
        <w:t xml:space="preserve"> formats showing locations of telecommunications infrastructure</w:t>
      </w:r>
      <w:r>
        <w:rPr>
          <w:szCs w:val="22"/>
        </w:rPr>
        <w:t>.</w:t>
      </w:r>
    </w:p>
    <w:p w14:paraId="6302239B" w14:textId="77777777" w:rsidR="00D334E5" w:rsidRPr="00121B96" w:rsidRDefault="00D334E5" w:rsidP="00E359A6">
      <w:pPr>
        <w:pStyle w:val="PR1"/>
        <w:numPr>
          <w:ilvl w:val="0"/>
          <w:numId w:val="0"/>
        </w:numPr>
        <w:ind w:left="720"/>
        <w:jc w:val="left"/>
      </w:pPr>
    </w:p>
    <w:p w14:paraId="1AE0F705" w14:textId="7471A314" w:rsidR="00E83E61" w:rsidRPr="00121B96" w:rsidRDefault="00E83E61" w:rsidP="00E359A6">
      <w:pPr>
        <w:pStyle w:val="PR1"/>
        <w:numPr>
          <w:ilvl w:val="0"/>
          <w:numId w:val="0"/>
        </w:numPr>
        <w:ind w:left="1440" w:hanging="720"/>
      </w:pPr>
      <w:r w:rsidRPr="00121B96">
        <w:t>END OF SECTION</w:t>
      </w:r>
      <w:r w:rsidR="004A0F19" w:rsidRPr="00121B96">
        <w:t xml:space="preserve"> 28 0526</w:t>
      </w:r>
    </w:p>
    <w:sectPr w:rsidR="00E83E61" w:rsidRPr="00121B96" w:rsidSect="004F02AE">
      <w:headerReference w:type="default" r:id="rId8"/>
      <w:footerReference w:type="default" r:id="rId9"/>
      <w:pgSz w:w="12240" w:h="15840"/>
      <w:pgMar w:top="1440" w:right="1440" w:bottom="1440" w:left="1440" w:header="720" w:footer="576"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A325C" w14:textId="77777777" w:rsidR="00112F9C" w:rsidRDefault="00112F9C">
      <w:r>
        <w:separator/>
      </w:r>
    </w:p>
  </w:endnote>
  <w:endnote w:type="continuationSeparator" w:id="0">
    <w:p w14:paraId="41B0E309" w14:textId="77777777" w:rsidR="00112F9C" w:rsidRDefault="00112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487"/>
      <w:gridCol w:w="959"/>
      <w:gridCol w:w="3428"/>
      <w:gridCol w:w="784"/>
      <w:gridCol w:w="1702"/>
    </w:tblGrid>
    <w:tr w:rsidR="00BE06AC" w:rsidRPr="007E7AF2" w14:paraId="5B04B830" w14:textId="77777777" w:rsidTr="006B600B">
      <w:tc>
        <w:tcPr>
          <w:tcW w:w="2538" w:type="dxa"/>
          <w:shd w:val="clear" w:color="auto" w:fill="auto"/>
        </w:tcPr>
        <w:p w14:paraId="0854F9AF" w14:textId="77777777" w:rsidR="00BE06AC" w:rsidRPr="008B640D" w:rsidRDefault="00BE06AC" w:rsidP="00BE06AC">
          <w:pPr>
            <w:pStyle w:val="Footer"/>
            <w:rPr>
              <w:szCs w:val="22"/>
            </w:rPr>
          </w:pPr>
          <w:r w:rsidRPr="008B640D">
            <w:rPr>
              <w:szCs w:val="22"/>
            </w:rPr>
            <w:t>&lt;Insert A/E Name&gt;</w:t>
          </w:r>
        </w:p>
      </w:tc>
      <w:tc>
        <w:tcPr>
          <w:tcW w:w="5310" w:type="dxa"/>
          <w:gridSpan w:val="3"/>
          <w:shd w:val="clear" w:color="auto" w:fill="auto"/>
        </w:tcPr>
        <w:p w14:paraId="3EFB61FA" w14:textId="2F4164D3" w:rsidR="00BE06AC" w:rsidRPr="008B640D" w:rsidRDefault="00BE06AC" w:rsidP="008B640D">
          <w:pPr>
            <w:pStyle w:val="Footer"/>
            <w:rPr>
              <w:b/>
              <w:sz w:val="20"/>
              <w:szCs w:val="20"/>
            </w:rPr>
          </w:pPr>
          <w:r w:rsidRPr="008B640D">
            <w:rPr>
              <w:b/>
              <w:sz w:val="20"/>
              <w:szCs w:val="20"/>
            </w:rPr>
            <w:t>Grounding and Bo</w:t>
          </w:r>
          <w:r w:rsidR="008B640D" w:rsidRPr="008B640D">
            <w:rPr>
              <w:b/>
              <w:sz w:val="20"/>
              <w:szCs w:val="20"/>
            </w:rPr>
            <w:t>nding for Electronic Safety and S</w:t>
          </w:r>
          <w:r w:rsidRPr="008B640D">
            <w:rPr>
              <w:b/>
              <w:sz w:val="20"/>
              <w:szCs w:val="20"/>
            </w:rPr>
            <w:t>ecurity</w:t>
          </w:r>
        </w:p>
      </w:tc>
      <w:tc>
        <w:tcPr>
          <w:tcW w:w="1728" w:type="dxa"/>
          <w:shd w:val="clear" w:color="auto" w:fill="auto"/>
        </w:tcPr>
        <w:p w14:paraId="4CEA7E86" w14:textId="6B9B9952" w:rsidR="00BE06AC" w:rsidRPr="008B640D" w:rsidRDefault="00BE06AC" w:rsidP="00BE06AC">
          <w:pPr>
            <w:pStyle w:val="Footer"/>
            <w:jc w:val="right"/>
            <w:rPr>
              <w:szCs w:val="22"/>
            </w:rPr>
          </w:pPr>
          <w:r w:rsidRPr="008B640D">
            <w:rPr>
              <w:szCs w:val="22"/>
            </w:rPr>
            <w:t>28 05</w:t>
          </w:r>
          <w:r w:rsidR="006B600B" w:rsidRPr="008B640D">
            <w:rPr>
              <w:szCs w:val="22"/>
            </w:rPr>
            <w:t>26</w:t>
          </w:r>
          <w:r w:rsidRPr="008B640D">
            <w:rPr>
              <w:szCs w:val="22"/>
            </w:rPr>
            <w:t xml:space="preserve"> - </w:t>
          </w:r>
          <w:r w:rsidRPr="008B640D">
            <w:rPr>
              <w:szCs w:val="22"/>
            </w:rPr>
            <w:fldChar w:fldCharType="begin"/>
          </w:r>
          <w:r w:rsidRPr="008B640D">
            <w:rPr>
              <w:szCs w:val="22"/>
            </w:rPr>
            <w:instrText xml:space="preserve"> PAGE  \* MERGEFORMAT </w:instrText>
          </w:r>
          <w:r w:rsidRPr="008B640D">
            <w:rPr>
              <w:szCs w:val="22"/>
            </w:rPr>
            <w:fldChar w:fldCharType="separate"/>
          </w:r>
          <w:r w:rsidR="007C0A0B">
            <w:rPr>
              <w:noProof/>
              <w:szCs w:val="22"/>
            </w:rPr>
            <w:t>1</w:t>
          </w:r>
          <w:r w:rsidRPr="008B640D">
            <w:rPr>
              <w:szCs w:val="22"/>
            </w:rPr>
            <w:fldChar w:fldCharType="end"/>
          </w:r>
        </w:p>
      </w:tc>
    </w:tr>
    <w:tr w:rsidR="00BE06AC" w:rsidRPr="007E7AF2" w14:paraId="63B66B5C" w14:textId="77777777" w:rsidTr="006B600B">
      <w:tc>
        <w:tcPr>
          <w:tcW w:w="3528" w:type="dxa"/>
          <w:gridSpan w:val="2"/>
          <w:shd w:val="clear" w:color="auto" w:fill="auto"/>
        </w:tcPr>
        <w:p w14:paraId="5F1AFDA6" w14:textId="77777777" w:rsidR="00BE06AC" w:rsidRPr="008B640D" w:rsidRDefault="00BE06AC" w:rsidP="00BE06AC">
          <w:pPr>
            <w:pStyle w:val="Footer"/>
            <w:rPr>
              <w:szCs w:val="22"/>
            </w:rPr>
          </w:pPr>
          <w:r w:rsidRPr="008B640D">
            <w:rPr>
              <w:szCs w:val="22"/>
            </w:rPr>
            <w:t>AE Project #: &lt;Insert Project Number&gt;</w:t>
          </w:r>
        </w:p>
      </w:tc>
      <w:tc>
        <w:tcPr>
          <w:tcW w:w="3510" w:type="dxa"/>
          <w:shd w:val="clear" w:color="auto" w:fill="auto"/>
        </w:tcPr>
        <w:p w14:paraId="2981BEF2" w14:textId="5B92A829" w:rsidR="00BE06AC" w:rsidRPr="008B640D" w:rsidRDefault="00BE06AC" w:rsidP="00BE06AC">
          <w:pPr>
            <w:pStyle w:val="Footer"/>
            <w:jc w:val="center"/>
            <w:rPr>
              <w:b/>
              <w:szCs w:val="22"/>
            </w:rPr>
          </w:pPr>
          <w:r w:rsidRPr="008B640D">
            <w:rPr>
              <w:b/>
              <w:szCs w:val="22"/>
            </w:rPr>
            <w:t xml:space="preserve">UH Master: </w:t>
          </w:r>
          <w:r w:rsidR="00E359A6">
            <w:rPr>
              <w:b/>
              <w:szCs w:val="22"/>
            </w:rPr>
            <w:t>08</w:t>
          </w:r>
          <w:r w:rsidR="00F719FF">
            <w:rPr>
              <w:b/>
              <w:szCs w:val="22"/>
            </w:rPr>
            <w:t>.2023</w:t>
          </w:r>
        </w:p>
      </w:tc>
      <w:tc>
        <w:tcPr>
          <w:tcW w:w="2538" w:type="dxa"/>
          <w:gridSpan w:val="2"/>
          <w:shd w:val="clear" w:color="auto" w:fill="auto"/>
        </w:tcPr>
        <w:p w14:paraId="71870421" w14:textId="77777777" w:rsidR="00BE06AC" w:rsidRPr="008B640D" w:rsidRDefault="00BE06AC" w:rsidP="00BE06AC">
          <w:pPr>
            <w:pStyle w:val="Footer"/>
            <w:jc w:val="right"/>
            <w:rPr>
              <w:szCs w:val="22"/>
            </w:rPr>
          </w:pPr>
        </w:p>
      </w:tc>
    </w:tr>
  </w:tbl>
  <w:p w14:paraId="4B9601C0" w14:textId="77777777" w:rsidR="008B0ED6" w:rsidRDefault="008B0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825BA" w14:textId="77777777" w:rsidR="00112F9C" w:rsidRDefault="00112F9C">
      <w:r>
        <w:separator/>
      </w:r>
    </w:p>
  </w:footnote>
  <w:footnote w:type="continuationSeparator" w:id="0">
    <w:p w14:paraId="7415FD65" w14:textId="77777777" w:rsidR="00112F9C" w:rsidRDefault="00112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855"/>
      <w:gridCol w:w="4505"/>
    </w:tblGrid>
    <w:tr w:rsidR="00B941F8" w:rsidRPr="00F153F9" w14:paraId="01906DCF" w14:textId="77777777" w:rsidTr="009E4374">
      <w:tc>
        <w:tcPr>
          <w:tcW w:w="9576" w:type="dxa"/>
          <w:gridSpan w:val="2"/>
          <w:shd w:val="clear" w:color="auto" w:fill="auto"/>
        </w:tcPr>
        <w:p w14:paraId="095AF5B2" w14:textId="77777777" w:rsidR="00B941F8" w:rsidRPr="00F153F9" w:rsidRDefault="00B941F8" w:rsidP="00B941F8">
          <w:pPr>
            <w:pStyle w:val="Header"/>
            <w:tabs>
              <w:tab w:val="center" w:pos="4860"/>
            </w:tabs>
            <w:jc w:val="center"/>
            <w:rPr>
              <w:b/>
              <w:szCs w:val="22"/>
            </w:rPr>
          </w:pPr>
          <w:bookmarkStart w:id="10" w:name="_Hlk13470755"/>
          <w:bookmarkStart w:id="11" w:name="_Hlk39145747"/>
          <w:bookmarkStart w:id="12" w:name="_Hlk47282957"/>
          <w:r w:rsidRPr="00F153F9">
            <w:rPr>
              <w:b/>
              <w:szCs w:val="22"/>
            </w:rPr>
            <w:t>University of Houston Master Specification</w:t>
          </w:r>
        </w:p>
      </w:tc>
    </w:tr>
    <w:tr w:rsidR="00B941F8" w:rsidRPr="00F153F9" w14:paraId="17F03F13" w14:textId="77777777" w:rsidTr="009E4374">
      <w:tc>
        <w:tcPr>
          <w:tcW w:w="4968" w:type="dxa"/>
          <w:shd w:val="clear" w:color="auto" w:fill="auto"/>
        </w:tcPr>
        <w:p w14:paraId="1CD13DE5" w14:textId="77777777" w:rsidR="00B941F8" w:rsidRPr="00F153F9" w:rsidRDefault="00B941F8" w:rsidP="00B941F8">
          <w:pPr>
            <w:pStyle w:val="Header"/>
            <w:tabs>
              <w:tab w:val="center" w:pos="4860"/>
            </w:tabs>
            <w:rPr>
              <w:szCs w:val="22"/>
            </w:rPr>
          </w:pPr>
          <w:r w:rsidRPr="00F153F9">
            <w:rPr>
              <w:szCs w:val="22"/>
            </w:rPr>
            <w:t>&lt;Insert Project Name&gt;</w:t>
          </w:r>
        </w:p>
      </w:tc>
      <w:tc>
        <w:tcPr>
          <w:tcW w:w="4608" w:type="dxa"/>
          <w:shd w:val="clear" w:color="auto" w:fill="auto"/>
        </w:tcPr>
        <w:p w14:paraId="22404DAA" w14:textId="77777777" w:rsidR="00B941F8" w:rsidRPr="00F153F9" w:rsidRDefault="00B941F8" w:rsidP="00B941F8">
          <w:pPr>
            <w:pStyle w:val="Header"/>
            <w:tabs>
              <w:tab w:val="center" w:pos="4860"/>
            </w:tabs>
            <w:jc w:val="right"/>
            <w:rPr>
              <w:szCs w:val="22"/>
            </w:rPr>
          </w:pPr>
          <w:r w:rsidRPr="00F153F9">
            <w:rPr>
              <w:szCs w:val="22"/>
            </w:rPr>
            <w:t xml:space="preserve">&lt;Insert Issue Name&gt; </w:t>
          </w:r>
        </w:p>
      </w:tc>
    </w:tr>
    <w:tr w:rsidR="00B941F8" w:rsidRPr="00F153F9" w14:paraId="4482B61A" w14:textId="77777777" w:rsidTr="009E4374">
      <w:tc>
        <w:tcPr>
          <w:tcW w:w="4968" w:type="dxa"/>
          <w:shd w:val="clear" w:color="auto" w:fill="auto"/>
        </w:tcPr>
        <w:p w14:paraId="76B08298" w14:textId="77777777" w:rsidR="00B941F8" w:rsidRPr="00F153F9" w:rsidRDefault="00B941F8" w:rsidP="00B941F8">
          <w:pPr>
            <w:pStyle w:val="Header"/>
            <w:tabs>
              <w:tab w:val="center" w:pos="4860"/>
            </w:tabs>
            <w:rPr>
              <w:szCs w:val="22"/>
            </w:rPr>
          </w:pPr>
          <w:r w:rsidRPr="00F153F9">
            <w:rPr>
              <w:szCs w:val="22"/>
            </w:rPr>
            <w:t>&lt;Insert U of H Proj #&gt;</w:t>
          </w:r>
        </w:p>
      </w:tc>
      <w:tc>
        <w:tcPr>
          <w:tcW w:w="4608" w:type="dxa"/>
          <w:shd w:val="clear" w:color="auto" w:fill="auto"/>
        </w:tcPr>
        <w:p w14:paraId="6C8EFCBC" w14:textId="77777777" w:rsidR="00B941F8" w:rsidRPr="00F153F9" w:rsidRDefault="00B941F8" w:rsidP="00B941F8">
          <w:pPr>
            <w:pStyle w:val="Header"/>
            <w:tabs>
              <w:tab w:val="center" w:pos="4860"/>
            </w:tabs>
            <w:jc w:val="right"/>
            <w:rPr>
              <w:szCs w:val="22"/>
            </w:rPr>
          </w:pPr>
          <w:r w:rsidRPr="00F153F9">
            <w:rPr>
              <w:szCs w:val="22"/>
            </w:rPr>
            <w:t xml:space="preserve">&lt;Insert Issue Date&gt; </w:t>
          </w:r>
        </w:p>
      </w:tc>
    </w:tr>
    <w:bookmarkEnd w:id="10"/>
    <w:bookmarkEnd w:id="11"/>
    <w:bookmarkEnd w:id="12"/>
  </w:tbl>
  <w:p w14:paraId="10D16832" w14:textId="77777777" w:rsidR="008B0ED6" w:rsidRPr="00AE1DE3" w:rsidRDefault="008B0ED6">
    <w:pPr>
      <w:tabs>
        <w:tab w:val="center" w:pos="4680"/>
        <w:tab w:val="right" w:pos="9360"/>
      </w:tabs>
      <w:autoSpaceDE w:val="0"/>
      <w:autoSpaceDN w:val="0"/>
      <w:rPr>
        <w:rFonts w:asciiTheme="minorHAnsi" w:hAnsiTheme="minorHAnsi" w:cstheme="minorHAns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EE8E404"/>
    <w:lvl w:ilvl="0">
      <w:start w:val="1"/>
      <w:numFmt w:val="bullet"/>
      <w:pStyle w:val="PR3Before6p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MASTERSPEC"/>
    <w:lvl w:ilvl="0">
      <w:start w:val="1"/>
      <w:numFmt w:val="decimal"/>
      <w:suff w:val="nothing"/>
      <w:lvlText w:val="PART %1 - "/>
      <w:lvlJc w:val="left"/>
      <w:rPr>
        <w:rFonts w:cs="Times New Roman"/>
      </w:rPr>
    </w:lvl>
    <w:lvl w:ilvl="1">
      <w:numFmt w:val="decimal"/>
      <w:suff w:val="nothing"/>
      <w:lvlText w:val="SCHEDULE %2 - "/>
      <w:lvlJc w:val="left"/>
      <w:rPr>
        <w:rFonts w:cs="Times New Roman"/>
      </w:rPr>
    </w:lvl>
    <w:lvl w:ilvl="2">
      <w:numFmt w:val="decimal"/>
      <w:suff w:val="nothing"/>
      <w:lvlText w:val="PRODUCT DATA SHEET %3 - "/>
      <w:lvlJc w:val="left"/>
      <w:rPr>
        <w:rFonts w:cs="Times New Roman"/>
      </w:rPr>
    </w:lvl>
    <w:lvl w:ilvl="3">
      <w:start w:val="1"/>
      <w:numFmt w:val="decimal"/>
      <w:lvlText w:val="%1.%4"/>
      <w:lvlJc w:val="left"/>
      <w:pPr>
        <w:tabs>
          <w:tab w:val="left" w:pos="864"/>
        </w:tabs>
        <w:ind w:left="864" w:hanging="864"/>
      </w:pPr>
      <w:rPr>
        <w:rFonts w:cs="Times New Roman"/>
      </w:rPr>
    </w:lvl>
    <w:lvl w:ilvl="4">
      <w:start w:val="1"/>
      <w:numFmt w:val="upperLetter"/>
      <w:lvlText w:val="%5."/>
      <w:lvlJc w:val="left"/>
      <w:pPr>
        <w:tabs>
          <w:tab w:val="left" w:pos="864"/>
        </w:tabs>
        <w:ind w:left="864" w:hanging="576"/>
      </w:pPr>
      <w:rPr>
        <w:rFonts w:cs="Times New Roman"/>
      </w:rPr>
    </w:lvl>
    <w:lvl w:ilvl="5">
      <w:start w:val="1"/>
      <w:numFmt w:val="decimal"/>
      <w:lvlText w:val="%6."/>
      <w:lvlJc w:val="left"/>
      <w:pPr>
        <w:tabs>
          <w:tab w:val="left" w:pos="1440"/>
        </w:tabs>
        <w:ind w:left="1440" w:hanging="576"/>
      </w:pPr>
      <w:rPr>
        <w:rFonts w:cs="Times New Roman"/>
      </w:rPr>
    </w:lvl>
    <w:lvl w:ilvl="6">
      <w:start w:val="1"/>
      <w:numFmt w:val="lowerLetter"/>
      <w:lvlText w:val="%7."/>
      <w:lvlJc w:val="left"/>
      <w:pPr>
        <w:tabs>
          <w:tab w:val="left" w:pos="2016"/>
        </w:tabs>
        <w:ind w:left="2016" w:hanging="576"/>
      </w:pPr>
      <w:rPr>
        <w:rFonts w:cs="Times New Roman"/>
      </w:rPr>
    </w:lvl>
    <w:lvl w:ilvl="7">
      <w:start w:val="1"/>
      <w:numFmt w:val="decimal"/>
      <w:lvlText w:val="%8)"/>
      <w:lvlJc w:val="left"/>
      <w:pPr>
        <w:tabs>
          <w:tab w:val="left" w:pos="2592"/>
        </w:tabs>
        <w:ind w:left="2592" w:hanging="576"/>
      </w:pPr>
      <w:rPr>
        <w:rFonts w:cs="Times New Roman"/>
      </w:rPr>
    </w:lvl>
    <w:lvl w:ilvl="8">
      <w:start w:val="1"/>
      <w:numFmt w:val="lowerLetter"/>
      <w:lvlText w:val="%9)"/>
      <w:lvlJc w:val="left"/>
      <w:pPr>
        <w:tabs>
          <w:tab w:val="left" w:pos="3168"/>
        </w:tabs>
        <w:ind w:left="3168" w:hanging="576"/>
      </w:pPr>
      <w:rPr>
        <w:rFonts w:cs="Times New Roman"/>
      </w:rPr>
    </w:lvl>
  </w:abstractNum>
  <w:abstractNum w:abstractNumId="2" w15:restartNumberingAfterBreak="0">
    <w:nsid w:val="00AB52C3"/>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4770157"/>
    <w:multiLevelType w:val="multilevel"/>
    <w:tmpl w:val="A8626648"/>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pStyle w:val="PR2Before6pt"/>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4" w15:restartNumberingAfterBreak="0">
    <w:nsid w:val="050F4DA8"/>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FDC1ABD"/>
    <w:multiLevelType w:val="hybridMultilevel"/>
    <w:tmpl w:val="75F6E508"/>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 w15:restartNumberingAfterBreak="0">
    <w:nsid w:val="114945B1"/>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5A34FF5"/>
    <w:multiLevelType w:val="hybridMultilevel"/>
    <w:tmpl w:val="A6BAB750"/>
    <w:lvl w:ilvl="0" w:tplc="0409000F">
      <w:start w:val="1"/>
      <w:numFmt w:val="decimal"/>
      <w:pStyle w:val="ListBullet"/>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B0C45EE">
      <w:start w:val="1"/>
      <w:numFmt w:val="upperLetter"/>
      <w:lvlText w:val="%3."/>
      <w:lvlJc w:val="left"/>
      <w:pPr>
        <w:ind w:left="2340" w:hanging="36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E140DEC"/>
    <w:multiLevelType w:val="multilevel"/>
    <w:tmpl w:val="4F34E056"/>
    <w:lvl w:ilvl="0">
      <w:start w:val="1"/>
      <w:numFmt w:val="decimal"/>
      <w:suff w:val="nothing"/>
      <w:lvlText w:val="PART %1 - "/>
      <w:lvlJc w:val="left"/>
      <w:rPr>
        <w:rFonts w:asciiTheme="minorHAnsi" w:hAnsiTheme="minorHAnsi" w:cstheme="minorHAnsi" w:hint="default"/>
        <w:b w:val="0"/>
        <w:i w:val="0"/>
        <w:color w:val="auto"/>
        <w:sz w:val="22"/>
        <w:szCs w:val="22"/>
        <w:u w:val="none"/>
      </w:rPr>
    </w:lvl>
    <w:lvl w:ilvl="1">
      <w:start w:val="1"/>
      <w:numFmt w:val="decimal"/>
      <w:lvlText w:val="%1.%2"/>
      <w:lvlJc w:val="left"/>
      <w:pPr>
        <w:tabs>
          <w:tab w:val="num" w:pos="720"/>
        </w:tabs>
        <w:ind w:left="720" w:hanging="720"/>
      </w:pPr>
      <w:rPr>
        <w:rFonts w:cs="Times New Roman" w:hint="default"/>
      </w:rPr>
    </w:lvl>
    <w:lvl w:ilvl="2">
      <w:start w:val="1"/>
      <w:numFmt w:val="upperLetter"/>
      <w:pStyle w:val="PR1"/>
      <w:lvlText w:val="%3."/>
      <w:lvlJc w:val="left"/>
      <w:pPr>
        <w:tabs>
          <w:tab w:val="num" w:pos="1440"/>
        </w:tabs>
        <w:ind w:left="1440" w:hanging="720"/>
      </w:pPr>
      <w:rPr>
        <w:rFonts w:asciiTheme="minorHAnsi" w:hAnsiTheme="minorHAnsi" w:cstheme="minorHAnsi" w:hint="default"/>
        <w:b w:val="0"/>
        <w:bCs w:val="0"/>
        <w:i w:val="0"/>
        <w:iCs w:val="0"/>
        <w:caps w:val="0"/>
        <w:smallCaps w:val="0"/>
        <w:strike w:val="0"/>
        <w:dstrike w:val="0"/>
        <w:vanish w:val="0"/>
        <w:color w:val="auto"/>
        <w:spacing w:val="0"/>
        <w:w w:val="100"/>
        <w:kern w:val="0"/>
        <w:position w:val="0"/>
        <w:sz w:val="22"/>
        <w:szCs w:val="22"/>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PR2"/>
      <w:lvlText w:val="%4."/>
      <w:lvlJc w:val="left"/>
      <w:pPr>
        <w:tabs>
          <w:tab w:val="num" w:pos="2160"/>
        </w:tabs>
        <w:ind w:left="216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PR3"/>
      <w:lvlText w:val="%5."/>
      <w:lvlJc w:val="left"/>
      <w:pPr>
        <w:tabs>
          <w:tab w:val="num" w:pos="2880"/>
        </w:tabs>
        <w:ind w:left="288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3600"/>
        </w:tabs>
        <w:ind w:left="3600" w:hanging="720"/>
      </w:pPr>
      <w:rPr>
        <w:rFonts w:cs="Times New Roman" w:hint="default"/>
      </w:rPr>
    </w:lvl>
    <w:lvl w:ilvl="6">
      <w:start w:val="1"/>
      <w:numFmt w:val="lowerLetter"/>
      <w:lvlText w:val="(%7)"/>
      <w:lvlJc w:val="left"/>
      <w:pPr>
        <w:tabs>
          <w:tab w:val="num" w:pos="4320"/>
        </w:tabs>
        <w:ind w:left="4320" w:hanging="720"/>
      </w:pPr>
      <w:rPr>
        <w:rFonts w:cs="Times New Roman" w:hint="default"/>
      </w:rPr>
    </w:lvl>
    <w:lvl w:ilvl="7">
      <w:start w:val="1"/>
      <w:numFmt w:val="lowerRoman"/>
      <w:lvlText w:val="%8."/>
      <w:lvlJc w:val="left"/>
      <w:pPr>
        <w:tabs>
          <w:tab w:val="num" w:pos="5040"/>
        </w:tabs>
        <w:ind w:left="5040" w:hanging="720"/>
      </w:pPr>
      <w:rPr>
        <w:rFonts w:cs="Times New Roman" w:hint="default"/>
      </w:rPr>
    </w:lvl>
    <w:lvl w:ilvl="8">
      <w:start w:val="1"/>
      <w:numFmt w:val="lowerRoman"/>
      <w:lvlText w:val="(%9)"/>
      <w:lvlJc w:val="left"/>
      <w:pPr>
        <w:tabs>
          <w:tab w:val="num" w:pos="6120"/>
        </w:tabs>
        <w:ind w:left="5760" w:hanging="720"/>
      </w:pPr>
      <w:rPr>
        <w:rFonts w:cs="Times New Roman" w:hint="default"/>
      </w:rPr>
    </w:lvl>
  </w:abstractNum>
  <w:abstractNum w:abstractNumId="9" w15:restartNumberingAfterBreak="0">
    <w:nsid w:val="255D0F1C"/>
    <w:multiLevelType w:val="multilevel"/>
    <w:tmpl w:val="8F0AF732"/>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10" w15:restartNumberingAfterBreak="0">
    <w:nsid w:val="25F85E96"/>
    <w:multiLevelType w:val="multilevel"/>
    <w:tmpl w:val="00000001"/>
    <w:lvl w:ilvl="0">
      <w:start w:val="1"/>
      <w:numFmt w:val="decimal"/>
      <w:suff w:val="nothing"/>
      <w:lvlText w:val="PART %1 - "/>
      <w:lvlJc w:val="left"/>
      <w:rPr>
        <w:rFonts w:cs="Times New Roman"/>
      </w:rPr>
    </w:lvl>
    <w:lvl w:ilvl="1">
      <w:numFmt w:val="decimal"/>
      <w:suff w:val="nothing"/>
      <w:lvlText w:val="SCHEDULE %2 - "/>
      <w:lvlJc w:val="left"/>
      <w:rPr>
        <w:rFonts w:cs="Times New Roman"/>
      </w:rPr>
    </w:lvl>
    <w:lvl w:ilvl="2">
      <w:numFmt w:val="decimal"/>
      <w:suff w:val="nothing"/>
      <w:lvlText w:val="PRODUCT DATA SHEET %3 - "/>
      <w:lvlJc w:val="left"/>
      <w:rPr>
        <w:rFonts w:cs="Times New Roman"/>
      </w:rPr>
    </w:lvl>
    <w:lvl w:ilvl="3">
      <w:start w:val="1"/>
      <w:numFmt w:val="decimal"/>
      <w:lvlText w:val="%1.%4"/>
      <w:lvlJc w:val="left"/>
      <w:pPr>
        <w:tabs>
          <w:tab w:val="left" w:pos="864"/>
        </w:tabs>
        <w:ind w:left="864" w:hanging="864"/>
      </w:pPr>
      <w:rPr>
        <w:rFonts w:cs="Times New Roman"/>
      </w:rPr>
    </w:lvl>
    <w:lvl w:ilvl="4">
      <w:start w:val="1"/>
      <w:numFmt w:val="upperLetter"/>
      <w:lvlText w:val="%5."/>
      <w:lvlJc w:val="left"/>
      <w:pPr>
        <w:tabs>
          <w:tab w:val="left" w:pos="864"/>
        </w:tabs>
        <w:ind w:left="864" w:hanging="576"/>
      </w:pPr>
      <w:rPr>
        <w:rFonts w:cs="Times New Roman"/>
      </w:rPr>
    </w:lvl>
    <w:lvl w:ilvl="5">
      <w:start w:val="1"/>
      <w:numFmt w:val="decimal"/>
      <w:lvlText w:val="%6."/>
      <w:lvlJc w:val="left"/>
      <w:pPr>
        <w:tabs>
          <w:tab w:val="left" w:pos="1440"/>
        </w:tabs>
        <w:ind w:left="1440" w:hanging="576"/>
      </w:pPr>
      <w:rPr>
        <w:rFonts w:cs="Times New Roman"/>
      </w:rPr>
    </w:lvl>
    <w:lvl w:ilvl="6">
      <w:start w:val="1"/>
      <w:numFmt w:val="lowerLetter"/>
      <w:lvlText w:val="%7."/>
      <w:lvlJc w:val="left"/>
      <w:pPr>
        <w:tabs>
          <w:tab w:val="left" w:pos="2016"/>
        </w:tabs>
        <w:ind w:left="2016" w:hanging="576"/>
      </w:pPr>
      <w:rPr>
        <w:rFonts w:cs="Times New Roman"/>
      </w:rPr>
    </w:lvl>
    <w:lvl w:ilvl="7">
      <w:start w:val="1"/>
      <w:numFmt w:val="decimal"/>
      <w:lvlText w:val="%8)"/>
      <w:lvlJc w:val="left"/>
      <w:pPr>
        <w:tabs>
          <w:tab w:val="left" w:pos="2592"/>
        </w:tabs>
        <w:ind w:left="2592" w:hanging="576"/>
      </w:pPr>
      <w:rPr>
        <w:rFonts w:cs="Times New Roman"/>
      </w:rPr>
    </w:lvl>
    <w:lvl w:ilvl="8">
      <w:start w:val="1"/>
      <w:numFmt w:val="lowerLetter"/>
      <w:lvlText w:val="%9)"/>
      <w:lvlJc w:val="left"/>
      <w:pPr>
        <w:tabs>
          <w:tab w:val="left" w:pos="3168"/>
        </w:tabs>
        <w:ind w:left="3168" w:hanging="576"/>
      </w:pPr>
      <w:rPr>
        <w:rFonts w:cs="Times New Roman"/>
      </w:rPr>
    </w:lvl>
  </w:abstractNum>
  <w:abstractNum w:abstractNumId="11" w15:restartNumberingAfterBreak="0">
    <w:nsid w:val="28686B33"/>
    <w:multiLevelType w:val="hybridMultilevel"/>
    <w:tmpl w:val="9E104E68"/>
    <w:lvl w:ilvl="0" w:tplc="2DACAB7E">
      <w:start w:val="1"/>
      <w:numFmt w:val="decimal"/>
      <w:lvlText w:val="%1)"/>
      <w:lvlJc w:val="left"/>
      <w:pPr>
        <w:ind w:left="2160" w:hanging="420"/>
      </w:pPr>
      <w:rPr>
        <w:rFonts w:cs="Times New Roman" w:hint="default"/>
      </w:rPr>
    </w:lvl>
    <w:lvl w:ilvl="1" w:tplc="04090019" w:tentative="1">
      <w:start w:val="1"/>
      <w:numFmt w:val="lowerLetter"/>
      <w:lvlText w:val="%2."/>
      <w:lvlJc w:val="left"/>
      <w:pPr>
        <w:ind w:left="2820" w:hanging="360"/>
      </w:pPr>
      <w:rPr>
        <w:rFonts w:cs="Times New Roman"/>
      </w:rPr>
    </w:lvl>
    <w:lvl w:ilvl="2" w:tplc="0409001B" w:tentative="1">
      <w:start w:val="1"/>
      <w:numFmt w:val="lowerRoman"/>
      <w:lvlText w:val="%3."/>
      <w:lvlJc w:val="right"/>
      <w:pPr>
        <w:ind w:left="3540" w:hanging="180"/>
      </w:pPr>
      <w:rPr>
        <w:rFonts w:cs="Times New Roman"/>
      </w:rPr>
    </w:lvl>
    <w:lvl w:ilvl="3" w:tplc="0409000F" w:tentative="1">
      <w:start w:val="1"/>
      <w:numFmt w:val="decimal"/>
      <w:lvlText w:val="%4."/>
      <w:lvlJc w:val="left"/>
      <w:pPr>
        <w:ind w:left="4260" w:hanging="360"/>
      </w:pPr>
      <w:rPr>
        <w:rFonts w:cs="Times New Roman"/>
      </w:rPr>
    </w:lvl>
    <w:lvl w:ilvl="4" w:tplc="04090019" w:tentative="1">
      <w:start w:val="1"/>
      <w:numFmt w:val="lowerLetter"/>
      <w:lvlText w:val="%5."/>
      <w:lvlJc w:val="left"/>
      <w:pPr>
        <w:ind w:left="4980" w:hanging="360"/>
      </w:pPr>
      <w:rPr>
        <w:rFonts w:cs="Times New Roman"/>
      </w:rPr>
    </w:lvl>
    <w:lvl w:ilvl="5" w:tplc="0409001B" w:tentative="1">
      <w:start w:val="1"/>
      <w:numFmt w:val="lowerRoman"/>
      <w:lvlText w:val="%6."/>
      <w:lvlJc w:val="right"/>
      <w:pPr>
        <w:ind w:left="5700" w:hanging="180"/>
      </w:pPr>
      <w:rPr>
        <w:rFonts w:cs="Times New Roman"/>
      </w:rPr>
    </w:lvl>
    <w:lvl w:ilvl="6" w:tplc="0409000F" w:tentative="1">
      <w:start w:val="1"/>
      <w:numFmt w:val="decimal"/>
      <w:lvlText w:val="%7."/>
      <w:lvlJc w:val="left"/>
      <w:pPr>
        <w:ind w:left="6420" w:hanging="360"/>
      </w:pPr>
      <w:rPr>
        <w:rFonts w:cs="Times New Roman"/>
      </w:rPr>
    </w:lvl>
    <w:lvl w:ilvl="7" w:tplc="04090019" w:tentative="1">
      <w:start w:val="1"/>
      <w:numFmt w:val="lowerLetter"/>
      <w:lvlText w:val="%8."/>
      <w:lvlJc w:val="left"/>
      <w:pPr>
        <w:ind w:left="7140" w:hanging="360"/>
      </w:pPr>
      <w:rPr>
        <w:rFonts w:cs="Times New Roman"/>
      </w:rPr>
    </w:lvl>
    <w:lvl w:ilvl="8" w:tplc="0409001B" w:tentative="1">
      <w:start w:val="1"/>
      <w:numFmt w:val="lowerRoman"/>
      <w:lvlText w:val="%9."/>
      <w:lvlJc w:val="right"/>
      <w:pPr>
        <w:ind w:left="7860" w:hanging="180"/>
      </w:pPr>
      <w:rPr>
        <w:rFonts w:cs="Times New Roman"/>
      </w:rPr>
    </w:lvl>
  </w:abstractNum>
  <w:abstractNum w:abstractNumId="12" w15:restartNumberingAfterBreak="0">
    <w:nsid w:val="28A62B66"/>
    <w:multiLevelType w:val="hybridMultilevel"/>
    <w:tmpl w:val="4EAA306E"/>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B812706"/>
    <w:multiLevelType w:val="hybridMultilevel"/>
    <w:tmpl w:val="0A0009A2"/>
    <w:lvl w:ilvl="0" w:tplc="278681BA">
      <w:start w:val="1"/>
      <w:numFmt w:val="upperLetter"/>
      <w:lvlText w:val="%1."/>
      <w:lvlJc w:val="left"/>
      <w:pPr>
        <w:ind w:left="806" w:hanging="360"/>
      </w:pPr>
      <w:rPr>
        <w:rFonts w:cs="Times New Roman" w:hint="default"/>
      </w:rPr>
    </w:lvl>
    <w:lvl w:ilvl="1" w:tplc="04090019">
      <w:start w:val="1"/>
      <w:numFmt w:val="lowerLetter"/>
      <w:lvlText w:val="%2."/>
      <w:lvlJc w:val="left"/>
      <w:pPr>
        <w:ind w:left="1526" w:hanging="360"/>
      </w:pPr>
      <w:rPr>
        <w:rFonts w:cs="Times New Roman"/>
      </w:rPr>
    </w:lvl>
    <w:lvl w:ilvl="2" w:tplc="0409001B" w:tentative="1">
      <w:start w:val="1"/>
      <w:numFmt w:val="lowerRoman"/>
      <w:lvlText w:val="%3."/>
      <w:lvlJc w:val="right"/>
      <w:pPr>
        <w:ind w:left="2246" w:hanging="180"/>
      </w:pPr>
      <w:rPr>
        <w:rFonts w:cs="Times New Roman"/>
      </w:rPr>
    </w:lvl>
    <w:lvl w:ilvl="3" w:tplc="0409000F" w:tentative="1">
      <w:start w:val="1"/>
      <w:numFmt w:val="decimal"/>
      <w:lvlText w:val="%4."/>
      <w:lvlJc w:val="left"/>
      <w:pPr>
        <w:ind w:left="2966" w:hanging="360"/>
      </w:pPr>
      <w:rPr>
        <w:rFonts w:cs="Times New Roman"/>
      </w:rPr>
    </w:lvl>
    <w:lvl w:ilvl="4" w:tplc="04090019" w:tentative="1">
      <w:start w:val="1"/>
      <w:numFmt w:val="lowerLetter"/>
      <w:lvlText w:val="%5."/>
      <w:lvlJc w:val="left"/>
      <w:pPr>
        <w:ind w:left="3686" w:hanging="360"/>
      </w:pPr>
      <w:rPr>
        <w:rFonts w:cs="Times New Roman"/>
      </w:rPr>
    </w:lvl>
    <w:lvl w:ilvl="5" w:tplc="0409001B" w:tentative="1">
      <w:start w:val="1"/>
      <w:numFmt w:val="lowerRoman"/>
      <w:lvlText w:val="%6."/>
      <w:lvlJc w:val="right"/>
      <w:pPr>
        <w:ind w:left="4406" w:hanging="180"/>
      </w:pPr>
      <w:rPr>
        <w:rFonts w:cs="Times New Roman"/>
      </w:rPr>
    </w:lvl>
    <w:lvl w:ilvl="6" w:tplc="0409000F" w:tentative="1">
      <w:start w:val="1"/>
      <w:numFmt w:val="decimal"/>
      <w:lvlText w:val="%7."/>
      <w:lvlJc w:val="left"/>
      <w:pPr>
        <w:ind w:left="5126" w:hanging="360"/>
      </w:pPr>
      <w:rPr>
        <w:rFonts w:cs="Times New Roman"/>
      </w:rPr>
    </w:lvl>
    <w:lvl w:ilvl="7" w:tplc="04090019" w:tentative="1">
      <w:start w:val="1"/>
      <w:numFmt w:val="lowerLetter"/>
      <w:lvlText w:val="%8."/>
      <w:lvlJc w:val="left"/>
      <w:pPr>
        <w:ind w:left="5846" w:hanging="360"/>
      </w:pPr>
      <w:rPr>
        <w:rFonts w:cs="Times New Roman"/>
      </w:rPr>
    </w:lvl>
    <w:lvl w:ilvl="8" w:tplc="0409001B" w:tentative="1">
      <w:start w:val="1"/>
      <w:numFmt w:val="lowerRoman"/>
      <w:lvlText w:val="%9."/>
      <w:lvlJc w:val="right"/>
      <w:pPr>
        <w:ind w:left="6566" w:hanging="180"/>
      </w:pPr>
      <w:rPr>
        <w:rFonts w:cs="Times New Roman"/>
      </w:rPr>
    </w:lvl>
  </w:abstractNum>
  <w:abstractNum w:abstractNumId="14" w15:restartNumberingAfterBreak="0">
    <w:nsid w:val="2D670A04"/>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8DC0470"/>
    <w:multiLevelType w:val="multilevel"/>
    <w:tmpl w:val="E54A0C38"/>
    <w:name w:val="MASTERSPEC22"/>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16" w15:restartNumberingAfterBreak="0">
    <w:nsid w:val="3EF90B92"/>
    <w:multiLevelType w:val="hybridMultilevel"/>
    <w:tmpl w:val="0A0009A2"/>
    <w:lvl w:ilvl="0" w:tplc="278681BA">
      <w:start w:val="1"/>
      <w:numFmt w:val="upperLetter"/>
      <w:lvlText w:val="%1."/>
      <w:lvlJc w:val="left"/>
      <w:pPr>
        <w:ind w:left="806" w:hanging="360"/>
      </w:pPr>
      <w:rPr>
        <w:rFonts w:cs="Times New Roman" w:hint="default"/>
      </w:rPr>
    </w:lvl>
    <w:lvl w:ilvl="1" w:tplc="04090019">
      <w:start w:val="1"/>
      <w:numFmt w:val="lowerLetter"/>
      <w:lvlText w:val="%2."/>
      <w:lvlJc w:val="left"/>
      <w:pPr>
        <w:ind w:left="1526" w:hanging="360"/>
      </w:pPr>
      <w:rPr>
        <w:rFonts w:cs="Times New Roman"/>
      </w:rPr>
    </w:lvl>
    <w:lvl w:ilvl="2" w:tplc="0409001B" w:tentative="1">
      <w:start w:val="1"/>
      <w:numFmt w:val="lowerRoman"/>
      <w:lvlText w:val="%3."/>
      <w:lvlJc w:val="right"/>
      <w:pPr>
        <w:ind w:left="2246" w:hanging="180"/>
      </w:pPr>
      <w:rPr>
        <w:rFonts w:cs="Times New Roman"/>
      </w:rPr>
    </w:lvl>
    <w:lvl w:ilvl="3" w:tplc="0409000F" w:tentative="1">
      <w:start w:val="1"/>
      <w:numFmt w:val="decimal"/>
      <w:lvlText w:val="%4."/>
      <w:lvlJc w:val="left"/>
      <w:pPr>
        <w:ind w:left="2966" w:hanging="360"/>
      </w:pPr>
      <w:rPr>
        <w:rFonts w:cs="Times New Roman"/>
      </w:rPr>
    </w:lvl>
    <w:lvl w:ilvl="4" w:tplc="04090019" w:tentative="1">
      <w:start w:val="1"/>
      <w:numFmt w:val="lowerLetter"/>
      <w:lvlText w:val="%5."/>
      <w:lvlJc w:val="left"/>
      <w:pPr>
        <w:ind w:left="3686" w:hanging="360"/>
      </w:pPr>
      <w:rPr>
        <w:rFonts w:cs="Times New Roman"/>
      </w:rPr>
    </w:lvl>
    <w:lvl w:ilvl="5" w:tplc="0409001B" w:tentative="1">
      <w:start w:val="1"/>
      <w:numFmt w:val="lowerRoman"/>
      <w:lvlText w:val="%6."/>
      <w:lvlJc w:val="right"/>
      <w:pPr>
        <w:ind w:left="4406" w:hanging="180"/>
      </w:pPr>
      <w:rPr>
        <w:rFonts w:cs="Times New Roman"/>
      </w:rPr>
    </w:lvl>
    <w:lvl w:ilvl="6" w:tplc="0409000F" w:tentative="1">
      <w:start w:val="1"/>
      <w:numFmt w:val="decimal"/>
      <w:lvlText w:val="%7."/>
      <w:lvlJc w:val="left"/>
      <w:pPr>
        <w:ind w:left="5126" w:hanging="360"/>
      </w:pPr>
      <w:rPr>
        <w:rFonts w:cs="Times New Roman"/>
      </w:rPr>
    </w:lvl>
    <w:lvl w:ilvl="7" w:tplc="04090019" w:tentative="1">
      <w:start w:val="1"/>
      <w:numFmt w:val="lowerLetter"/>
      <w:lvlText w:val="%8."/>
      <w:lvlJc w:val="left"/>
      <w:pPr>
        <w:ind w:left="5846" w:hanging="360"/>
      </w:pPr>
      <w:rPr>
        <w:rFonts w:cs="Times New Roman"/>
      </w:rPr>
    </w:lvl>
    <w:lvl w:ilvl="8" w:tplc="0409001B" w:tentative="1">
      <w:start w:val="1"/>
      <w:numFmt w:val="lowerRoman"/>
      <w:lvlText w:val="%9."/>
      <w:lvlJc w:val="right"/>
      <w:pPr>
        <w:ind w:left="6566" w:hanging="180"/>
      </w:pPr>
      <w:rPr>
        <w:rFonts w:cs="Times New Roman"/>
      </w:rPr>
    </w:lvl>
  </w:abstractNum>
  <w:abstractNum w:abstractNumId="17" w15:restartNumberingAfterBreak="0">
    <w:nsid w:val="4B2F0869"/>
    <w:multiLevelType w:val="multilevel"/>
    <w:tmpl w:val="0A12CDD8"/>
    <w:name w:val="MASTERSPEC53"/>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18" w15:restartNumberingAfterBreak="0">
    <w:nsid w:val="4E3C1D01"/>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E637467"/>
    <w:multiLevelType w:val="hybridMultilevel"/>
    <w:tmpl w:val="0A0009A2"/>
    <w:lvl w:ilvl="0" w:tplc="278681BA">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F3D1BD3"/>
    <w:multiLevelType w:val="multilevel"/>
    <w:tmpl w:val="31E20A68"/>
    <w:name w:val="MASTERSPEC4"/>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21" w15:restartNumberingAfterBreak="0">
    <w:nsid w:val="4FB339D2"/>
    <w:multiLevelType w:val="multilevel"/>
    <w:tmpl w:val="FA948324"/>
    <w:name w:val="MASTERSPEC5"/>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22" w15:restartNumberingAfterBreak="0">
    <w:nsid w:val="59C6381E"/>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F4B112C"/>
    <w:multiLevelType w:val="multilevel"/>
    <w:tmpl w:val="2974AB80"/>
    <w:styleLink w:val="Style1"/>
    <w:lvl w:ilvl="0">
      <w:start w:val="1"/>
      <w:numFmt w:val="decimal"/>
      <w:lvlText w:val="PART %1"/>
      <w:lvlJc w:val="left"/>
      <w:pPr>
        <w:tabs>
          <w:tab w:val="num" w:pos="720"/>
        </w:tabs>
        <w:ind w:left="720" w:hanging="720"/>
      </w:pPr>
      <w:rPr>
        <w:rFonts w:ascii="Times New Roman" w:hAnsi="Times New Roman" w:cs="Times New Roman" w:hint="default"/>
        <w:b w:val="0"/>
        <w:i w:val="0"/>
        <w:strike w:val="0"/>
        <w:dstrike w:val="0"/>
        <w:vanish w:val="0"/>
        <w:color w:val="auto"/>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ascii="Times New Roman" w:hAnsi="Times New Roman" w:cs="Times New Roman" w:hint="default"/>
        <w:b w:val="0"/>
        <w:i w:val="0"/>
        <w:strike w:val="0"/>
        <w:dstrike w:val="0"/>
        <w:vanish w:val="0"/>
        <w:color w:val="auto"/>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A"/>
      <w:lvlJc w:val="left"/>
      <w:pPr>
        <w:tabs>
          <w:tab w:val="num" w:pos="720"/>
        </w:tabs>
        <w:ind w:left="720" w:hanging="720"/>
      </w:pPr>
      <w:rPr>
        <w:rFonts w:ascii="Times New Roman" w:hAnsi="Times New Roman" w:cs="Times New Roman" w:hint="default"/>
        <w:b w:val="0"/>
        <w:i w:val="0"/>
        <w:strike w:val="0"/>
        <w:dstrike w:val="0"/>
        <w:vanish w:val="0"/>
        <w:color w:val="auto"/>
        <w:sz w:val="16"/>
        <w:szCs w:val="1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720"/>
        </w:tabs>
        <w:ind w:left="720" w:hanging="720"/>
      </w:pPr>
      <w:rPr>
        <w:rFonts w:ascii="Times New Roman" w:hAnsi="Times New Roman" w:cs="Times New Roman" w:hint="default"/>
        <w:b w:val="0"/>
        <w:i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a"/>
      <w:lvlJc w:val="left"/>
      <w:pPr>
        <w:tabs>
          <w:tab w:val="num" w:pos="720"/>
        </w:tabs>
        <w:ind w:left="720" w:hanging="720"/>
      </w:pPr>
      <w:rPr>
        <w:rFonts w:ascii="Times New Roman" w:hAnsi="Times New Roman" w:cs="Times New Roman" w:hint="default"/>
        <w:b w:val="0"/>
        <w:i w:val="0"/>
        <w:caps w:val="0"/>
        <w:strike w:val="0"/>
        <w:dstrike w:val="0"/>
        <w:vanish w:val="0"/>
        <w:color w:val="auto"/>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4" w15:restartNumberingAfterBreak="0">
    <w:nsid w:val="5FEE6828"/>
    <w:multiLevelType w:val="multilevel"/>
    <w:tmpl w:val="3EA49E3E"/>
    <w:name w:val="MASTERSPEC32"/>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25" w15:restartNumberingAfterBreak="0">
    <w:nsid w:val="617C16DF"/>
    <w:multiLevelType w:val="multilevel"/>
    <w:tmpl w:val="F96C6206"/>
    <w:name w:val="MASTERSPEC52"/>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26" w15:restartNumberingAfterBreak="0">
    <w:nsid w:val="6C3739E1"/>
    <w:multiLevelType w:val="multilevel"/>
    <w:tmpl w:val="DB12BCE2"/>
    <w:name w:val="MASTERSPEC3"/>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1"/>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27" w15:restartNumberingAfterBreak="0">
    <w:nsid w:val="74675B68"/>
    <w:multiLevelType w:val="multilevel"/>
    <w:tmpl w:val="90C41E26"/>
    <w:name w:val="MASTERSPEC54"/>
    <w:lvl w:ilvl="0">
      <w:start w:val="1"/>
      <w:numFmt w:val="decimal"/>
      <w:suff w:val="nothing"/>
      <w:lvlText w:val="PART %1 - "/>
      <w:lvlJc w:val="left"/>
      <w:pPr>
        <w:ind w:left="0" w:firstLine="0"/>
      </w:pPr>
      <w:rPr>
        <w:rFonts w:cs="Times New Roman" w:hint="default"/>
      </w:rPr>
    </w:lvl>
    <w:lvl w:ilvl="1">
      <w:numFmt w:val="decimal"/>
      <w:suff w:val="nothing"/>
      <w:lvlText w:val="SCHEDULE %2 - "/>
      <w:lvlJc w:val="left"/>
      <w:pPr>
        <w:ind w:left="0" w:firstLine="0"/>
      </w:pPr>
      <w:rPr>
        <w:rFonts w:cs="Times New Roman" w:hint="default"/>
      </w:rPr>
    </w:lvl>
    <w:lvl w:ilvl="2">
      <w:numFmt w:val="decimal"/>
      <w:suff w:val="nothing"/>
      <w:lvlText w:val="PRODUCT DATA SHEET %3 - "/>
      <w:lvlJc w:val="left"/>
      <w:pPr>
        <w:ind w:left="0" w:firstLine="0"/>
      </w:pPr>
      <w:rPr>
        <w:rFonts w:cs="Times New Roman" w:hint="default"/>
      </w:rPr>
    </w:lvl>
    <w:lvl w:ilvl="3">
      <w:start w:val="1"/>
      <w:numFmt w:val="decimal"/>
      <w:lvlText w:val="%1.%4"/>
      <w:lvlJc w:val="left"/>
      <w:pPr>
        <w:tabs>
          <w:tab w:val="num" w:pos="864"/>
        </w:tabs>
        <w:ind w:left="864" w:hanging="864"/>
      </w:pPr>
      <w:rPr>
        <w:rFonts w:cs="Times New Roman" w:hint="default"/>
      </w:rPr>
    </w:lvl>
    <w:lvl w:ilvl="4">
      <w:start w:val="3"/>
      <w:numFmt w:val="upperLetter"/>
      <w:lvlText w:val="%5."/>
      <w:lvlJc w:val="left"/>
      <w:pPr>
        <w:tabs>
          <w:tab w:val="num" w:pos="864"/>
        </w:tabs>
        <w:ind w:left="864" w:hanging="576"/>
      </w:pPr>
      <w:rPr>
        <w:rFonts w:cs="Times New Roman" w:hint="default"/>
      </w:rPr>
    </w:lvl>
    <w:lvl w:ilvl="5">
      <w:start w:val="1"/>
      <w:numFmt w:val="decimal"/>
      <w:lvlText w:val="%6."/>
      <w:lvlJc w:val="left"/>
      <w:pPr>
        <w:tabs>
          <w:tab w:val="num" w:pos="1440"/>
        </w:tabs>
        <w:ind w:left="1440" w:hanging="576"/>
      </w:pPr>
      <w:rPr>
        <w:rFonts w:cs="Times New Roman" w:hint="default"/>
      </w:rPr>
    </w:lvl>
    <w:lvl w:ilvl="6">
      <w:start w:val="1"/>
      <w:numFmt w:val="lowerLetter"/>
      <w:lvlText w:val="%7."/>
      <w:lvlJc w:val="left"/>
      <w:pPr>
        <w:tabs>
          <w:tab w:val="num" w:pos="2016"/>
        </w:tabs>
        <w:ind w:left="2016" w:hanging="576"/>
      </w:pPr>
      <w:rPr>
        <w:rFonts w:cs="Times New Roman" w:hint="default"/>
      </w:rPr>
    </w:lvl>
    <w:lvl w:ilvl="7">
      <w:start w:val="1"/>
      <w:numFmt w:val="decimal"/>
      <w:lvlText w:val="%8)"/>
      <w:lvlJc w:val="left"/>
      <w:pPr>
        <w:tabs>
          <w:tab w:val="num" w:pos="2592"/>
        </w:tabs>
        <w:ind w:left="2592" w:hanging="576"/>
      </w:pPr>
      <w:rPr>
        <w:rFonts w:cs="Times New Roman" w:hint="default"/>
      </w:rPr>
    </w:lvl>
    <w:lvl w:ilvl="8">
      <w:start w:val="1"/>
      <w:numFmt w:val="lowerLetter"/>
      <w:lvlText w:val="%9)"/>
      <w:lvlJc w:val="left"/>
      <w:pPr>
        <w:tabs>
          <w:tab w:val="num" w:pos="3168"/>
        </w:tabs>
        <w:ind w:left="3168" w:hanging="576"/>
      </w:pPr>
      <w:rPr>
        <w:rFonts w:cs="Times New Roman" w:hint="default"/>
      </w:rPr>
    </w:lvl>
  </w:abstractNum>
  <w:abstractNum w:abstractNumId="28" w15:restartNumberingAfterBreak="0">
    <w:nsid w:val="77FC4432"/>
    <w:multiLevelType w:val="hybridMultilevel"/>
    <w:tmpl w:val="0A0009A2"/>
    <w:lvl w:ilvl="0" w:tplc="278681B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0"/>
  </w:num>
  <w:num w:numId="3">
    <w:abstractNumId w:val="0"/>
  </w:num>
  <w:num w:numId="4">
    <w:abstractNumId w:val="0"/>
  </w:num>
  <w:num w:numId="5">
    <w:abstractNumId w:val="23"/>
  </w:num>
  <w:num w:numId="6">
    <w:abstractNumId w:val="7"/>
  </w:num>
  <w:num w:numId="7">
    <w:abstractNumId w:val="2"/>
  </w:num>
  <w:num w:numId="8">
    <w:abstractNumId w:val="4"/>
  </w:num>
  <w:num w:numId="9">
    <w:abstractNumId w:val="28"/>
  </w:num>
  <w:num w:numId="10">
    <w:abstractNumId w:val="14"/>
  </w:num>
  <w:num w:numId="11">
    <w:abstractNumId w:val="19"/>
  </w:num>
  <w:num w:numId="12">
    <w:abstractNumId w:val="16"/>
  </w:num>
  <w:num w:numId="13">
    <w:abstractNumId w:val="13"/>
  </w:num>
  <w:num w:numId="14">
    <w:abstractNumId w:val="6"/>
  </w:num>
  <w:num w:numId="15">
    <w:abstractNumId w:val="18"/>
  </w:num>
  <w:num w:numId="16">
    <w:abstractNumId w:val="22"/>
  </w:num>
  <w:num w:numId="17">
    <w:abstractNumId w:val="12"/>
  </w:num>
  <w:num w:numId="18">
    <w:abstractNumId w:val="8"/>
  </w:num>
  <w:num w:numId="19">
    <w:abstractNumId w:val="11"/>
  </w:num>
  <w:num w:numId="20">
    <w:abstractNumId w:val="5"/>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1"/>
  </w:num>
  <w:num w:numId="34">
    <w:abstractNumId w:val="8"/>
  </w:num>
  <w:num w:numId="35">
    <w:abstractNumId w:val="8"/>
  </w:num>
  <w:num w:numId="36">
    <w:abstractNumId w:val="9"/>
  </w:num>
  <w:num w:numId="37">
    <w:abstractNumId w:val="15"/>
  </w:num>
  <w:num w:numId="38">
    <w:abstractNumId w:val="26"/>
  </w:num>
  <w:num w:numId="39">
    <w:abstractNumId w:val="8"/>
  </w:num>
  <w:num w:numId="40">
    <w:abstractNumId w:val="24"/>
  </w:num>
  <w:num w:numId="41">
    <w:abstractNumId w:val="20"/>
  </w:num>
  <w:num w:numId="42">
    <w:abstractNumId w:val="21"/>
  </w:num>
  <w:num w:numId="43">
    <w:abstractNumId w:val="8"/>
  </w:num>
  <w:num w:numId="44">
    <w:abstractNumId w:val="8"/>
  </w:num>
  <w:num w:numId="45">
    <w:abstractNumId w:val="8"/>
  </w:num>
  <w:num w:numId="46">
    <w:abstractNumId w:val="8"/>
  </w:num>
  <w:num w:numId="47">
    <w:abstractNumId w:val="25"/>
  </w:num>
  <w:num w:numId="48">
    <w:abstractNumId w:val="8"/>
  </w:num>
  <w:num w:numId="49">
    <w:abstractNumId w:val="8"/>
  </w:num>
  <w:num w:numId="50">
    <w:abstractNumId w:val="8"/>
  </w:num>
  <w:num w:numId="51">
    <w:abstractNumId w:val="17"/>
  </w:num>
  <w:num w:numId="52">
    <w:abstractNumId w:val="8"/>
  </w:num>
  <w:num w:numId="53">
    <w:abstractNumId w:val="27"/>
  </w:num>
  <w:num w:numId="54">
    <w:abstractNumId w:val="3"/>
  </w:num>
  <w:num w:numId="55">
    <w:abstractNumId w:val="8"/>
  </w:num>
  <w:num w:numId="56">
    <w:abstractNumId w:val="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jA2tTAzNjGxMDZU0lEKTi0uzszPAykwrAUApuAH7SwAAAA="/>
  </w:docVars>
  <w:rsids>
    <w:rsidRoot w:val="00C9269D"/>
    <w:rsid w:val="00001378"/>
    <w:rsid w:val="00013E6E"/>
    <w:rsid w:val="0002780D"/>
    <w:rsid w:val="00032A3B"/>
    <w:rsid w:val="000B15BA"/>
    <w:rsid w:val="000B51F5"/>
    <w:rsid w:val="000B609B"/>
    <w:rsid w:val="000E46A7"/>
    <w:rsid w:val="00110ED5"/>
    <w:rsid w:val="00112F67"/>
    <w:rsid w:val="00112F9C"/>
    <w:rsid w:val="00121B96"/>
    <w:rsid w:val="00130EA1"/>
    <w:rsid w:val="00133D30"/>
    <w:rsid w:val="00151E99"/>
    <w:rsid w:val="00205260"/>
    <w:rsid w:val="00207296"/>
    <w:rsid w:val="00230554"/>
    <w:rsid w:val="002428A7"/>
    <w:rsid w:val="002D3A95"/>
    <w:rsid w:val="002E4B29"/>
    <w:rsid w:val="002F4C89"/>
    <w:rsid w:val="002F5DD9"/>
    <w:rsid w:val="0036398C"/>
    <w:rsid w:val="00387BC3"/>
    <w:rsid w:val="003D0008"/>
    <w:rsid w:val="003D1484"/>
    <w:rsid w:val="00401CAA"/>
    <w:rsid w:val="00437686"/>
    <w:rsid w:val="00437F0C"/>
    <w:rsid w:val="00441CA0"/>
    <w:rsid w:val="0045339E"/>
    <w:rsid w:val="0046303C"/>
    <w:rsid w:val="0046549A"/>
    <w:rsid w:val="0047661C"/>
    <w:rsid w:val="00476D56"/>
    <w:rsid w:val="004A0F19"/>
    <w:rsid w:val="004C4429"/>
    <w:rsid w:val="004E0800"/>
    <w:rsid w:val="004E3CA1"/>
    <w:rsid w:val="004E443B"/>
    <w:rsid w:val="004F02AE"/>
    <w:rsid w:val="005130EB"/>
    <w:rsid w:val="0051362A"/>
    <w:rsid w:val="00522E82"/>
    <w:rsid w:val="00547C4A"/>
    <w:rsid w:val="00584AE6"/>
    <w:rsid w:val="005C7F5D"/>
    <w:rsid w:val="0062770C"/>
    <w:rsid w:val="00657009"/>
    <w:rsid w:val="00662148"/>
    <w:rsid w:val="006819CE"/>
    <w:rsid w:val="006A4561"/>
    <w:rsid w:val="006B600B"/>
    <w:rsid w:val="006C1F06"/>
    <w:rsid w:val="006D1511"/>
    <w:rsid w:val="00710D6F"/>
    <w:rsid w:val="0075026D"/>
    <w:rsid w:val="007675EF"/>
    <w:rsid w:val="00791C86"/>
    <w:rsid w:val="007A2DAB"/>
    <w:rsid w:val="007A6A9C"/>
    <w:rsid w:val="007C04E9"/>
    <w:rsid w:val="007C0A0B"/>
    <w:rsid w:val="007C1140"/>
    <w:rsid w:val="007D5BD6"/>
    <w:rsid w:val="007F44DC"/>
    <w:rsid w:val="00802754"/>
    <w:rsid w:val="008149CD"/>
    <w:rsid w:val="0082633C"/>
    <w:rsid w:val="00830AF1"/>
    <w:rsid w:val="0086107A"/>
    <w:rsid w:val="00865F43"/>
    <w:rsid w:val="008720A0"/>
    <w:rsid w:val="008750D6"/>
    <w:rsid w:val="008837CA"/>
    <w:rsid w:val="008B0ED6"/>
    <w:rsid w:val="008B1D65"/>
    <w:rsid w:val="008B640D"/>
    <w:rsid w:val="008D5566"/>
    <w:rsid w:val="008E1EBB"/>
    <w:rsid w:val="008E3AD4"/>
    <w:rsid w:val="008F3B56"/>
    <w:rsid w:val="008F41E0"/>
    <w:rsid w:val="00915B8F"/>
    <w:rsid w:val="00946145"/>
    <w:rsid w:val="00982CD6"/>
    <w:rsid w:val="00983F08"/>
    <w:rsid w:val="009B4ABF"/>
    <w:rsid w:val="009B783D"/>
    <w:rsid w:val="009B7DFC"/>
    <w:rsid w:val="00A76B13"/>
    <w:rsid w:val="00A8555B"/>
    <w:rsid w:val="00A91765"/>
    <w:rsid w:val="00AB600E"/>
    <w:rsid w:val="00AC1885"/>
    <w:rsid w:val="00AD79AA"/>
    <w:rsid w:val="00AE1DE3"/>
    <w:rsid w:val="00AE3BB1"/>
    <w:rsid w:val="00B11E2B"/>
    <w:rsid w:val="00B34123"/>
    <w:rsid w:val="00B63E9A"/>
    <w:rsid w:val="00B81368"/>
    <w:rsid w:val="00B941F8"/>
    <w:rsid w:val="00B95641"/>
    <w:rsid w:val="00BA317E"/>
    <w:rsid w:val="00BB19D4"/>
    <w:rsid w:val="00BB55D6"/>
    <w:rsid w:val="00BC7E79"/>
    <w:rsid w:val="00BC7F91"/>
    <w:rsid w:val="00BD7CC0"/>
    <w:rsid w:val="00BE06AC"/>
    <w:rsid w:val="00BE3902"/>
    <w:rsid w:val="00BE5EA3"/>
    <w:rsid w:val="00C00B25"/>
    <w:rsid w:val="00C17001"/>
    <w:rsid w:val="00C56A95"/>
    <w:rsid w:val="00C713C0"/>
    <w:rsid w:val="00C8021F"/>
    <w:rsid w:val="00C87D94"/>
    <w:rsid w:val="00C9269D"/>
    <w:rsid w:val="00CB39C1"/>
    <w:rsid w:val="00D13207"/>
    <w:rsid w:val="00D2042A"/>
    <w:rsid w:val="00D22837"/>
    <w:rsid w:val="00D22F58"/>
    <w:rsid w:val="00D334E5"/>
    <w:rsid w:val="00D4071C"/>
    <w:rsid w:val="00D45322"/>
    <w:rsid w:val="00D86941"/>
    <w:rsid w:val="00D9039B"/>
    <w:rsid w:val="00DA0F91"/>
    <w:rsid w:val="00DC2B75"/>
    <w:rsid w:val="00DC4A0D"/>
    <w:rsid w:val="00E351EE"/>
    <w:rsid w:val="00E359A6"/>
    <w:rsid w:val="00E52364"/>
    <w:rsid w:val="00E610DD"/>
    <w:rsid w:val="00E80A70"/>
    <w:rsid w:val="00E83E61"/>
    <w:rsid w:val="00E92FB9"/>
    <w:rsid w:val="00EC7C2E"/>
    <w:rsid w:val="00ED1903"/>
    <w:rsid w:val="00F403A4"/>
    <w:rsid w:val="00F63309"/>
    <w:rsid w:val="00F719FF"/>
    <w:rsid w:val="00F74B80"/>
    <w:rsid w:val="00F816BD"/>
    <w:rsid w:val="00F81728"/>
    <w:rsid w:val="00FE7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65FE74"/>
  <w14:defaultImageDpi w14:val="96"/>
  <w15:docId w15:val="{3384C944-618C-488B-B4F4-4A6024C0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6AC"/>
    <w:pPr>
      <w:spacing w:after="0" w:line="240" w:lineRule="auto"/>
    </w:pPr>
    <w:rPr>
      <w:rFonts w:ascii="Calibri" w:hAnsi="Calibri"/>
      <w:szCs w:val="24"/>
    </w:rPr>
  </w:style>
  <w:style w:type="paragraph" w:styleId="Heading1">
    <w:name w:val="heading 1"/>
    <w:basedOn w:val="Normal"/>
    <w:next w:val="Normal"/>
    <w:link w:val="Heading1Char"/>
    <w:uiPriority w:val="9"/>
    <w:qFormat/>
    <w:locked/>
    <w:rsid w:val="00C17001"/>
    <w:pPr>
      <w:keepNext/>
      <w:tabs>
        <w:tab w:val="num" w:pos="1800"/>
      </w:tabs>
      <w:spacing w:before="240" w:after="60"/>
      <w:ind w:left="360" w:hanging="360"/>
      <w:outlineLvl w:val="0"/>
    </w:pPr>
    <w:rPr>
      <w:rFonts w:ascii="Arial" w:hAnsi="Arial" w:cs="Arial"/>
      <w:b/>
      <w:bCs/>
      <w:kern w:val="32"/>
      <w:sz w:val="32"/>
      <w:szCs w:val="32"/>
    </w:rPr>
  </w:style>
  <w:style w:type="paragraph" w:styleId="Heading2">
    <w:name w:val="heading 2"/>
    <w:basedOn w:val="Normal"/>
    <w:next w:val="Normal"/>
    <w:link w:val="Heading2Char"/>
    <w:uiPriority w:val="9"/>
    <w:qFormat/>
    <w:locked/>
    <w:rsid w:val="00C17001"/>
    <w:pPr>
      <w:keepNext/>
      <w:numPr>
        <w:ilvl w:val="1"/>
        <w:numId w:val="3"/>
      </w:numPr>
      <w:tabs>
        <w:tab w:val="clear" w:pos="360"/>
        <w:tab w:val="num" w:pos="1800"/>
      </w:tabs>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locked/>
    <w:rsid w:val="00C17001"/>
    <w:pPr>
      <w:keepNext/>
      <w:numPr>
        <w:ilvl w:val="2"/>
        <w:numId w:val="3"/>
      </w:numPr>
      <w:tabs>
        <w:tab w:val="clear" w:pos="360"/>
        <w:tab w:val="num" w:pos="720"/>
      </w:tabs>
      <w:spacing w:before="240" w:after="60"/>
      <w:ind w:left="720" w:hanging="432"/>
      <w:outlineLvl w:val="2"/>
    </w:pPr>
    <w:rPr>
      <w:rFonts w:ascii="Arial" w:hAnsi="Arial" w:cs="Arial"/>
      <w:b/>
      <w:bCs/>
      <w:sz w:val="26"/>
      <w:szCs w:val="26"/>
    </w:rPr>
  </w:style>
  <w:style w:type="paragraph" w:styleId="Heading4">
    <w:name w:val="heading 4"/>
    <w:basedOn w:val="Normal"/>
    <w:next w:val="Normal"/>
    <w:link w:val="Heading4Char"/>
    <w:uiPriority w:val="9"/>
    <w:qFormat/>
    <w:locked/>
    <w:rsid w:val="00C17001"/>
    <w:pPr>
      <w:keepNext/>
      <w:numPr>
        <w:ilvl w:val="3"/>
        <w:numId w:val="3"/>
      </w:numPr>
      <w:tabs>
        <w:tab w:val="clear" w:pos="360"/>
        <w:tab w:val="num" w:pos="864"/>
      </w:tabs>
      <w:spacing w:before="240" w:after="60"/>
      <w:ind w:left="864" w:hanging="144"/>
      <w:outlineLvl w:val="3"/>
    </w:pPr>
    <w:rPr>
      <w:b/>
      <w:bCs/>
      <w:sz w:val="28"/>
      <w:szCs w:val="28"/>
    </w:rPr>
  </w:style>
  <w:style w:type="paragraph" w:styleId="Heading5">
    <w:name w:val="heading 5"/>
    <w:basedOn w:val="Normal"/>
    <w:next w:val="Normal"/>
    <w:link w:val="Heading5Char"/>
    <w:uiPriority w:val="9"/>
    <w:qFormat/>
    <w:locked/>
    <w:rsid w:val="00C17001"/>
    <w:pPr>
      <w:numPr>
        <w:ilvl w:val="4"/>
        <w:numId w:val="3"/>
      </w:numPr>
      <w:tabs>
        <w:tab w:val="clear" w:pos="360"/>
        <w:tab w:val="num" w:pos="1008"/>
      </w:tabs>
      <w:spacing w:before="240" w:after="60"/>
      <w:ind w:left="1008" w:hanging="432"/>
      <w:outlineLvl w:val="4"/>
    </w:pPr>
    <w:rPr>
      <w:b/>
      <w:bCs/>
      <w:i/>
      <w:iCs/>
      <w:sz w:val="26"/>
      <w:szCs w:val="26"/>
    </w:rPr>
  </w:style>
  <w:style w:type="paragraph" w:styleId="Heading6">
    <w:name w:val="heading 6"/>
    <w:basedOn w:val="Normal"/>
    <w:next w:val="Normal"/>
    <w:link w:val="Heading6Char"/>
    <w:uiPriority w:val="9"/>
    <w:qFormat/>
    <w:locked/>
    <w:rsid w:val="00C17001"/>
    <w:pPr>
      <w:numPr>
        <w:ilvl w:val="5"/>
        <w:numId w:val="3"/>
      </w:numPr>
      <w:tabs>
        <w:tab w:val="clear" w:pos="360"/>
        <w:tab w:val="num" w:pos="1152"/>
      </w:tabs>
      <w:spacing w:before="240" w:after="60"/>
      <w:ind w:left="1152" w:hanging="432"/>
      <w:outlineLvl w:val="5"/>
    </w:pPr>
    <w:rPr>
      <w:b/>
      <w:bCs/>
      <w:szCs w:val="22"/>
    </w:rPr>
  </w:style>
  <w:style w:type="paragraph" w:styleId="Heading7">
    <w:name w:val="heading 7"/>
    <w:basedOn w:val="Normal"/>
    <w:next w:val="Normal"/>
    <w:link w:val="Heading7Char"/>
    <w:uiPriority w:val="9"/>
    <w:qFormat/>
    <w:locked/>
    <w:rsid w:val="00C17001"/>
    <w:pPr>
      <w:numPr>
        <w:ilvl w:val="6"/>
        <w:numId w:val="3"/>
      </w:numPr>
      <w:tabs>
        <w:tab w:val="clear" w:pos="360"/>
        <w:tab w:val="num" w:pos="1296"/>
      </w:tabs>
      <w:spacing w:before="240" w:after="60"/>
      <w:ind w:left="1296" w:hanging="288"/>
      <w:outlineLvl w:val="6"/>
    </w:pPr>
  </w:style>
  <w:style w:type="paragraph" w:styleId="Heading8">
    <w:name w:val="heading 8"/>
    <w:basedOn w:val="Normal"/>
    <w:next w:val="Normal"/>
    <w:link w:val="Heading8Char"/>
    <w:uiPriority w:val="9"/>
    <w:qFormat/>
    <w:locked/>
    <w:rsid w:val="00C17001"/>
    <w:pPr>
      <w:numPr>
        <w:ilvl w:val="7"/>
        <w:numId w:val="3"/>
      </w:numPr>
      <w:tabs>
        <w:tab w:val="clear" w:pos="360"/>
        <w:tab w:val="num" w:pos="1440"/>
      </w:tabs>
      <w:spacing w:before="240" w:after="60"/>
      <w:ind w:left="1440" w:hanging="432"/>
      <w:outlineLvl w:val="7"/>
    </w:pPr>
    <w:rPr>
      <w:i/>
      <w:iCs/>
    </w:rPr>
  </w:style>
  <w:style w:type="paragraph" w:styleId="Heading9">
    <w:name w:val="heading 9"/>
    <w:basedOn w:val="Normal"/>
    <w:next w:val="Normal"/>
    <w:link w:val="Heading9Char"/>
    <w:uiPriority w:val="9"/>
    <w:qFormat/>
    <w:locked/>
    <w:rsid w:val="00C17001"/>
    <w:pPr>
      <w:numPr>
        <w:ilvl w:val="8"/>
        <w:numId w:val="3"/>
      </w:numPr>
      <w:tabs>
        <w:tab w:val="clear" w:pos="360"/>
        <w:tab w:val="num" w:pos="1584"/>
      </w:tabs>
      <w:spacing w:before="240" w:after="60"/>
      <w:ind w:left="1584" w:hanging="144"/>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17001"/>
    <w:rPr>
      <w:rFonts w:ascii="Arial" w:hAnsi="Arial" w:cs="Arial"/>
      <w:b/>
      <w:bCs/>
      <w:kern w:val="32"/>
      <w:sz w:val="32"/>
      <w:szCs w:val="32"/>
    </w:rPr>
  </w:style>
  <w:style w:type="character" w:customStyle="1" w:styleId="Heading2Char">
    <w:name w:val="Heading 2 Char"/>
    <w:basedOn w:val="DefaultParagraphFont"/>
    <w:link w:val="Heading2"/>
    <w:uiPriority w:val="9"/>
    <w:locked/>
    <w:rsid w:val="00C17001"/>
    <w:rPr>
      <w:rFonts w:ascii="Arial" w:hAnsi="Arial" w:cs="Arial"/>
      <w:b/>
      <w:bCs/>
      <w:i/>
      <w:iCs/>
      <w:sz w:val="28"/>
      <w:szCs w:val="28"/>
    </w:rPr>
  </w:style>
  <w:style w:type="character" w:customStyle="1" w:styleId="Heading3Char">
    <w:name w:val="Heading 3 Char"/>
    <w:basedOn w:val="DefaultParagraphFont"/>
    <w:link w:val="Heading3"/>
    <w:uiPriority w:val="9"/>
    <w:locked/>
    <w:rsid w:val="00C17001"/>
    <w:rPr>
      <w:rFonts w:ascii="Arial" w:hAnsi="Arial" w:cs="Arial"/>
      <w:b/>
      <w:bCs/>
      <w:sz w:val="26"/>
      <w:szCs w:val="26"/>
    </w:rPr>
  </w:style>
  <w:style w:type="character" w:customStyle="1" w:styleId="Heading4Char">
    <w:name w:val="Heading 4 Char"/>
    <w:basedOn w:val="DefaultParagraphFont"/>
    <w:link w:val="Heading4"/>
    <w:uiPriority w:val="9"/>
    <w:locked/>
    <w:rsid w:val="00C17001"/>
    <w:rPr>
      <w:rFonts w:cs="Times New Roman"/>
      <w:b/>
      <w:bCs/>
      <w:sz w:val="28"/>
      <w:szCs w:val="28"/>
    </w:rPr>
  </w:style>
  <w:style w:type="character" w:customStyle="1" w:styleId="Heading5Char">
    <w:name w:val="Heading 5 Char"/>
    <w:basedOn w:val="DefaultParagraphFont"/>
    <w:link w:val="Heading5"/>
    <w:uiPriority w:val="9"/>
    <w:locked/>
    <w:rsid w:val="00C17001"/>
    <w:rPr>
      <w:rFonts w:cs="Times New Roman"/>
      <w:b/>
      <w:bCs/>
      <w:i/>
      <w:iCs/>
      <w:sz w:val="26"/>
      <w:szCs w:val="26"/>
    </w:rPr>
  </w:style>
  <w:style w:type="character" w:customStyle="1" w:styleId="Heading6Char">
    <w:name w:val="Heading 6 Char"/>
    <w:basedOn w:val="DefaultParagraphFont"/>
    <w:link w:val="Heading6"/>
    <w:uiPriority w:val="9"/>
    <w:locked/>
    <w:rsid w:val="00C17001"/>
    <w:rPr>
      <w:rFonts w:cs="Times New Roman"/>
      <w:b/>
      <w:bCs/>
    </w:rPr>
  </w:style>
  <w:style w:type="character" w:customStyle="1" w:styleId="Heading7Char">
    <w:name w:val="Heading 7 Char"/>
    <w:basedOn w:val="DefaultParagraphFont"/>
    <w:link w:val="Heading7"/>
    <w:uiPriority w:val="9"/>
    <w:locked/>
    <w:rsid w:val="00C17001"/>
    <w:rPr>
      <w:rFonts w:cs="Times New Roman"/>
      <w:sz w:val="24"/>
      <w:szCs w:val="24"/>
    </w:rPr>
  </w:style>
  <w:style w:type="character" w:customStyle="1" w:styleId="Heading8Char">
    <w:name w:val="Heading 8 Char"/>
    <w:basedOn w:val="DefaultParagraphFont"/>
    <w:link w:val="Heading8"/>
    <w:uiPriority w:val="9"/>
    <w:locked/>
    <w:rsid w:val="00C17001"/>
    <w:rPr>
      <w:rFonts w:cs="Times New Roman"/>
      <w:i/>
      <w:iCs/>
      <w:sz w:val="24"/>
      <w:szCs w:val="24"/>
    </w:rPr>
  </w:style>
  <w:style w:type="character" w:customStyle="1" w:styleId="Heading9Char">
    <w:name w:val="Heading 9 Char"/>
    <w:basedOn w:val="DefaultParagraphFont"/>
    <w:link w:val="Heading9"/>
    <w:uiPriority w:val="9"/>
    <w:locked/>
    <w:rsid w:val="00C17001"/>
    <w:rPr>
      <w:rFonts w:ascii="Arial" w:hAnsi="Arial" w:cs="Arial"/>
    </w:rPr>
  </w:style>
  <w:style w:type="paragraph" w:styleId="Header">
    <w:name w:val="header"/>
    <w:basedOn w:val="Normal"/>
    <w:link w:val="HeaderChar"/>
    <w:uiPriority w:val="99"/>
    <w:rsid w:val="00C9269D"/>
    <w:pPr>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paragraph" w:styleId="Footer">
    <w:name w:val="footer"/>
    <w:basedOn w:val="Normal"/>
    <w:link w:val="FooterChar"/>
    <w:uiPriority w:val="99"/>
    <w:rsid w:val="00C9269D"/>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paragraph" w:customStyle="1" w:styleId="PR1">
    <w:name w:val="PR1"/>
    <w:basedOn w:val="Normal"/>
    <w:link w:val="PR1Char"/>
    <w:qFormat/>
    <w:rsid w:val="008149CD"/>
    <w:pPr>
      <w:numPr>
        <w:ilvl w:val="2"/>
        <w:numId w:val="22"/>
      </w:numPr>
      <w:tabs>
        <w:tab w:val="left" w:pos="1260"/>
      </w:tabs>
      <w:spacing w:before="240"/>
      <w:jc w:val="both"/>
      <w:outlineLvl w:val="2"/>
    </w:pPr>
    <w:rPr>
      <w:szCs w:val="20"/>
    </w:rPr>
  </w:style>
  <w:style w:type="paragraph" w:customStyle="1" w:styleId="PR2">
    <w:name w:val="PR2"/>
    <w:basedOn w:val="Normal"/>
    <w:link w:val="PR2Char"/>
    <w:qFormat/>
    <w:rsid w:val="007A2DAB"/>
    <w:pPr>
      <w:numPr>
        <w:ilvl w:val="3"/>
        <w:numId w:val="22"/>
      </w:numPr>
      <w:suppressAutoHyphens/>
      <w:spacing w:before="120"/>
      <w:contextualSpacing/>
      <w:jc w:val="both"/>
      <w:outlineLvl w:val="3"/>
    </w:pPr>
    <w:rPr>
      <w:szCs w:val="20"/>
    </w:rPr>
  </w:style>
  <w:style w:type="paragraph" w:styleId="ListBullet">
    <w:name w:val="List Bullet"/>
    <w:basedOn w:val="Normal"/>
    <w:uiPriority w:val="99"/>
    <w:unhideWhenUsed/>
    <w:rsid w:val="00110ED5"/>
    <w:pPr>
      <w:numPr>
        <w:numId w:val="6"/>
      </w:numPr>
      <w:spacing w:after="200"/>
      <w:ind w:left="360"/>
      <w:contextualSpacing/>
    </w:pPr>
    <w:rPr>
      <w:rFonts w:asciiTheme="minorHAnsi" w:hAnsiTheme="minorHAnsi"/>
      <w:szCs w:val="22"/>
    </w:rPr>
  </w:style>
  <w:style w:type="numbering" w:customStyle="1" w:styleId="Style1">
    <w:name w:val="Style1"/>
    <w:pPr>
      <w:numPr>
        <w:numId w:val="5"/>
      </w:numPr>
    </w:pPr>
  </w:style>
  <w:style w:type="paragraph" w:styleId="BalloonText">
    <w:name w:val="Balloon Text"/>
    <w:basedOn w:val="Normal"/>
    <w:link w:val="BalloonTextChar"/>
    <w:uiPriority w:val="99"/>
    <w:semiHidden/>
    <w:unhideWhenUsed/>
    <w:rsid w:val="00D45322"/>
    <w:rPr>
      <w:rFonts w:ascii="Tahoma" w:hAnsi="Tahoma" w:cs="Tahoma"/>
      <w:sz w:val="16"/>
      <w:szCs w:val="16"/>
    </w:rPr>
  </w:style>
  <w:style w:type="character" w:customStyle="1" w:styleId="BalloonTextChar">
    <w:name w:val="Balloon Text Char"/>
    <w:basedOn w:val="DefaultParagraphFont"/>
    <w:link w:val="BalloonText"/>
    <w:uiPriority w:val="99"/>
    <w:semiHidden/>
    <w:rsid w:val="00D45322"/>
    <w:rPr>
      <w:rFonts w:ascii="Tahoma" w:hAnsi="Tahoma" w:cs="Tahoma"/>
      <w:sz w:val="16"/>
      <w:szCs w:val="16"/>
    </w:rPr>
  </w:style>
  <w:style w:type="paragraph" w:customStyle="1" w:styleId="CMT">
    <w:name w:val="CMT"/>
    <w:basedOn w:val="Normal"/>
    <w:link w:val="CMTChar"/>
    <w:rsid w:val="006B600B"/>
    <w:pPr>
      <w:suppressAutoHyphens/>
      <w:spacing w:before="120" w:after="120"/>
      <w:jc w:val="both"/>
    </w:pPr>
    <w:rPr>
      <w:rFonts w:cs="Calibri"/>
      <w:smallCaps/>
      <w:vanish/>
      <w:color w:val="0000FF"/>
      <w:szCs w:val="20"/>
    </w:rPr>
  </w:style>
  <w:style w:type="character" w:customStyle="1" w:styleId="CMTChar">
    <w:name w:val="CMT Char"/>
    <w:link w:val="CMT"/>
    <w:rsid w:val="006B600B"/>
    <w:rPr>
      <w:rFonts w:ascii="Calibri" w:hAnsi="Calibri" w:cs="Calibri"/>
      <w:smallCaps/>
      <w:vanish/>
      <w:color w:val="0000FF"/>
      <w:szCs w:val="20"/>
    </w:rPr>
  </w:style>
  <w:style w:type="paragraph" w:customStyle="1" w:styleId="ART">
    <w:name w:val="ART"/>
    <w:basedOn w:val="Normal"/>
    <w:next w:val="Normal"/>
    <w:qFormat/>
    <w:rsid w:val="007A2DAB"/>
    <w:pPr>
      <w:keepNext/>
      <w:tabs>
        <w:tab w:val="num" w:pos="720"/>
      </w:tabs>
      <w:spacing w:before="360"/>
      <w:ind w:left="720" w:hanging="720"/>
      <w:jc w:val="both"/>
      <w:outlineLvl w:val="1"/>
    </w:pPr>
    <w:rPr>
      <w:caps/>
      <w:szCs w:val="20"/>
    </w:rPr>
  </w:style>
  <w:style w:type="paragraph" w:customStyle="1" w:styleId="PR3">
    <w:name w:val="PR3"/>
    <w:basedOn w:val="Normal"/>
    <w:link w:val="PR3Char"/>
    <w:qFormat/>
    <w:rsid w:val="00D4071C"/>
    <w:pPr>
      <w:numPr>
        <w:ilvl w:val="4"/>
        <w:numId w:val="22"/>
      </w:numPr>
      <w:spacing w:before="120"/>
      <w:contextualSpacing/>
      <w:jc w:val="both"/>
      <w:outlineLvl w:val="4"/>
    </w:pPr>
    <w:rPr>
      <w:szCs w:val="20"/>
    </w:rPr>
  </w:style>
  <w:style w:type="paragraph" w:customStyle="1" w:styleId="PR4">
    <w:name w:val="PR4"/>
    <w:basedOn w:val="Normal"/>
    <w:qFormat/>
    <w:rsid w:val="00AE1DE3"/>
    <w:pPr>
      <w:tabs>
        <w:tab w:val="num" w:pos="2430"/>
      </w:tabs>
      <w:spacing w:before="120"/>
      <w:ind w:left="2430" w:hanging="450"/>
      <w:contextualSpacing/>
      <w:jc w:val="both"/>
      <w:outlineLvl w:val="5"/>
    </w:pPr>
    <w:rPr>
      <w:szCs w:val="20"/>
    </w:rPr>
  </w:style>
  <w:style w:type="paragraph" w:customStyle="1" w:styleId="PR5">
    <w:name w:val="PR5"/>
    <w:basedOn w:val="Normal"/>
    <w:qFormat/>
    <w:rsid w:val="004E3CA1"/>
    <w:pPr>
      <w:tabs>
        <w:tab w:val="left" w:pos="2880"/>
        <w:tab w:val="num" w:pos="4320"/>
      </w:tabs>
      <w:ind w:left="2880" w:hanging="450"/>
      <w:jc w:val="both"/>
      <w:outlineLvl w:val="6"/>
    </w:pPr>
    <w:rPr>
      <w:szCs w:val="20"/>
    </w:rPr>
  </w:style>
  <w:style w:type="paragraph" w:customStyle="1" w:styleId="PR6">
    <w:name w:val="PR6"/>
    <w:basedOn w:val="Normal"/>
    <w:rsid w:val="006B600B"/>
    <w:pPr>
      <w:tabs>
        <w:tab w:val="left" w:pos="2592"/>
        <w:tab w:val="num" w:pos="5040"/>
      </w:tabs>
      <w:ind w:left="2592" w:hanging="576"/>
      <w:jc w:val="both"/>
      <w:outlineLvl w:val="7"/>
    </w:pPr>
    <w:rPr>
      <w:szCs w:val="20"/>
    </w:rPr>
  </w:style>
  <w:style w:type="paragraph" w:customStyle="1" w:styleId="PR7">
    <w:name w:val="PR7"/>
    <w:basedOn w:val="Normal"/>
    <w:rsid w:val="006B600B"/>
    <w:pPr>
      <w:tabs>
        <w:tab w:val="left" w:pos="3168"/>
        <w:tab w:val="num" w:pos="6120"/>
      </w:tabs>
      <w:ind w:left="3168" w:hanging="576"/>
      <w:jc w:val="both"/>
      <w:outlineLvl w:val="8"/>
    </w:pPr>
    <w:rPr>
      <w:szCs w:val="20"/>
    </w:rPr>
  </w:style>
  <w:style w:type="paragraph" w:customStyle="1" w:styleId="PRT">
    <w:name w:val="PRT"/>
    <w:basedOn w:val="Normal"/>
    <w:next w:val="ART"/>
    <w:qFormat/>
    <w:rsid w:val="006B600B"/>
    <w:pPr>
      <w:keepNext/>
      <w:spacing w:before="480"/>
      <w:outlineLvl w:val="0"/>
    </w:pPr>
    <w:rPr>
      <w:szCs w:val="20"/>
    </w:rPr>
  </w:style>
  <w:style w:type="character" w:styleId="Hyperlink">
    <w:name w:val="Hyperlink"/>
    <w:basedOn w:val="DefaultParagraphFont"/>
    <w:unhideWhenUsed/>
    <w:rsid w:val="00983F08"/>
    <w:rPr>
      <w:color w:val="0000FF" w:themeColor="hyperlink"/>
      <w:u w:val="single"/>
    </w:rPr>
  </w:style>
  <w:style w:type="character" w:styleId="FollowedHyperlink">
    <w:name w:val="FollowedHyperlink"/>
    <w:basedOn w:val="DefaultParagraphFont"/>
    <w:uiPriority w:val="99"/>
    <w:semiHidden/>
    <w:unhideWhenUsed/>
    <w:rsid w:val="00A8555B"/>
    <w:rPr>
      <w:color w:val="800080" w:themeColor="followedHyperlink"/>
      <w:u w:val="single"/>
    </w:rPr>
  </w:style>
  <w:style w:type="character" w:styleId="CommentReference">
    <w:name w:val="annotation reference"/>
    <w:basedOn w:val="DefaultParagraphFont"/>
    <w:uiPriority w:val="99"/>
    <w:semiHidden/>
    <w:unhideWhenUsed/>
    <w:rsid w:val="00A8555B"/>
    <w:rPr>
      <w:sz w:val="16"/>
      <w:szCs w:val="16"/>
    </w:rPr>
  </w:style>
  <w:style w:type="paragraph" w:styleId="CommentText">
    <w:name w:val="annotation text"/>
    <w:basedOn w:val="Normal"/>
    <w:link w:val="CommentTextChar"/>
    <w:uiPriority w:val="99"/>
    <w:semiHidden/>
    <w:unhideWhenUsed/>
    <w:rsid w:val="00A8555B"/>
    <w:rPr>
      <w:sz w:val="20"/>
      <w:szCs w:val="20"/>
    </w:rPr>
  </w:style>
  <w:style w:type="character" w:customStyle="1" w:styleId="CommentTextChar">
    <w:name w:val="Comment Text Char"/>
    <w:basedOn w:val="DefaultParagraphFont"/>
    <w:link w:val="CommentText"/>
    <w:uiPriority w:val="99"/>
    <w:semiHidden/>
    <w:rsid w:val="00A8555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8555B"/>
    <w:rPr>
      <w:b/>
      <w:bCs/>
    </w:rPr>
  </w:style>
  <w:style w:type="character" w:customStyle="1" w:styleId="CommentSubjectChar">
    <w:name w:val="Comment Subject Char"/>
    <w:basedOn w:val="CommentTextChar"/>
    <w:link w:val="CommentSubject"/>
    <w:uiPriority w:val="99"/>
    <w:semiHidden/>
    <w:rsid w:val="00A8555B"/>
    <w:rPr>
      <w:rFonts w:ascii="Calibri" w:hAnsi="Calibri"/>
      <w:b/>
      <w:bCs/>
      <w:sz w:val="20"/>
      <w:szCs w:val="20"/>
    </w:rPr>
  </w:style>
  <w:style w:type="paragraph" w:styleId="Title">
    <w:name w:val="Title"/>
    <w:basedOn w:val="Normal"/>
    <w:next w:val="Normal"/>
    <w:link w:val="TitleChar"/>
    <w:qFormat/>
    <w:locked/>
    <w:rsid w:val="00121B96"/>
    <w:pPr>
      <w:contextualSpacing/>
    </w:pPr>
    <w:rPr>
      <w:rFonts w:eastAsiaTheme="majorEastAsia" w:cstheme="majorBidi"/>
      <w:spacing w:val="-10"/>
      <w:kern w:val="28"/>
      <w:szCs w:val="56"/>
    </w:rPr>
  </w:style>
  <w:style w:type="character" w:customStyle="1" w:styleId="TitleChar">
    <w:name w:val="Title Char"/>
    <w:basedOn w:val="DefaultParagraphFont"/>
    <w:link w:val="Title"/>
    <w:rsid w:val="00121B96"/>
    <w:rPr>
      <w:rFonts w:ascii="Calibri" w:eastAsiaTheme="majorEastAsia" w:hAnsi="Calibri" w:cstheme="majorBidi"/>
      <w:spacing w:val="-10"/>
      <w:kern w:val="28"/>
      <w:szCs w:val="56"/>
    </w:rPr>
  </w:style>
  <w:style w:type="paragraph" w:customStyle="1" w:styleId="EOS">
    <w:name w:val="EOS"/>
    <w:basedOn w:val="Normal"/>
    <w:autoRedefine/>
    <w:rsid w:val="00121B96"/>
    <w:pPr>
      <w:tabs>
        <w:tab w:val="center" w:pos="4680"/>
        <w:tab w:val="right" w:pos="9360"/>
      </w:tabs>
      <w:suppressAutoHyphens/>
      <w:spacing w:before="360"/>
      <w:jc w:val="both"/>
    </w:pPr>
    <w:rPr>
      <w:szCs w:val="20"/>
    </w:rPr>
  </w:style>
  <w:style w:type="paragraph" w:styleId="Revision">
    <w:name w:val="Revision"/>
    <w:hidden/>
    <w:uiPriority w:val="99"/>
    <w:semiHidden/>
    <w:rsid w:val="000B609B"/>
    <w:pPr>
      <w:spacing w:after="0" w:line="240" w:lineRule="auto"/>
    </w:pPr>
    <w:rPr>
      <w:rFonts w:ascii="Calibri" w:hAnsi="Calibri"/>
      <w:szCs w:val="24"/>
    </w:rPr>
  </w:style>
  <w:style w:type="character" w:customStyle="1" w:styleId="PR2Char">
    <w:name w:val="PR2 Char"/>
    <w:link w:val="PR2"/>
    <w:rsid w:val="005130EB"/>
    <w:rPr>
      <w:rFonts w:ascii="Calibri" w:hAnsi="Calibri"/>
      <w:szCs w:val="20"/>
    </w:rPr>
  </w:style>
  <w:style w:type="paragraph" w:customStyle="1" w:styleId="PR2Before6pt">
    <w:name w:val="PR2 + Before: 6 pt"/>
    <w:basedOn w:val="PR2"/>
    <w:link w:val="PR2Before6ptChar"/>
    <w:autoRedefine/>
    <w:qFormat/>
    <w:rsid w:val="00AB600E"/>
    <w:pPr>
      <w:numPr>
        <w:ilvl w:val="5"/>
        <w:numId w:val="54"/>
      </w:numPr>
      <w:tabs>
        <w:tab w:val="left" w:pos="1440"/>
      </w:tabs>
      <w:contextualSpacing w:val="0"/>
    </w:pPr>
    <w:rPr>
      <w:rFonts w:cs="Calibri"/>
    </w:rPr>
  </w:style>
  <w:style w:type="character" w:customStyle="1" w:styleId="PR2Before6ptChar">
    <w:name w:val="PR2 + Before: 6 pt Char"/>
    <w:basedOn w:val="PR2Char"/>
    <w:link w:val="PR2Before6pt"/>
    <w:rsid w:val="00AB600E"/>
    <w:rPr>
      <w:rFonts w:ascii="Calibri" w:hAnsi="Calibri" w:cs="Calibri"/>
      <w:szCs w:val="20"/>
    </w:rPr>
  </w:style>
  <w:style w:type="paragraph" w:customStyle="1" w:styleId="PR3Before6pt">
    <w:name w:val="PR3 + Before: 6 pt"/>
    <w:basedOn w:val="PR3"/>
    <w:link w:val="PR3Before6ptChar"/>
    <w:autoRedefine/>
    <w:qFormat/>
    <w:rsid w:val="005130EB"/>
    <w:pPr>
      <w:numPr>
        <w:ilvl w:val="6"/>
        <w:numId w:val="1"/>
      </w:numPr>
      <w:suppressAutoHyphens/>
      <w:contextualSpacing w:val="0"/>
    </w:pPr>
    <w:rPr>
      <w:rFonts w:cs="Calibri"/>
    </w:rPr>
  </w:style>
  <w:style w:type="character" w:customStyle="1" w:styleId="PR3Before6ptChar">
    <w:name w:val="PR3 + Before: 6 pt Char"/>
    <w:basedOn w:val="DefaultParagraphFont"/>
    <w:link w:val="PR3Before6pt"/>
    <w:rsid w:val="005130EB"/>
    <w:rPr>
      <w:rFonts w:ascii="Calibri" w:hAnsi="Calibri" w:cs="Calibri"/>
      <w:szCs w:val="20"/>
    </w:rPr>
  </w:style>
  <w:style w:type="character" w:customStyle="1" w:styleId="PR1Char">
    <w:name w:val="PR1 Char"/>
    <w:link w:val="PR1"/>
    <w:rsid w:val="005130EB"/>
    <w:rPr>
      <w:rFonts w:ascii="Calibri" w:hAnsi="Calibri"/>
      <w:szCs w:val="20"/>
    </w:rPr>
  </w:style>
  <w:style w:type="paragraph" w:styleId="ListParagraph">
    <w:name w:val="List Paragraph"/>
    <w:basedOn w:val="Normal"/>
    <w:uiPriority w:val="34"/>
    <w:qFormat/>
    <w:rsid w:val="00230554"/>
    <w:pPr>
      <w:ind w:left="720"/>
      <w:contextualSpacing/>
    </w:pPr>
  </w:style>
  <w:style w:type="table" w:styleId="TableGrid">
    <w:name w:val="Table Grid"/>
    <w:basedOn w:val="TableNormal"/>
    <w:uiPriority w:val="59"/>
    <w:locked/>
    <w:rsid w:val="00D334E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3Char">
    <w:name w:val="PR3 Char"/>
    <w:link w:val="PR3"/>
    <w:rsid w:val="00441CA0"/>
    <w:rPr>
      <w:rFonts w:ascii="Calibri" w:hAnsi="Calibr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4FE554-E207-4EC2-BEAC-6D47BED0C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377</Words>
  <Characters>9084</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SECTION 27 0526 Grounding and Bonding</vt:lpstr>
    </vt:vector>
  </TitlesOfParts>
  <Manager>jrgillit@uh.edu</Manager>
  <Company>4b Technology</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7 0526 Grounding and Bonding</dc:title>
  <dc:subject>Grounding and Bonding for Electronic Safety and Security</dc:subject>
  <dc:creator>Anthony Merendino</dc:creator>
  <cp:keywords/>
  <cp:lastModifiedBy>Taylor, Jim</cp:lastModifiedBy>
  <cp:revision>6</cp:revision>
  <cp:lastPrinted>2014-01-29T14:24:00Z</cp:lastPrinted>
  <dcterms:created xsi:type="dcterms:W3CDTF">2023-08-16T00:32:00Z</dcterms:created>
  <dcterms:modified xsi:type="dcterms:W3CDTF">2023-08-27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69187355</vt:i4>
  </property>
</Properties>
</file>